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C40DD9" w14:textId="77777777" w:rsidR="00124F15" w:rsidRDefault="00124F15" w:rsidP="00A323AD">
      <w:pPr>
        <w:jc w:val="center"/>
        <w:rPr>
          <w:b/>
          <w:sz w:val="32"/>
          <w:szCs w:val="32"/>
        </w:rPr>
      </w:pPr>
    </w:p>
    <w:p w14:paraId="1353F463" w14:textId="77777777" w:rsidR="00124F15" w:rsidRDefault="00124F15" w:rsidP="00A323AD">
      <w:pPr>
        <w:jc w:val="center"/>
        <w:rPr>
          <w:b/>
          <w:sz w:val="32"/>
          <w:szCs w:val="32"/>
        </w:rPr>
      </w:pPr>
    </w:p>
    <w:p w14:paraId="16D32711" w14:textId="77777777" w:rsidR="00124F15" w:rsidRDefault="00124F15" w:rsidP="00A323AD">
      <w:pPr>
        <w:jc w:val="center"/>
        <w:rPr>
          <w:b/>
          <w:sz w:val="32"/>
          <w:szCs w:val="32"/>
        </w:rPr>
      </w:pPr>
    </w:p>
    <w:p w14:paraId="3D8E68BE" w14:textId="77777777" w:rsidR="00124F15" w:rsidRDefault="00124F15" w:rsidP="00A323AD">
      <w:pPr>
        <w:jc w:val="center"/>
        <w:rPr>
          <w:b/>
          <w:sz w:val="32"/>
          <w:szCs w:val="32"/>
        </w:rPr>
      </w:pPr>
    </w:p>
    <w:p w14:paraId="1B550DA4" w14:textId="77777777" w:rsidR="00124F15" w:rsidRDefault="00124F15" w:rsidP="00A323AD">
      <w:pPr>
        <w:jc w:val="center"/>
        <w:rPr>
          <w:b/>
          <w:sz w:val="32"/>
          <w:szCs w:val="32"/>
        </w:rPr>
      </w:pPr>
    </w:p>
    <w:p w14:paraId="28F908D2" w14:textId="77777777" w:rsidR="00124F15" w:rsidRDefault="00124F15" w:rsidP="00A323AD">
      <w:pPr>
        <w:jc w:val="center"/>
        <w:rPr>
          <w:b/>
          <w:sz w:val="32"/>
          <w:szCs w:val="32"/>
        </w:rPr>
      </w:pPr>
    </w:p>
    <w:p w14:paraId="74D43BA0" w14:textId="77777777" w:rsidR="00124F15" w:rsidRDefault="00124F15" w:rsidP="00A323AD">
      <w:pPr>
        <w:jc w:val="center"/>
        <w:rPr>
          <w:b/>
          <w:sz w:val="32"/>
          <w:szCs w:val="32"/>
        </w:rPr>
      </w:pPr>
    </w:p>
    <w:p w14:paraId="0D005314" w14:textId="77777777" w:rsidR="00124F15" w:rsidRDefault="00124F15" w:rsidP="00A323AD">
      <w:pPr>
        <w:jc w:val="center"/>
        <w:rPr>
          <w:b/>
          <w:sz w:val="32"/>
          <w:szCs w:val="32"/>
        </w:rPr>
      </w:pPr>
    </w:p>
    <w:p w14:paraId="607FD3BF" w14:textId="77777777" w:rsidR="00124F15" w:rsidRDefault="00124F15" w:rsidP="00A323AD">
      <w:pPr>
        <w:jc w:val="center"/>
        <w:rPr>
          <w:b/>
          <w:sz w:val="32"/>
          <w:szCs w:val="32"/>
        </w:rPr>
      </w:pPr>
    </w:p>
    <w:p w14:paraId="22EB2A0B" w14:textId="77777777" w:rsidR="00124F15" w:rsidRDefault="00124F15" w:rsidP="00A323AD">
      <w:pPr>
        <w:jc w:val="center"/>
        <w:rPr>
          <w:b/>
          <w:sz w:val="32"/>
          <w:szCs w:val="32"/>
        </w:rPr>
      </w:pPr>
    </w:p>
    <w:p w14:paraId="32B8B1CD" w14:textId="77777777" w:rsidR="00124F15" w:rsidRPr="0033742E" w:rsidRDefault="00124F15" w:rsidP="006E0F4B">
      <w:pPr>
        <w:jc w:val="center"/>
        <w:rPr>
          <w:rFonts w:ascii="Arial" w:hAnsi="Arial" w:cs="Arial"/>
          <w:b/>
          <w:sz w:val="36"/>
          <w:szCs w:val="36"/>
        </w:rPr>
      </w:pPr>
      <w:r w:rsidRPr="0033742E">
        <w:rPr>
          <w:rFonts w:ascii="Arial" w:hAnsi="Arial" w:cs="Arial"/>
          <w:b/>
          <w:sz w:val="36"/>
          <w:szCs w:val="36"/>
        </w:rPr>
        <w:t xml:space="preserve">A </w:t>
      </w:r>
      <w:r>
        <w:rPr>
          <w:rFonts w:ascii="Arial" w:hAnsi="Arial" w:cs="Arial"/>
          <w:b/>
          <w:sz w:val="36"/>
          <w:szCs w:val="36"/>
        </w:rPr>
        <w:t xml:space="preserve">Descriptive </w:t>
      </w:r>
      <w:r w:rsidRPr="0033742E">
        <w:rPr>
          <w:rFonts w:ascii="Arial" w:hAnsi="Arial" w:cs="Arial"/>
          <w:b/>
          <w:sz w:val="36"/>
          <w:szCs w:val="36"/>
        </w:rPr>
        <w:t>Template for Writing Project Documentation</w:t>
      </w:r>
    </w:p>
    <w:p w14:paraId="7289DC16" w14:textId="77777777" w:rsidR="00124F15" w:rsidRPr="0033742E" w:rsidRDefault="00124F15" w:rsidP="00A323AD">
      <w:pPr>
        <w:jc w:val="center"/>
        <w:rPr>
          <w:rFonts w:ascii="Arial" w:hAnsi="Arial" w:cs="Arial"/>
          <w:b/>
          <w:sz w:val="32"/>
          <w:szCs w:val="32"/>
        </w:rPr>
      </w:pPr>
    </w:p>
    <w:p w14:paraId="2DCD374C" w14:textId="77777777" w:rsidR="00124F15" w:rsidRPr="0033742E" w:rsidRDefault="00124F15" w:rsidP="00A323AD">
      <w:pPr>
        <w:jc w:val="center"/>
        <w:rPr>
          <w:rFonts w:ascii="Arial" w:hAnsi="Arial" w:cs="Arial"/>
          <w:b/>
          <w:sz w:val="32"/>
          <w:szCs w:val="32"/>
        </w:rPr>
      </w:pPr>
    </w:p>
    <w:p w14:paraId="34CF2977" w14:textId="77777777" w:rsidR="00124F15" w:rsidRPr="0033742E" w:rsidRDefault="00124F15" w:rsidP="00A323AD">
      <w:pPr>
        <w:jc w:val="center"/>
        <w:rPr>
          <w:rFonts w:ascii="Arial" w:hAnsi="Arial" w:cs="Arial"/>
          <w:b/>
          <w:sz w:val="28"/>
          <w:szCs w:val="28"/>
        </w:rPr>
      </w:pPr>
    </w:p>
    <w:p w14:paraId="0A767F51" w14:textId="77777777" w:rsidR="00124F15" w:rsidRDefault="00124F15" w:rsidP="00A323AD">
      <w:pPr>
        <w:jc w:val="center"/>
        <w:rPr>
          <w:rFonts w:ascii="Arial" w:hAnsi="Arial" w:cs="Arial"/>
          <w:b/>
          <w:sz w:val="32"/>
          <w:szCs w:val="32"/>
        </w:rPr>
      </w:pPr>
      <w:r w:rsidRPr="0033742E">
        <w:rPr>
          <w:rFonts w:ascii="Arial" w:hAnsi="Arial" w:cs="Arial"/>
          <w:b/>
          <w:sz w:val="32"/>
          <w:szCs w:val="32"/>
        </w:rPr>
        <w:t>Joe Student</w:t>
      </w:r>
    </w:p>
    <w:p w14:paraId="7EFF0C08" w14:textId="77777777" w:rsidR="00124F15" w:rsidRDefault="00124F15" w:rsidP="00A323AD">
      <w:pPr>
        <w:jc w:val="center"/>
        <w:rPr>
          <w:rFonts w:ascii="Arial" w:hAnsi="Arial" w:cs="Arial"/>
          <w:sz w:val="32"/>
          <w:szCs w:val="32"/>
        </w:rPr>
      </w:pPr>
    </w:p>
    <w:p w14:paraId="197D854C" w14:textId="77777777" w:rsidR="00124F15" w:rsidRPr="00011CEE" w:rsidRDefault="00124F15" w:rsidP="00A323AD">
      <w:pPr>
        <w:jc w:val="center"/>
        <w:rPr>
          <w:rFonts w:ascii="Arial" w:hAnsi="Arial" w:cs="Arial"/>
          <w:sz w:val="32"/>
          <w:szCs w:val="32"/>
        </w:rPr>
      </w:pPr>
      <w:r w:rsidRPr="00011CEE">
        <w:rPr>
          <w:rFonts w:ascii="Arial" w:hAnsi="Arial" w:cs="Arial"/>
          <w:sz w:val="32"/>
          <w:szCs w:val="32"/>
        </w:rPr>
        <w:t>1234567</w:t>
      </w:r>
    </w:p>
    <w:p w14:paraId="7F6F67C8" w14:textId="77777777" w:rsidR="00124F15" w:rsidRDefault="00124F15" w:rsidP="00A323AD">
      <w:pPr>
        <w:jc w:val="center"/>
        <w:rPr>
          <w:sz w:val="28"/>
          <w:szCs w:val="28"/>
        </w:rPr>
      </w:pPr>
    </w:p>
    <w:p w14:paraId="6FED662E" w14:textId="77777777" w:rsidR="00124F15" w:rsidRDefault="00124F15" w:rsidP="00A323AD">
      <w:pPr>
        <w:jc w:val="center"/>
        <w:rPr>
          <w:sz w:val="28"/>
          <w:szCs w:val="28"/>
        </w:rPr>
      </w:pPr>
    </w:p>
    <w:p w14:paraId="0175DCBD" w14:textId="77777777" w:rsidR="00124F15" w:rsidRDefault="00124F15" w:rsidP="00A323AD">
      <w:pPr>
        <w:jc w:val="center"/>
        <w:rPr>
          <w:sz w:val="28"/>
          <w:szCs w:val="28"/>
        </w:rPr>
      </w:pPr>
    </w:p>
    <w:p w14:paraId="21A1F30A" w14:textId="77777777" w:rsidR="00124F15" w:rsidRPr="00061243" w:rsidRDefault="00124F15" w:rsidP="00061243">
      <w:pPr>
        <w:jc w:val="center"/>
        <w:rPr>
          <w:rFonts w:ascii="Arial" w:hAnsi="Arial" w:cs="Arial"/>
          <w:sz w:val="32"/>
          <w:szCs w:val="32"/>
          <w:lang w:val="ga-IE"/>
        </w:rPr>
      </w:pPr>
      <w:bookmarkStart w:id="0" w:name="_Toc132187472"/>
      <w:bookmarkStart w:id="1" w:name="_Toc132187619"/>
      <w:bookmarkStart w:id="2" w:name="_Toc132194641"/>
      <w:r w:rsidRPr="00061243">
        <w:rPr>
          <w:rFonts w:ascii="Arial" w:hAnsi="Arial" w:cs="Arial"/>
          <w:sz w:val="32"/>
          <w:szCs w:val="32"/>
          <w:lang w:val="ga-IE"/>
        </w:rPr>
        <w:t>Submitted in partial fulfillment for the degree of</w:t>
      </w:r>
      <w:bookmarkStart w:id="3" w:name="_Toc132187473"/>
      <w:bookmarkStart w:id="4" w:name="_Toc132187620"/>
      <w:bookmarkStart w:id="5" w:name="_Toc132194642"/>
      <w:bookmarkEnd w:id="0"/>
      <w:bookmarkEnd w:id="1"/>
      <w:bookmarkEnd w:id="2"/>
    </w:p>
    <w:p w14:paraId="5CF578D6" w14:textId="77777777" w:rsidR="00124F15" w:rsidRPr="00061243" w:rsidRDefault="00124F15" w:rsidP="00061243">
      <w:pPr>
        <w:jc w:val="center"/>
        <w:rPr>
          <w:rFonts w:ascii="Arial" w:hAnsi="Arial" w:cs="Arial"/>
          <w:b/>
          <w:sz w:val="32"/>
          <w:szCs w:val="32"/>
          <w:lang w:val="ga-IE"/>
        </w:rPr>
      </w:pPr>
      <w:bookmarkStart w:id="6" w:name="_Toc132187474"/>
      <w:bookmarkStart w:id="7" w:name="_Toc132187621"/>
      <w:bookmarkStart w:id="8" w:name="_Toc132194643"/>
      <w:bookmarkEnd w:id="3"/>
      <w:bookmarkEnd w:id="4"/>
      <w:bookmarkEnd w:id="5"/>
    </w:p>
    <w:p w14:paraId="5029838B" w14:textId="77777777" w:rsidR="00124F15" w:rsidRPr="005E47C9" w:rsidRDefault="002A6FA2" w:rsidP="00061243">
      <w:pPr>
        <w:jc w:val="center"/>
        <w:rPr>
          <w:rFonts w:ascii="Arial" w:hAnsi="Arial" w:cs="Arial"/>
          <w:sz w:val="32"/>
          <w:szCs w:val="32"/>
          <w:lang w:val="ga-IE"/>
        </w:rPr>
      </w:pPr>
      <w:r>
        <w:rPr>
          <w:rFonts w:ascii="Arial" w:hAnsi="Arial" w:cs="Arial"/>
          <w:sz w:val="32"/>
          <w:szCs w:val="32"/>
          <w:lang w:val="en-US"/>
        </w:rPr>
        <w:t xml:space="preserve">Master of Science in Applied Digital Media </w:t>
      </w:r>
    </w:p>
    <w:p w14:paraId="63A84CE7" w14:textId="77777777" w:rsidR="00124F15" w:rsidRPr="005E47C9" w:rsidRDefault="00124F15" w:rsidP="00061243">
      <w:pPr>
        <w:jc w:val="center"/>
        <w:rPr>
          <w:rFonts w:ascii="Arial" w:hAnsi="Arial" w:cs="Arial"/>
          <w:sz w:val="32"/>
          <w:szCs w:val="32"/>
          <w:lang w:val="ga-IE"/>
        </w:rPr>
      </w:pPr>
    </w:p>
    <w:p w14:paraId="4A9B18DA" w14:textId="77777777" w:rsidR="00124F15" w:rsidRPr="005E47C9" w:rsidRDefault="00124F15" w:rsidP="00061243">
      <w:pPr>
        <w:jc w:val="center"/>
        <w:rPr>
          <w:rFonts w:ascii="Arial" w:hAnsi="Arial" w:cs="Arial"/>
          <w:sz w:val="32"/>
          <w:szCs w:val="32"/>
          <w:lang w:val="ga-IE"/>
        </w:rPr>
      </w:pPr>
      <w:bookmarkStart w:id="9" w:name="_Toc132187475"/>
      <w:bookmarkStart w:id="10" w:name="_Toc132187622"/>
      <w:bookmarkStart w:id="11" w:name="_Toc132194644"/>
      <w:bookmarkEnd w:id="6"/>
      <w:bookmarkEnd w:id="7"/>
      <w:bookmarkEnd w:id="8"/>
      <w:r w:rsidRPr="005E47C9">
        <w:rPr>
          <w:rFonts w:ascii="Arial" w:hAnsi="Arial" w:cs="Arial"/>
          <w:sz w:val="32"/>
          <w:szCs w:val="32"/>
          <w:lang w:val="ga-IE"/>
        </w:rPr>
        <w:t>Griffith College Dublin</w:t>
      </w:r>
      <w:bookmarkStart w:id="12" w:name="_Toc132194645"/>
      <w:bookmarkEnd w:id="9"/>
      <w:bookmarkEnd w:id="10"/>
      <w:bookmarkEnd w:id="11"/>
    </w:p>
    <w:bookmarkEnd w:id="12"/>
    <w:p w14:paraId="3B15425B" w14:textId="77777777" w:rsidR="00124F15" w:rsidRPr="005E47C9" w:rsidRDefault="00124F15" w:rsidP="00061243">
      <w:pPr>
        <w:jc w:val="center"/>
        <w:rPr>
          <w:rFonts w:ascii="Arial" w:hAnsi="Arial" w:cs="Arial"/>
          <w:sz w:val="32"/>
          <w:szCs w:val="32"/>
          <w:lang w:val="ga-IE"/>
        </w:rPr>
      </w:pPr>
      <w:r w:rsidRPr="005E47C9">
        <w:rPr>
          <w:rFonts w:ascii="Arial" w:hAnsi="Arial" w:cs="Arial"/>
          <w:sz w:val="32"/>
          <w:szCs w:val="32"/>
          <w:lang w:val="ga-IE"/>
        </w:rPr>
        <w:t>Month, Year</w:t>
      </w:r>
    </w:p>
    <w:p w14:paraId="399F6AC3" w14:textId="77777777" w:rsidR="00124F15" w:rsidRPr="005E47C9" w:rsidRDefault="00124F15" w:rsidP="00061243">
      <w:pPr>
        <w:jc w:val="center"/>
        <w:rPr>
          <w:rFonts w:ascii="Arial" w:hAnsi="Arial" w:cs="Arial"/>
          <w:sz w:val="32"/>
          <w:szCs w:val="32"/>
          <w:lang w:val="ga-IE"/>
        </w:rPr>
      </w:pPr>
    </w:p>
    <w:p w14:paraId="33CF7C2E" w14:textId="77777777" w:rsidR="00124F15" w:rsidRPr="005E47C9" w:rsidRDefault="00124F15" w:rsidP="00061243">
      <w:pPr>
        <w:jc w:val="center"/>
        <w:rPr>
          <w:rFonts w:ascii="Arial" w:hAnsi="Arial" w:cs="Arial"/>
          <w:sz w:val="32"/>
          <w:szCs w:val="32"/>
        </w:rPr>
      </w:pPr>
      <w:r w:rsidRPr="005E47C9">
        <w:rPr>
          <w:rFonts w:ascii="Arial" w:hAnsi="Arial" w:cs="Arial"/>
          <w:sz w:val="32"/>
          <w:szCs w:val="32"/>
        </w:rPr>
        <w:t>Under the supervision of Supervisor’s Name</w:t>
      </w:r>
    </w:p>
    <w:p w14:paraId="39DBB32C" w14:textId="77777777" w:rsidR="00124F15" w:rsidRDefault="00124F15" w:rsidP="00A323AD">
      <w:pPr>
        <w:jc w:val="center"/>
        <w:rPr>
          <w:sz w:val="28"/>
          <w:szCs w:val="28"/>
        </w:rPr>
      </w:pPr>
    </w:p>
    <w:p w14:paraId="3C757D3F" w14:textId="77777777" w:rsidR="00124F15" w:rsidRDefault="00124F15" w:rsidP="00A323AD">
      <w:pPr>
        <w:jc w:val="center"/>
        <w:rPr>
          <w:sz w:val="28"/>
          <w:szCs w:val="28"/>
        </w:rPr>
      </w:pPr>
    </w:p>
    <w:p w14:paraId="0252A0B3" w14:textId="77777777" w:rsidR="00124F15" w:rsidRDefault="00124F15" w:rsidP="00A323AD">
      <w:pPr>
        <w:jc w:val="center"/>
        <w:rPr>
          <w:sz w:val="28"/>
          <w:szCs w:val="28"/>
        </w:rPr>
      </w:pPr>
    </w:p>
    <w:p w14:paraId="36EB9918" w14:textId="77777777" w:rsidR="00124F15" w:rsidRDefault="00124F15" w:rsidP="00A323AD">
      <w:pPr>
        <w:jc w:val="center"/>
        <w:rPr>
          <w:sz w:val="28"/>
          <w:szCs w:val="28"/>
        </w:rPr>
      </w:pPr>
    </w:p>
    <w:p w14:paraId="075CEBB1" w14:textId="77777777" w:rsidR="00124F15" w:rsidRDefault="00124F15" w:rsidP="00A323AD">
      <w:pPr>
        <w:jc w:val="center"/>
        <w:rPr>
          <w:sz w:val="28"/>
          <w:szCs w:val="28"/>
        </w:rPr>
      </w:pPr>
    </w:p>
    <w:p w14:paraId="12CA91BD" w14:textId="77777777" w:rsidR="00124F15" w:rsidRDefault="00124F15" w:rsidP="00A323AD">
      <w:pPr>
        <w:jc w:val="center"/>
        <w:rPr>
          <w:sz w:val="28"/>
          <w:szCs w:val="28"/>
        </w:rPr>
      </w:pPr>
    </w:p>
    <w:p w14:paraId="0045A820" w14:textId="77777777" w:rsidR="00124F15" w:rsidRDefault="00124F15" w:rsidP="00A323AD">
      <w:pPr>
        <w:jc w:val="center"/>
        <w:rPr>
          <w:sz w:val="28"/>
          <w:szCs w:val="28"/>
        </w:rPr>
      </w:pPr>
    </w:p>
    <w:p w14:paraId="0B4F8A67" w14:textId="77777777" w:rsidR="00124F15" w:rsidRDefault="00124F15" w:rsidP="00A323AD">
      <w:pPr>
        <w:jc w:val="center"/>
        <w:rPr>
          <w:sz w:val="28"/>
          <w:szCs w:val="28"/>
        </w:rPr>
      </w:pPr>
    </w:p>
    <w:p w14:paraId="057D3C6F" w14:textId="77777777" w:rsidR="00124F15" w:rsidRDefault="00124F15" w:rsidP="00A323AD">
      <w:pPr>
        <w:jc w:val="center"/>
        <w:rPr>
          <w:sz w:val="28"/>
          <w:szCs w:val="28"/>
        </w:rPr>
      </w:pPr>
    </w:p>
    <w:p w14:paraId="308413DB" w14:textId="77777777" w:rsidR="00124F15" w:rsidRDefault="00124F15" w:rsidP="00A323AD">
      <w:pPr>
        <w:jc w:val="center"/>
        <w:rPr>
          <w:sz w:val="28"/>
          <w:szCs w:val="28"/>
        </w:rPr>
      </w:pPr>
    </w:p>
    <w:p w14:paraId="55FA8337" w14:textId="77777777" w:rsidR="00124F15" w:rsidRDefault="00124F15" w:rsidP="00A323AD">
      <w:pPr>
        <w:jc w:val="center"/>
        <w:rPr>
          <w:sz w:val="28"/>
          <w:szCs w:val="28"/>
        </w:rPr>
      </w:pPr>
    </w:p>
    <w:p w14:paraId="0688B2F2" w14:textId="77777777" w:rsidR="00124F15" w:rsidRDefault="00124F15" w:rsidP="00061243">
      <w:pPr>
        <w:rPr>
          <w:rStyle w:val="Heading1Char"/>
          <w:rFonts w:ascii="Times New Roman" w:hAnsi="Times New Roman" w:cs="Times New Roman"/>
        </w:rPr>
      </w:pPr>
    </w:p>
    <w:p w14:paraId="454598D9" w14:textId="77777777" w:rsidR="00124F15" w:rsidRDefault="00124F15" w:rsidP="00061243">
      <w:pPr>
        <w:rPr>
          <w:rStyle w:val="Heading1Char"/>
          <w:rFonts w:ascii="Times New Roman" w:hAnsi="Times New Roman" w:cs="Times New Roman"/>
        </w:rPr>
      </w:pPr>
    </w:p>
    <w:p w14:paraId="1A0599BF" w14:textId="77777777" w:rsidR="00124F15" w:rsidRPr="00404CDC" w:rsidRDefault="00124F15" w:rsidP="00300DE5">
      <w:pPr>
        <w:pBdr>
          <w:top w:val="single" w:sz="8" w:space="1" w:color="000000"/>
          <w:left w:val="single" w:sz="8" w:space="4" w:color="000000"/>
          <w:bottom w:val="single" w:sz="8" w:space="5" w:color="000000"/>
          <w:right w:val="single" w:sz="8" w:space="4" w:color="000000"/>
        </w:pBdr>
        <w:ind w:left="284"/>
        <w:jc w:val="both"/>
        <w:rPr>
          <w:b/>
        </w:rPr>
      </w:pPr>
      <w:r w:rsidRPr="00404CDC">
        <w:rPr>
          <w:b/>
        </w:rPr>
        <w:t>Disclaimer</w:t>
      </w:r>
    </w:p>
    <w:p w14:paraId="63E7F0DA" w14:textId="77777777" w:rsidR="00124F15" w:rsidRDefault="00124F15" w:rsidP="00300DE5">
      <w:pPr>
        <w:pBdr>
          <w:top w:val="single" w:sz="8" w:space="1" w:color="000000"/>
          <w:left w:val="single" w:sz="8" w:space="4" w:color="000000"/>
          <w:bottom w:val="single" w:sz="8" w:space="5" w:color="000000"/>
          <w:right w:val="single" w:sz="8" w:space="4" w:color="000000"/>
        </w:pBdr>
        <w:ind w:left="284"/>
        <w:jc w:val="both"/>
      </w:pPr>
    </w:p>
    <w:p w14:paraId="540FCB70" w14:textId="77777777" w:rsidR="00124F15" w:rsidRDefault="00124F15" w:rsidP="00300DE5">
      <w:pPr>
        <w:pBdr>
          <w:top w:val="single" w:sz="8" w:space="1" w:color="000000"/>
          <w:left w:val="single" w:sz="8" w:space="4" w:color="000000"/>
          <w:bottom w:val="single" w:sz="8" w:space="5" w:color="000000"/>
          <w:right w:val="single" w:sz="8" w:space="4" w:color="000000"/>
        </w:pBdr>
        <w:ind w:left="284"/>
        <w:jc w:val="both"/>
      </w:pPr>
      <w:r>
        <w:t xml:space="preserve">I hereby certify that this material, which I now submit for assessment on the programme of study leading to the Degree of </w:t>
      </w:r>
      <w:r w:rsidR="002A6FA2">
        <w:t xml:space="preserve">Master of Science in Applied Digital Media </w:t>
      </w:r>
      <w:r>
        <w:t>at Griffith College Dublin, is entirely my own work and has not been submitted for assessment for an academic purpose at this or any other academic institution other than in partial fulfilment of the requirements of that stated above.</w:t>
      </w:r>
    </w:p>
    <w:p w14:paraId="7CFC6545" w14:textId="77777777" w:rsidR="00124F15" w:rsidRDefault="00124F15" w:rsidP="00A323AD">
      <w:pPr>
        <w:pBdr>
          <w:top w:val="single" w:sz="8" w:space="1" w:color="000000"/>
          <w:left w:val="single" w:sz="8" w:space="4" w:color="000000"/>
          <w:bottom w:val="single" w:sz="8" w:space="5" w:color="000000"/>
          <w:right w:val="single" w:sz="8" w:space="4" w:color="000000"/>
        </w:pBdr>
        <w:ind w:left="284"/>
      </w:pPr>
    </w:p>
    <w:p w14:paraId="79C6033F" w14:textId="77777777" w:rsidR="00124F15" w:rsidRDefault="00124F15" w:rsidP="00A323AD">
      <w:pPr>
        <w:pBdr>
          <w:top w:val="single" w:sz="8" w:space="1" w:color="000000"/>
          <w:left w:val="single" w:sz="8" w:space="4" w:color="000000"/>
          <w:bottom w:val="single" w:sz="8" w:space="5" w:color="000000"/>
          <w:right w:val="single" w:sz="8" w:space="4" w:color="000000"/>
        </w:pBdr>
        <w:ind w:left="284"/>
        <w:rPr>
          <w:b/>
          <w:bCs/>
          <w:u w:val="single"/>
        </w:rPr>
      </w:pPr>
      <w:r>
        <w:rPr>
          <w:b/>
          <w:bCs/>
        </w:rPr>
        <w:t>Signed: _____________________</w:t>
      </w:r>
      <w:r>
        <w:rPr>
          <w:b/>
          <w:bCs/>
        </w:rPr>
        <w:tab/>
      </w:r>
      <w:r>
        <w:rPr>
          <w:b/>
          <w:bCs/>
        </w:rPr>
        <w:tab/>
        <w:t>Date: ___________________</w:t>
      </w:r>
    </w:p>
    <w:p w14:paraId="3C777967" w14:textId="77777777" w:rsidR="00124F15" w:rsidRDefault="00124F15" w:rsidP="00DB49C5">
      <w:pPr>
        <w:pStyle w:val="Heading1"/>
        <w:sectPr w:rsidR="00124F15" w:rsidSect="00051493">
          <w:headerReference w:type="even" r:id="rId7"/>
          <w:headerReference w:type="default" r:id="rId8"/>
          <w:footerReference w:type="default" r:id="rId9"/>
          <w:footerReference w:type="first" r:id="rId10"/>
          <w:pgSz w:w="11906" w:h="16838" w:code="9"/>
          <w:pgMar w:top="1440" w:right="1797" w:bottom="1440" w:left="1797" w:header="709" w:footer="709" w:gutter="0"/>
          <w:pgNumType w:fmt="lowerRoman"/>
          <w:cols w:space="708"/>
          <w:titlePg/>
          <w:rtlGutter/>
          <w:docGrid w:linePitch="360"/>
        </w:sectPr>
      </w:pPr>
    </w:p>
    <w:p w14:paraId="4E794573" w14:textId="77777777" w:rsidR="00124F15" w:rsidRPr="00DB49C5" w:rsidRDefault="00124F15" w:rsidP="00B44B06">
      <w:pPr>
        <w:rPr>
          <w:rStyle w:val="Heading1Char"/>
          <w:rFonts w:ascii="Times New Roman" w:hAnsi="Times New Roman" w:cs="Times New Roman"/>
        </w:rPr>
      </w:pPr>
      <w:bookmarkStart w:id="13" w:name="_Toc297629416"/>
      <w:r w:rsidRPr="00DB49C5">
        <w:rPr>
          <w:rStyle w:val="Heading1Char"/>
          <w:rFonts w:ascii="Times New Roman" w:hAnsi="Times New Roman" w:cs="Times New Roman"/>
        </w:rPr>
        <w:lastRenderedPageBreak/>
        <w:t>Acknowledgement</w:t>
      </w:r>
      <w:r>
        <w:rPr>
          <w:rStyle w:val="Heading1Char"/>
          <w:rFonts w:ascii="Times New Roman" w:hAnsi="Times New Roman" w:cs="Times New Roman"/>
        </w:rPr>
        <w:t>s</w:t>
      </w:r>
      <w:bookmarkEnd w:id="13"/>
    </w:p>
    <w:p w14:paraId="1D6A2F3C" w14:textId="77777777" w:rsidR="00124F15" w:rsidRDefault="00124F15" w:rsidP="00B44B06"/>
    <w:p w14:paraId="0DA2DE34" w14:textId="77777777" w:rsidR="00124F15" w:rsidRPr="00B44B06" w:rsidRDefault="00124F15" w:rsidP="00011CEE">
      <w:pPr>
        <w:spacing w:line="480" w:lineRule="auto"/>
        <w:rPr>
          <w:color w:val="FF9900"/>
          <w:lang w:val="ga-IE"/>
        </w:rPr>
      </w:pPr>
      <w:r>
        <w:rPr>
          <w:lang w:val="ga-IE"/>
        </w:rPr>
        <w:t xml:space="preserve">Here you can thank your family, colleagues, etc. </w:t>
      </w:r>
    </w:p>
    <w:p w14:paraId="3C33165B" w14:textId="77777777" w:rsidR="00124F15" w:rsidRDefault="00124F15" w:rsidP="00B44B06">
      <w:pPr>
        <w:pStyle w:val="Heading1"/>
        <w:rPr>
          <w:color w:val="FF6600"/>
          <w:lang w:val="ga-IE"/>
        </w:rPr>
      </w:pPr>
    </w:p>
    <w:p w14:paraId="0EED7402" w14:textId="77777777" w:rsidR="00124F15" w:rsidRDefault="00124F15" w:rsidP="00B44B06">
      <w:pPr>
        <w:pStyle w:val="Heading1"/>
        <w:rPr>
          <w:color w:val="FF6600"/>
          <w:lang w:val="ga-IE"/>
        </w:rPr>
      </w:pPr>
    </w:p>
    <w:p w14:paraId="46882720" w14:textId="77777777" w:rsidR="00124F15" w:rsidRDefault="00124F15" w:rsidP="00B44B06">
      <w:pPr>
        <w:pStyle w:val="Heading1"/>
        <w:rPr>
          <w:color w:val="FF6600"/>
          <w:lang w:val="ga-IE"/>
        </w:rPr>
      </w:pPr>
    </w:p>
    <w:p w14:paraId="7051CB84" w14:textId="77777777" w:rsidR="00124F15" w:rsidRDefault="00124F15" w:rsidP="00B44B06">
      <w:pPr>
        <w:pStyle w:val="Heading1"/>
        <w:rPr>
          <w:color w:val="FF6600"/>
          <w:lang w:val="ga-IE"/>
        </w:rPr>
      </w:pPr>
    </w:p>
    <w:p w14:paraId="0CF97F71" w14:textId="77777777" w:rsidR="00124F15" w:rsidRDefault="00124F15" w:rsidP="00B44B06">
      <w:pPr>
        <w:pStyle w:val="Heading1"/>
        <w:rPr>
          <w:color w:val="FF6600"/>
          <w:lang w:val="ga-IE"/>
        </w:rPr>
      </w:pPr>
    </w:p>
    <w:p w14:paraId="5A9AC886" w14:textId="77777777" w:rsidR="00124F15" w:rsidRDefault="00124F15" w:rsidP="00B44B06">
      <w:pPr>
        <w:pStyle w:val="Heading1"/>
        <w:rPr>
          <w:color w:val="FF6600"/>
          <w:lang w:val="ga-IE"/>
        </w:rPr>
      </w:pPr>
    </w:p>
    <w:p w14:paraId="7F0B988A" w14:textId="77777777" w:rsidR="00124F15" w:rsidRDefault="00124F15" w:rsidP="00B44B06">
      <w:pPr>
        <w:pStyle w:val="Heading1"/>
        <w:rPr>
          <w:color w:val="FF6600"/>
          <w:lang w:val="ga-IE"/>
        </w:rPr>
      </w:pPr>
    </w:p>
    <w:p w14:paraId="7AE7DA7E" w14:textId="77777777" w:rsidR="00124F15" w:rsidRDefault="00124F15" w:rsidP="00B44B06">
      <w:pPr>
        <w:pStyle w:val="Heading1"/>
        <w:rPr>
          <w:color w:val="FF6600"/>
          <w:lang w:val="ga-IE"/>
        </w:rPr>
      </w:pPr>
    </w:p>
    <w:p w14:paraId="2BB6176D" w14:textId="77777777" w:rsidR="00124F15" w:rsidRDefault="00124F15" w:rsidP="00B44B06">
      <w:pPr>
        <w:pStyle w:val="Heading1"/>
        <w:rPr>
          <w:color w:val="FF6600"/>
          <w:lang w:val="ga-IE"/>
        </w:rPr>
      </w:pPr>
    </w:p>
    <w:p w14:paraId="03AD699F" w14:textId="77777777" w:rsidR="00124F15" w:rsidRDefault="00124F15" w:rsidP="00B44B06">
      <w:pPr>
        <w:pStyle w:val="Heading1"/>
        <w:rPr>
          <w:color w:val="FF6600"/>
          <w:lang w:val="ga-IE"/>
        </w:rPr>
      </w:pPr>
    </w:p>
    <w:p w14:paraId="2EB9B501" w14:textId="77777777" w:rsidR="00124F15" w:rsidRDefault="00124F15" w:rsidP="00B44B06">
      <w:pPr>
        <w:pStyle w:val="Heading1"/>
        <w:rPr>
          <w:color w:val="FF6600"/>
          <w:lang w:val="ga-IE"/>
        </w:rPr>
      </w:pPr>
    </w:p>
    <w:p w14:paraId="2561C2B4" w14:textId="77777777" w:rsidR="00124F15" w:rsidRDefault="00124F15" w:rsidP="00B44B06">
      <w:pPr>
        <w:pStyle w:val="Heading1"/>
        <w:rPr>
          <w:color w:val="FF6600"/>
          <w:lang w:val="ga-IE"/>
        </w:rPr>
      </w:pPr>
    </w:p>
    <w:p w14:paraId="327736FA" w14:textId="77777777" w:rsidR="00124F15" w:rsidRDefault="00124F15" w:rsidP="00B44B06">
      <w:pPr>
        <w:pStyle w:val="Heading1"/>
        <w:rPr>
          <w:color w:val="FF6600"/>
          <w:lang w:val="ga-IE"/>
        </w:rPr>
      </w:pPr>
    </w:p>
    <w:p w14:paraId="2284E884" w14:textId="77777777" w:rsidR="00124F15" w:rsidRDefault="00124F15" w:rsidP="00B44B06">
      <w:pPr>
        <w:pStyle w:val="Heading1"/>
        <w:rPr>
          <w:color w:val="FF6600"/>
          <w:lang w:val="ga-IE"/>
        </w:rPr>
      </w:pPr>
    </w:p>
    <w:p w14:paraId="5FD8E5AB" w14:textId="77777777" w:rsidR="00124F15" w:rsidRDefault="00124F15" w:rsidP="00B44B06">
      <w:pPr>
        <w:pStyle w:val="Heading1"/>
        <w:rPr>
          <w:color w:val="FF6600"/>
          <w:lang w:val="ga-IE"/>
        </w:rPr>
      </w:pPr>
    </w:p>
    <w:p w14:paraId="1EEFC988" w14:textId="77777777" w:rsidR="00124F15" w:rsidRDefault="00124F15" w:rsidP="00B44B06">
      <w:pPr>
        <w:pStyle w:val="Heading1"/>
        <w:rPr>
          <w:color w:val="FF6600"/>
          <w:lang w:val="ga-IE"/>
        </w:rPr>
      </w:pPr>
    </w:p>
    <w:p w14:paraId="70133C45" w14:textId="77777777" w:rsidR="00124F15" w:rsidRDefault="00124F15" w:rsidP="00B44B06">
      <w:pPr>
        <w:pStyle w:val="Heading1"/>
        <w:rPr>
          <w:color w:val="FF6600"/>
          <w:lang w:val="ga-IE"/>
        </w:rPr>
      </w:pPr>
    </w:p>
    <w:p w14:paraId="2CFC296A" w14:textId="77777777" w:rsidR="00124F15" w:rsidRDefault="00124F15" w:rsidP="00B44B06">
      <w:pPr>
        <w:spacing w:line="480" w:lineRule="auto"/>
        <w:jc w:val="right"/>
      </w:pPr>
      <w:r>
        <w:br w:type="page"/>
      </w:r>
    </w:p>
    <w:p w14:paraId="60CD9535" w14:textId="77777777" w:rsidR="00124F15" w:rsidRPr="00F32370" w:rsidRDefault="00124F15" w:rsidP="00B44B06">
      <w:pPr>
        <w:rPr>
          <w:b/>
          <w:sz w:val="36"/>
          <w:szCs w:val="36"/>
        </w:rPr>
      </w:pPr>
      <w:r w:rsidRPr="00F32370">
        <w:rPr>
          <w:b/>
          <w:sz w:val="36"/>
          <w:szCs w:val="36"/>
        </w:rPr>
        <w:lastRenderedPageBreak/>
        <w:t>Table of Contents</w:t>
      </w:r>
    </w:p>
    <w:p w14:paraId="49E1F9F4" w14:textId="77777777" w:rsidR="00124F15" w:rsidRDefault="00124F15" w:rsidP="001A2C06">
      <w:pPr>
        <w:spacing w:line="360" w:lineRule="auto"/>
      </w:pPr>
    </w:p>
    <w:p w14:paraId="7D3EEE76" w14:textId="77777777" w:rsidR="00124F15" w:rsidRDefault="00124F15" w:rsidP="00D90429">
      <w:pPr>
        <w:pStyle w:val="TOC1"/>
        <w:spacing w:line="360" w:lineRule="auto"/>
        <w:rPr>
          <w:noProof/>
          <w:lang w:val="en-US" w:eastAsia="en-US"/>
        </w:rPr>
      </w:pPr>
      <w:r>
        <w:fldChar w:fldCharType="begin"/>
      </w:r>
      <w:r>
        <w:instrText xml:space="preserve"> TOC \o "1-4" \h \z \u </w:instrText>
      </w:r>
      <w:r>
        <w:fldChar w:fldCharType="separate"/>
      </w:r>
      <w:hyperlink w:anchor="_Toc297629416" w:history="1">
        <w:r w:rsidRPr="00B45353">
          <w:rPr>
            <w:rStyle w:val="Hyperlink"/>
            <w:noProof/>
          </w:rPr>
          <w:t>Acknowledgements</w:t>
        </w:r>
        <w:r>
          <w:rPr>
            <w:noProof/>
            <w:webHidden/>
          </w:rPr>
          <w:tab/>
        </w:r>
        <w:r>
          <w:rPr>
            <w:noProof/>
            <w:webHidden/>
          </w:rPr>
          <w:fldChar w:fldCharType="begin"/>
        </w:r>
        <w:r>
          <w:rPr>
            <w:noProof/>
            <w:webHidden/>
          </w:rPr>
          <w:instrText xml:space="preserve"> PAGEREF _Toc297629416 \h </w:instrText>
        </w:r>
        <w:r>
          <w:rPr>
            <w:noProof/>
            <w:webHidden/>
          </w:rPr>
        </w:r>
        <w:r>
          <w:rPr>
            <w:noProof/>
            <w:webHidden/>
          </w:rPr>
          <w:fldChar w:fldCharType="separate"/>
        </w:r>
        <w:r>
          <w:rPr>
            <w:noProof/>
            <w:webHidden/>
          </w:rPr>
          <w:t>iii</w:t>
        </w:r>
        <w:r>
          <w:rPr>
            <w:noProof/>
            <w:webHidden/>
          </w:rPr>
          <w:fldChar w:fldCharType="end"/>
        </w:r>
      </w:hyperlink>
    </w:p>
    <w:p w14:paraId="724F297D" w14:textId="77777777" w:rsidR="00124F15" w:rsidRDefault="008E7DB2" w:rsidP="00D90429">
      <w:pPr>
        <w:pStyle w:val="TOC1"/>
        <w:spacing w:line="360" w:lineRule="auto"/>
        <w:rPr>
          <w:noProof/>
          <w:lang w:val="en-US" w:eastAsia="en-US"/>
        </w:rPr>
      </w:pPr>
      <w:hyperlink w:anchor="_Toc297629417" w:history="1">
        <w:r w:rsidR="00124F15" w:rsidRPr="00B45353">
          <w:rPr>
            <w:rStyle w:val="Hyperlink"/>
            <w:noProof/>
          </w:rPr>
          <w:t>List of Equations</w:t>
        </w:r>
        <w:r w:rsidR="00124F15">
          <w:rPr>
            <w:noProof/>
            <w:webHidden/>
          </w:rPr>
          <w:tab/>
        </w:r>
        <w:r w:rsidR="00124F15">
          <w:rPr>
            <w:noProof/>
            <w:webHidden/>
          </w:rPr>
          <w:fldChar w:fldCharType="begin"/>
        </w:r>
        <w:r w:rsidR="00124F15">
          <w:rPr>
            <w:noProof/>
            <w:webHidden/>
          </w:rPr>
          <w:instrText xml:space="preserve"> PAGEREF _Toc297629417 \h </w:instrText>
        </w:r>
        <w:r w:rsidR="00124F15">
          <w:rPr>
            <w:noProof/>
            <w:webHidden/>
          </w:rPr>
        </w:r>
        <w:r w:rsidR="00124F15">
          <w:rPr>
            <w:noProof/>
            <w:webHidden/>
          </w:rPr>
          <w:fldChar w:fldCharType="separate"/>
        </w:r>
        <w:r w:rsidR="00124F15">
          <w:rPr>
            <w:noProof/>
            <w:webHidden/>
          </w:rPr>
          <w:t>v</w:t>
        </w:r>
        <w:r w:rsidR="00124F15">
          <w:rPr>
            <w:noProof/>
            <w:webHidden/>
          </w:rPr>
          <w:fldChar w:fldCharType="end"/>
        </w:r>
      </w:hyperlink>
    </w:p>
    <w:p w14:paraId="61F78DBB" w14:textId="77777777" w:rsidR="00124F15" w:rsidRDefault="008E7DB2" w:rsidP="00D90429">
      <w:pPr>
        <w:pStyle w:val="TOC1"/>
        <w:spacing w:line="360" w:lineRule="auto"/>
        <w:rPr>
          <w:noProof/>
          <w:lang w:val="en-US" w:eastAsia="en-US"/>
        </w:rPr>
      </w:pPr>
      <w:hyperlink w:anchor="_Toc297629418" w:history="1">
        <w:r w:rsidR="00124F15" w:rsidRPr="00B45353">
          <w:rPr>
            <w:rStyle w:val="Hyperlink"/>
            <w:noProof/>
          </w:rPr>
          <w:t>List of Figures</w:t>
        </w:r>
        <w:r w:rsidR="00124F15">
          <w:rPr>
            <w:noProof/>
            <w:webHidden/>
          </w:rPr>
          <w:tab/>
        </w:r>
        <w:r w:rsidR="00124F15">
          <w:rPr>
            <w:noProof/>
            <w:webHidden/>
          </w:rPr>
          <w:fldChar w:fldCharType="begin"/>
        </w:r>
        <w:r w:rsidR="00124F15">
          <w:rPr>
            <w:noProof/>
            <w:webHidden/>
          </w:rPr>
          <w:instrText xml:space="preserve"> PAGEREF _Toc297629418 \h </w:instrText>
        </w:r>
        <w:r w:rsidR="00124F15">
          <w:rPr>
            <w:noProof/>
            <w:webHidden/>
          </w:rPr>
        </w:r>
        <w:r w:rsidR="00124F15">
          <w:rPr>
            <w:noProof/>
            <w:webHidden/>
          </w:rPr>
          <w:fldChar w:fldCharType="separate"/>
        </w:r>
        <w:r w:rsidR="00124F15">
          <w:rPr>
            <w:noProof/>
            <w:webHidden/>
          </w:rPr>
          <w:t>v</w:t>
        </w:r>
        <w:r w:rsidR="00124F15">
          <w:rPr>
            <w:noProof/>
            <w:webHidden/>
          </w:rPr>
          <w:fldChar w:fldCharType="end"/>
        </w:r>
      </w:hyperlink>
    </w:p>
    <w:p w14:paraId="7105195F" w14:textId="77777777" w:rsidR="00124F15" w:rsidRDefault="008E7DB2" w:rsidP="00D90429">
      <w:pPr>
        <w:pStyle w:val="TOC1"/>
        <w:spacing w:line="360" w:lineRule="auto"/>
        <w:rPr>
          <w:noProof/>
          <w:lang w:val="en-US" w:eastAsia="en-US"/>
        </w:rPr>
      </w:pPr>
      <w:hyperlink w:anchor="_Toc297629419" w:history="1">
        <w:r w:rsidR="00124F15" w:rsidRPr="00B45353">
          <w:rPr>
            <w:rStyle w:val="Hyperlink"/>
            <w:noProof/>
          </w:rPr>
          <w:t>List of Tables</w:t>
        </w:r>
        <w:r w:rsidR="00124F15">
          <w:rPr>
            <w:noProof/>
            <w:webHidden/>
          </w:rPr>
          <w:tab/>
        </w:r>
        <w:r w:rsidR="00124F15">
          <w:rPr>
            <w:noProof/>
            <w:webHidden/>
          </w:rPr>
          <w:fldChar w:fldCharType="begin"/>
        </w:r>
        <w:r w:rsidR="00124F15">
          <w:rPr>
            <w:noProof/>
            <w:webHidden/>
          </w:rPr>
          <w:instrText xml:space="preserve"> PAGEREF _Toc297629419 \h </w:instrText>
        </w:r>
        <w:r w:rsidR="00124F15">
          <w:rPr>
            <w:noProof/>
            <w:webHidden/>
          </w:rPr>
        </w:r>
        <w:r w:rsidR="00124F15">
          <w:rPr>
            <w:noProof/>
            <w:webHidden/>
          </w:rPr>
          <w:fldChar w:fldCharType="separate"/>
        </w:r>
        <w:r w:rsidR="00124F15">
          <w:rPr>
            <w:noProof/>
            <w:webHidden/>
          </w:rPr>
          <w:t>v</w:t>
        </w:r>
        <w:r w:rsidR="00124F15">
          <w:rPr>
            <w:noProof/>
            <w:webHidden/>
          </w:rPr>
          <w:fldChar w:fldCharType="end"/>
        </w:r>
      </w:hyperlink>
    </w:p>
    <w:p w14:paraId="6BAB3491" w14:textId="77777777" w:rsidR="00124F15" w:rsidRDefault="008E7DB2" w:rsidP="00D90429">
      <w:pPr>
        <w:pStyle w:val="TOC1"/>
        <w:spacing w:line="360" w:lineRule="auto"/>
        <w:rPr>
          <w:noProof/>
          <w:lang w:val="en-US" w:eastAsia="en-US"/>
        </w:rPr>
      </w:pPr>
      <w:hyperlink w:anchor="_Toc297629420" w:history="1">
        <w:r w:rsidR="00124F15" w:rsidRPr="00B45353">
          <w:rPr>
            <w:rStyle w:val="Hyperlink"/>
            <w:noProof/>
          </w:rPr>
          <w:t>Abstract</w:t>
        </w:r>
        <w:r w:rsidR="00124F15">
          <w:rPr>
            <w:noProof/>
            <w:webHidden/>
          </w:rPr>
          <w:tab/>
        </w:r>
        <w:r w:rsidR="00124F15">
          <w:rPr>
            <w:noProof/>
            <w:webHidden/>
          </w:rPr>
          <w:fldChar w:fldCharType="begin"/>
        </w:r>
        <w:r w:rsidR="00124F15">
          <w:rPr>
            <w:noProof/>
            <w:webHidden/>
          </w:rPr>
          <w:instrText xml:space="preserve"> PAGEREF _Toc297629420 \h </w:instrText>
        </w:r>
        <w:r w:rsidR="00124F15">
          <w:rPr>
            <w:noProof/>
            <w:webHidden/>
          </w:rPr>
        </w:r>
        <w:r w:rsidR="00124F15">
          <w:rPr>
            <w:noProof/>
            <w:webHidden/>
          </w:rPr>
          <w:fldChar w:fldCharType="separate"/>
        </w:r>
        <w:r w:rsidR="00124F15">
          <w:rPr>
            <w:noProof/>
            <w:webHidden/>
          </w:rPr>
          <w:t>vi</w:t>
        </w:r>
        <w:r w:rsidR="00124F15">
          <w:rPr>
            <w:noProof/>
            <w:webHidden/>
          </w:rPr>
          <w:fldChar w:fldCharType="end"/>
        </w:r>
      </w:hyperlink>
    </w:p>
    <w:p w14:paraId="220C7D9D" w14:textId="77777777" w:rsidR="00124F15" w:rsidRDefault="008E7DB2" w:rsidP="00D90429">
      <w:pPr>
        <w:pStyle w:val="TOC1"/>
        <w:spacing w:line="360" w:lineRule="auto"/>
        <w:rPr>
          <w:noProof/>
          <w:lang w:val="en-US" w:eastAsia="en-US"/>
        </w:rPr>
      </w:pPr>
      <w:hyperlink w:anchor="_Toc297629421" w:history="1">
        <w:r w:rsidR="00124F15" w:rsidRPr="00B45353">
          <w:rPr>
            <w:rStyle w:val="Hyperlink"/>
            <w:noProof/>
          </w:rPr>
          <w:t>Chapter 1.  Introduction</w:t>
        </w:r>
        <w:r w:rsidR="00124F15">
          <w:rPr>
            <w:noProof/>
            <w:webHidden/>
          </w:rPr>
          <w:tab/>
        </w:r>
        <w:r w:rsidR="00124F15">
          <w:rPr>
            <w:noProof/>
            <w:webHidden/>
          </w:rPr>
          <w:fldChar w:fldCharType="begin"/>
        </w:r>
        <w:r w:rsidR="00124F15">
          <w:rPr>
            <w:noProof/>
            <w:webHidden/>
          </w:rPr>
          <w:instrText xml:space="preserve"> PAGEREF _Toc297629421 \h </w:instrText>
        </w:r>
        <w:r w:rsidR="00124F15">
          <w:rPr>
            <w:noProof/>
            <w:webHidden/>
          </w:rPr>
        </w:r>
        <w:r w:rsidR="00124F15">
          <w:rPr>
            <w:noProof/>
            <w:webHidden/>
          </w:rPr>
          <w:fldChar w:fldCharType="separate"/>
        </w:r>
        <w:r w:rsidR="00124F15">
          <w:rPr>
            <w:noProof/>
            <w:webHidden/>
          </w:rPr>
          <w:t>7</w:t>
        </w:r>
        <w:r w:rsidR="00124F15">
          <w:rPr>
            <w:noProof/>
            <w:webHidden/>
          </w:rPr>
          <w:fldChar w:fldCharType="end"/>
        </w:r>
      </w:hyperlink>
    </w:p>
    <w:p w14:paraId="543BA8E8" w14:textId="77777777" w:rsidR="00124F15" w:rsidRDefault="008E7DB2" w:rsidP="00D90429">
      <w:pPr>
        <w:pStyle w:val="TOC2"/>
        <w:tabs>
          <w:tab w:val="left" w:pos="960"/>
          <w:tab w:val="right" w:leader="dot" w:pos="8302"/>
        </w:tabs>
        <w:spacing w:line="360" w:lineRule="auto"/>
        <w:rPr>
          <w:noProof/>
          <w:lang w:val="en-US" w:eastAsia="en-US"/>
        </w:rPr>
      </w:pPr>
      <w:hyperlink w:anchor="_Toc297629422" w:history="1">
        <w:r w:rsidR="00124F15" w:rsidRPr="00B45353">
          <w:rPr>
            <w:rStyle w:val="Hyperlink"/>
            <w:noProof/>
          </w:rPr>
          <w:t>1.1</w:t>
        </w:r>
        <w:r w:rsidR="00124F15">
          <w:rPr>
            <w:noProof/>
            <w:lang w:val="en-US" w:eastAsia="en-US"/>
          </w:rPr>
          <w:tab/>
        </w:r>
        <w:r w:rsidR="00124F15" w:rsidRPr="00B45353">
          <w:rPr>
            <w:rStyle w:val="Hyperlink"/>
            <w:noProof/>
          </w:rPr>
          <w:t>“Your area”, (or specific field of expertise, problem name, etc.)</w:t>
        </w:r>
        <w:r w:rsidR="00124F15">
          <w:rPr>
            <w:noProof/>
            <w:webHidden/>
          </w:rPr>
          <w:tab/>
        </w:r>
        <w:r w:rsidR="00124F15">
          <w:rPr>
            <w:noProof/>
            <w:webHidden/>
          </w:rPr>
          <w:fldChar w:fldCharType="begin"/>
        </w:r>
        <w:r w:rsidR="00124F15">
          <w:rPr>
            <w:noProof/>
            <w:webHidden/>
          </w:rPr>
          <w:instrText xml:space="preserve"> PAGEREF _Toc297629422 \h </w:instrText>
        </w:r>
        <w:r w:rsidR="00124F15">
          <w:rPr>
            <w:noProof/>
            <w:webHidden/>
          </w:rPr>
        </w:r>
        <w:r w:rsidR="00124F15">
          <w:rPr>
            <w:noProof/>
            <w:webHidden/>
          </w:rPr>
          <w:fldChar w:fldCharType="separate"/>
        </w:r>
        <w:r w:rsidR="00124F15">
          <w:rPr>
            <w:noProof/>
            <w:webHidden/>
          </w:rPr>
          <w:t>3</w:t>
        </w:r>
        <w:r w:rsidR="00124F15">
          <w:rPr>
            <w:noProof/>
            <w:webHidden/>
          </w:rPr>
          <w:fldChar w:fldCharType="end"/>
        </w:r>
      </w:hyperlink>
    </w:p>
    <w:p w14:paraId="0FCBA0F4" w14:textId="77777777" w:rsidR="00124F15" w:rsidRDefault="008E7DB2" w:rsidP="00D90429">
      <w:pPr>
        <w:pStyle w:val="TOC2"/>
        <w:tabs>
          <w:tab w:val="left" w:pos="960"/>
          <w:tab w:val="right" w:leader="dot" w:pos="8302"/>
        </w:tabs>
        <w:spacing w:line="360" w:lineRule="auto"/>
        <w:rPr>
          <w:noProof/>
          <w:lang w:val="en-US" w:eastAsia="en-US"/>
        </w:rPr>
      </w:pPr>
      <w:hyperlink w:anchor="_Toc297629423" w:history="1">
        <w:r w:rsidR="00124F15" w:rsidRPr="00B45353">
          <w:rPr>
            <w:rStyle w:val="Hyperlink"/>
            <w:noProof/>
          </w:rPr>
          <w:t>1.2</w:t>
        </w:r>
        <w:r w:rsidR="00124F15">
          <w:rPr>
            <w:noProof/>
            <w:lang w:val="en-US" w:eastAsia="en-US"/>
          </w:rPr>
          <w:tab/>
        </w:r>
        <w:r w:rsidR="00124F15" w:rsidRPr="00B45353">
          <w:rPr>
            <w:rStyle w:val="Hyperlink"/>
            <w:noProof/>
          </w:rPr>
          <w:t>“Goals” (or something similar)</w:t>
        </w:r>
        <w:r w:rsidR="00124F15">
          <w:rPr>
            <w:noProof/>
            <w:webHidden/>
          </w:rPr>
          <w:tab/>
        </w:r>
        <w:r w:rsidR="00124F15">
          <w:rPr>
            <w:noProof/>
            <w:webHidden/>
          </w:rPr>
          <w:fldChar w:fldCharType="begin"/>
        </w:r>
        <w:r w:rsidR="00124F15">
          <w:rPr>
            <w:noProof/>
            <w:webHidden/>
          </w:rPr>
          <w:instrText xml:space="preserve"> PAGEREF _Toc297629423 \h </w:instrText>
        </w:r>
        <w:r w:rsidR="00124F15">
          <w:rPr>
            <w:noProof/>
            <w:webHidden/>
          </w:rPr>
        </w:r>
        <w:r w:rsidR="00124F15">
          <w:rPr>
            <w:noProof/>
            <w:webHidden/>
          </w:rPr>
          <w:fldChar w:fldCharType="separate"/>
        </w:r>
        <w:r w:rsidR="00124F15">
          <w:rPr>
            <w:noProof/>
            <w:webHidden/>
          </w:rPr>
          <w:t>3</w:t>
        </w:r>
        <w:r w:rsidR="00124F15">
          <w:rPr>
            <w:noProof/>
            <w:webHidden/>
          </w:rPr>
          <w:fldChar w:fldCharType="end"/>
        </w:r>
      </w:hyperlink>
    </w:p>
    <w:p w14:paraId="11EA6DDC" w14:textId="77777777" w:rsidR="00124F15" w:rsidRDefault="008E7DB2" w:rsidP="00D90429">
      <w:pPr>
        <w:pStyle w:val="TOC2"/>
        <w:tabs>
          <w:tab w:val="left" w:pos="960"/>
          <w:tab w:val="right" w:leader="dot" w:pos="8302"/>
        </w:tabs>
        <w:spacing w:line="360" w:lineRule="auto"/>
        <w:rPr>
          <w:noProof/>
          <w:lang w:val="en-US" w:eastAsia="en-US"/>
        </w:rPr>
      </w:pPr>
      <w:hyperlink w:anchor="_Toc297629424" w:history="1">
        <w:r w:rsidR="00124F15" w:rsidRPr="00B45353">
          <w:rPr>
            <w:rStyle w:val="Hyperlink"/>
            <w:noProof/>
          </w:rPr>
          <w:t>1.3</w:t>
        </w:r>
        <w:r w:rsidR="00124F15">
          <w:rPr>
            <w:noProof/>
            <w:lang w:val="en-US" w:eastAsia="en-US"/>
          </w:rPr>
          <w:tab/>
        </w:r>
        <w:r w:rsidR="00124F15" w:rsidRPr="00B45353">
          <w:rPr>
            <w:rStyle w:val="Hyperlink"/>
            <w:noProof/>
          </w:rPr>
          <w:t>“Overview of Approach” (or something similar)</w:t>
        </w:r>
        <w:r w:rsidR="00124F15">
          <w:rPr>
            <w:noProof/>
            <w:webHidden/>
          </w:rPr>
          <w:tab/>
        </w:r>
        <w:r w:rsidR="00124F15">
          <w:rPr>
            <w:noProof/>
            <w:webHidden/>
          </w:rPr>
          <w:fldChar w:fldCharType="begin"/>
        </w:r>
        <w:r w:rsidR="00124F15">
          <w:rPr>
            <w:noProof/>
            <w:webHidden/>
          </w:rPr>
          <w:instrText xml:space="preserve"> PAGEREF _Toc297629424 \h </w:instrText>
        </w:r>
        <w:r w:rsidR="00124F15">
          <w:rPr>
            <w:noProof/>
            <w:webHidden/>
          </w:rPr>
        </w:r>
        <w:r w:rsidR="00124F15">
          <w:rPr>
            <w:noProof/>
            <w:webHidden/>
          </w:rPr>
          <w:fldChar w:fldCharType="separate"/>
        </w:r>
        <w:r w:rsidR="00124F15">
          <w:rPr>
            <w:noProof/>
            <w:webHidden/>
          </w:rPr>
          <w:t>3</w:t>
        </w:r>
        <w:r w:rsidR="00124F15">
          <w:rPr>
            <w:noProof/>
            <w:webHidden/>
          </w:rPr>
          <w:fldChar w:fldCharType="end"/>
        </w:r>
      </w:hyperlink>
    </w:p>
    <w:p w14:paraId="698553C1" w14:textId="77777777" w:rsidR="00124F15" w:rsidRDefault="008E7DB2" w:rsidP="00D90429">
      <w:pPr>
        <w:pStyle w:val="TOC2"/>
        <w:tabs>
          <w:tab w:val="left" w:pos="960"/>
          <w:tab w:val="right" w:leader="dot" w:pos="8302"/>
        </w:tabs>
        <w:spacing w:line="360" w:lineRule="auto"/>
        <w:rPr>
          <w:noProof/>
          <w:lang w:val="en-US" w:eastAsia="en-US"/>
        </w:rPr>
      </w:pPr>
      <w:hyperlink w:anchor="_Toc297629425" w:history="1">
        <w:r w:rsidR="00124F15" w:rsidRPr="00B45353">
          <w:rPr>
            <w:rStyle w:val="Hyperlink"/>
            <w:noProof/>
          </w:rPr>
          <w:t>1.4</w:t>
        </w:r>
        <w:r w:rsidR="00124F15">
          <w:rPr>
            <w:noProof/>
            <w:lang w:val="en-US" w:eastAsia="en-US"/>
          </w:rPr>
          <w:tab/>
        </w:r>
        <w:r w:rsidR="00124F15" w:rsidRPr="00B45353">
          <w:rPr>
            <w:rStyle w:val="Hyperlink"/>
            <w:noProof/>
          </w:rPr>
          <w:t>“Document Structure”, “Document Layout” (or something similar)</w:t>
        </w:r>
        <w:r w:rsidR="00124F15">
          <w:rPr>
            <w:noProof/>
            <w:webHidden/>
          </w:rPr>
          <w:tab/>
        </w:r>
        <w:r w:rsidR="00124F15">
          <w:rPr>
            <w:noProof/>
            <w:webHidden/>
          </w:rPr>
          <w:fldChar w:fldCharType="begin"/>
        </w:r>
        <w:r w:rsidR="00124F15">
          <w:rPr>
            <w:noProof/>
            <w:webHidden/>
          </w:rPr>
          <w:instrText xml:space="preserve"> PAGEREF _Toc297629425 \h </w:instrText>
        </w:r>
        <w:r w:rsidR="00124F15">
          <w:rPr>
            <w:noProof/>
            <w:webHidden/>
          </w:rPr>
        </w:r>
        <w:r w:rsidR="00124F15">
          <w:rPr>
            <w:noProof/>
            <w:webHidden/>
          </w:rPr>
          <w:fldChar w:fldCharType="separate"/>
        </w:r>
        <w:r w:rsidR="00124F15">
          <w:rPr>
            <w:noProof/>
            <w:webHidden/>
          </w:rPr>
          <w:t>4</w:t>
        </w:r>
        <w:r w:rsidR="00124F15">
          <w:rPr>
            <w:noProof/>
            <w:webHidden/>
          </w:rPr>
          <w:fldChar w:fldCharType="end"/>
        </w:r>
      </w:hyperlink>
    </w:p>
    <w:p w14:paraId="3AEB1437" w14:textId="77777777" w:rsidR="00124F15" w:rsidRDefault="008E7DB2" w:rsidP="00D90429">
      <w:pPr>
        <w:pStyle w:val="TOC1"/>
        <w:spacing w:line="360" w:lineRule="auto"/>
        <w:rPr>
          <w:noProof/>
          <w:lang w:val="en-US" w:eastAsia="en-US"/>
        </w:rPr>
      </w:pPr>
      <w:hyperlink w:anchor="_Toc297629426" w:history="1">
        <w:r w:rsidR="00124F15" w:rsidRPr="00B45353">
          <w:rPr>
            <w:rStyle w:val="Hyperlink"/>
            <w:noProof/>
          </w:rPr>
          <w:t>Chapter 2.  Background</w:t>
        </w:r>
        <w:r w:rsidR="00124F15">
          <w:rPr>
            <w:noProof/>
            <w:webHidden/>
          </w:rPr>
          <w:tab/>
        </w:r>
        <w:r w:rsidR="00124F15">
          <w:rPr>
            <w:noProof/>
            <w:webHidden/>
          </w:rPr>
          <w:fldChar w:fldCharType="begin"/>
        </w:r>
        <w:r w:rsidR="00124F15">
          <w:rPr>
            <w:noProof/>
            <w:webHidden/>
          </w:rPr>
          <w:instrText xml:space="preserve"> PAGEREF _Toc297629426 \h </w:instrText>
        </w:r>
        <w:r w:rsidR="00124F15">
          <w:rPr>
            <w:noProof/>
            <w:webHidden/>
          </w:rPr>
        </w:r>
        <w:r w:rsidR="00124F15">
          <w:rPr>
            <w:noProof/>
            <w:webHidden/>
          </w:rPr>
          <w:fldChar w:fldCharType="separate"/>
        </w:r>
        <w:r w:rsidR="00124F15">
          <w:rPr>
            <w:noProof/>
            <w:webHidden/>
          </w:rPr>
          <w:t>5</w:t>
        </w:r>
        <w:r w:rsidR="00124F15">
          <w:rPr>
            <w:noProof/>
            <w:webHidden/>
          </w:rPr>
          <w:fldChar w:fldCharType="end"/>
        </w:r>
      </w:hyperlink>
    </w:p>
    <w:p w14:paraId="67735A8B" w14:textId="77777777" w:rsidR="00124F15" w:rsidRDefault="008E7DB2" w:rsidP="00D90429">
      <w:pPr>
        <w:pStyle w:val="TOC2"/>
        <w:tabs>
          <w:tab w:val="left" w:pos="960"/>
          <w:tab w:val="right" w:leader="dot" w:pos="8302"/>
        </w:tabs>
        <w:spacing w:line="360" w:lineRule="auto"/>
        <w:rPr>
          <w:noProof/>
          <w:lang w:val="en-US" w:eastAsia="en-US"/>
        </w:rPr>
      </w:pPr>
      <w:hyperlink w:anchor="_Toc297629427" w:history="1">
        <w:r w:rsidR="00124F15" w:rsidRPr="00B45353">
          <w:rPr>
            <w:rStyle w:val="Hyperlink"/>
            <w:noProof/>
          </w:rPr>
          <w:t>2.1</w:t>
        </w:r>
        <w:r w:rsidR="00124F15">
          <w:rPr>
            <w:noProof/>
            <w:lang w:val="en-US" w:eastAsia="en-US"/>
          </w:rPr>
          <w:tab/>
        </w:r>
        <w:r w:rsidR="00124F15" w:rsidRPr="00B45353">
          <w:rPr>
            <w:rStyle w:val="Hyperlink"/>
            <w:noProof/>
          </w:rPr>
          <w:t>Literature Review</w:t>
        </w:r>
        <w:r w:rsidR="00124F15">
          <w:rPr>
            <w:noProof/>
            <w:webHidden/>
          </w:rPr>
          <w:tab/>
        </w:r>
        <w:r w:rsidR="00124F15">
          <w:rPr>
            <w:noProof/>
            <w:webHidden/>
          </w:rPr>
          <w:fldChar w:fldCharType="begin"/>
        </w:r>
        <w:r w:rsidR="00124F15">
          <w:rPr>
            <w:noProof/>
            <w:webHidden/>
          </w:rPr>
          <w:instrText xml:space="preserve"> PAGEREF _Toc297629427 \h </w:instrText>
        </w:r>
        <w:r w:rsidR="00124F15">
          <w:rPr>
            <w:noProof/>
            <w:webHidden/>
          </w:rPr>
        </w:r>
        <w:r w:rsidR="00124F15">
          <w:rPr>
            <w:noProof/>
            <w:webHidden/>
          </w:rPr>
          <w:fldChar w:fldCharType="separate"/>
        </w:r>
        <w:r w:rsidR="00124F15">
          <w:rPr>
            <w:noProof/>
            <w:webHidden/>
          </w:rPr>
          <w:t>5</w:t>
        </w:r>
        <w:r w:rsidR="00124F15">
          <w:rPr>
            <w:noProof/>
            <w:webHidden/>
          </w:rPr>
          <w:fldChar w:fldCharType="end"/>
        </w:r>
      </w:hyperlink>
    </w:p>
    <w:p w14:paraId="4F657B29" w14:textId="77777777" w:rsidR="00124F15" w:rsidRDefault="008E7DB2" w:rsidP="00D90429">
      <w:pPr>
        <w:pStyle w:val="TOC2"/>
        <w:tabs>
          <w:tab w:val="left" w:pos="960"/>
          <w:tab w:val="right" w:leader="dot" w:pos="8302"/>
        </w:tabs>
        <w:spacing w:line="360" w:lineRule="auto"/>
        <w:rPr>
          <w:noProof/>
          <w:lang w:val="en-US" w:eastAsia="en-US"/>
        </w:rPr>
      </w:pPr>
      <w:hyperlink w:anchor="_Toc297629428" w:history="1">
        <w:r w:rsidR="00124F15" w:rsidRPr="00B45353">
          <w:rPr>
            <w:rStyle w:val="Hyperlink"/>
            <w:noProof/>
          </w:rPr>
          <w:t>2.2</w:t>
        </w:r>
        <w:r w:rsidR="00124F15">
          <w:rPr>
            <w:noProof/>
            <w:lang w:val="en-US" w:eastAsia="en-US"/>
          </w:rPr>
          <w:tab/>
        </w:r>
        <w:r w:rsidR="00124F15" w:rsidRPr="00B45353">
          <w:rPr>
            <w:rStyle w:val="Hyperlink"/>
            <w:noProof/>
          </w:rPr>
          <w:t>Related Work</w:t>
        </w:r>
        <w:r w:rsidR="00124F15">
          <w:rPr>
            <w:noProof/>
            <w:webHidden/>
          </w:rPr>
          <w:tab/>
        </w:r>
        <w:r w:rsidR="00124F15">
          <w:rPr>
            <w:noProof/>
            <w:webHidden/>
          </w:rPr>
          <w:fldChar w:fldCharType="begin"/>
        </w:r>
        <w:r w:rsidR="00124F15">
          <w:rPr>
            <w:noProof/>
            <w:webHidden/>
          </w:rPr>
          <w:instrText xml:space="preserve"> PAGEREF _Toc297629428 \h </w:instrText>
        </w:r>
        <w:r w:rsidR="00124F15">
          <w:rPr>
            <w:noProof/>
            <w:webHidden/>
          </w:rPr>
        </w:r>
        <w:r w:rsidR="00124F15">
          <w:rPr>
            <w:noProof/>
            <w:webHidden/>
          </w:rPr>
          <w:fldChar w:fldCharType="separate"/>
        </w:r>
        <w:r w:rsidR="00124F15">
          <w:rPr>
            <w:noProof/>
            <w:webHidden/>
          </w:rPr>
          <w:t>6</w:t>
        </w:r>
        <w:r w:rsidR="00124F15">
          <w:rPr>
            <w:noProof/>
            <w:webHidden/>
          </w:rPr>
          <w:fldChar w:fldCharType="end"/>
        </w:r>
      </w:hyperlink>
    </w:p>
    <w:p w14:paraId="0332A69F" w14:textId="77777777" w:rsidR="00124F15" w:rsidRDefault="008E7DB2" w:rsidP="00D90429">
      <w:pPr>
        <w:pStyle w:val="TOC1"/>
        <w:spacing w:line="360" w:lineRule="auto"/>
        <w:rPr>
          <w:noProof/>
          <w:lang w:val="en-US" w:eastAsia="en-US"/>
        </w:rPr>
      </w:pPr>
      <w:hyperlink w:anchor="_Toc297629429" w:history="1">
        <w:r w:rsidR="00124F15" w:rsidRPr="00B45353">
          <w:rPr>
            <w:rStyle w:val="Hyperlink"/>
            <w:noProof/>
          </w:rPr>
          <w:t>Chapter 3.  Methodology</w:t>
        </w:r>
        <w:r w:rsidR="008060B4">
          <w:rPr>
            <w:rStyle w:val="Hyperlink"/>
            <w:noProof/>
          </w:rPr>
          <w:t xml:space="preserve"> </w:t>
        </w:r>
        <w:r w:rsidR="00124F15">
          <w:rPr>
            <w:noProof/>
            <w:webHidden/>
          </w:rPr>
          <w:tab/>
        </w:r>
        <w:r w:rsidR="00124F15">
          <w:rPr>
            <w:noProof/>
            <w:webHidden/>
          </w:rPr>
          <w:fldChar w:fldCharType="begin"/>
        </w:r>
        <w:r w:rsidR="00124F15">
          <w:rPr>
            <w:noProof/>
            <w:webHidden/>
          </w:rPr>
          <w:instrText xml:space="preserve"> PAGEREF _Toc297629429 \h </w:instrText>
        </w:r>
        <w:r w:rsidR="00124F15">
          <w:rPr>
            <w:noProof/>
            <w:webHidden/>
          </w:rPr>
        </w:r>
        <w:r w:rsidR="00124F15">
          <w:rPr>
            <w:noProof/>
            <w:webHidden/>
          </w:rPr>
          <w:fldChar w:fldCharType="separate"/>
        </w:r>
        <w:r w:rsidR="00124F15">
          <w:rPr>
            <w:noProof/>
            <w:webHidden/>
          </w:rPr>
          <w:t>9</w:t>
        </w:r>
        <w:r w:rsidR="00124F15">
          <w:rPr>
            <w:noProof/>
            <w:webHidden/>
          </w:rPr>
          <w:fldChar w:fldCharType="end"/>
        </w:r>
      </w:hyperlink>
    </w:p>
    <w:p w14:paraId="492EC341" w14:textId="77777777" w:rsidR="00124F15" w:rsidRDefault="008E7DB2" w:rsidP="00D90429">
      <w:pPr>
        <w:pStyle w:val="TOC1"/>
        <w:spacing w:line="360" w:lineRule="auto"/>
        <w:rPr>
          <w:noProof/>
          <w:lang w:val="en-US" w:eastAsia="en-US"/>
        </w:rPr>
      </w:pPr>
      <w:hyperlink w:anchor="_Toc297629430" w:history="1">
        <w:r w:rsidR="00124F15" w:rsidRPr="00B45353">
          <w:rPr>
            <w:rStyle w:val="Hyperlink"/>
            <w:noProof/>
          </w:rPr>
          <w:t>Chapter 4.  System Design and Specifications</w:t>
        </w:r>
        <w:r w:rsidR="00124F15">
          <w:rPr>
            <w:noProof/>
            <w:webHidden/>
          </w:rPr>
          <w:tab/>
        </w:r>
        <w:r w:rsidR="00124F15">
          <w:rPr>
            <w:noProof/>
            <w:webHidden/>
          </w:rPr>
          <w:fldChar w:fldCharType="begin"/>
        </w:r>
        <w:r w:rsidR="00124F15">
          <w:rPr>
            <w:noProof/>
            <w:webHidden/>
          </w:rPr>
          <w:instrText xml:space="preserve"> PAGEREF _Toc297629430 \h </w:instrText>
        </w:r>
        <w:r w:rsidR="00124F15">
          <w:rPr>
            <w:noProof/>
            <w:webHidden/>
          </w:rPr>
        </w:r>
        <w:r w:rsidR="00124F15">
          <w:rPr>
            <w:noProof/>
            <w:webHidden/>
          </w:rPr>
          <w:fldChar w:fldCharType="separate"/>
        </w:r>
        <w:r w:rsidR="00124F15">
          <w:rPr>
            <w:noProof/>
            <w:webHidden/>
          </w:rPr>
          <w:t>11</w:t>
        </w:r>
        <w:r w:rsidR="00124F15">
          <w:rPr>
            <w:noProof/>
            <w:webHidden/>
          </w:rPr>
          <w:fldChar w:fldCharType="end"/>
        </w:r>
      </w:hyperlink>
    </w:p>
    <w:p w14:paraId="220575E0" w14:textId="77777777" w:rsidR="00124F15" w:rsidRDefault="008E7DB2" w:rsidP="00D90429">
      <w:pPr>
        <w:pStyle w:val="TOC1"/>
        <w:spacing w:line="360" w:lineRule="auto"/>
        <w:rPr>
          <w:noProof/>
          <w:lang w:val="en-US" w:eastAsia="en-US"/>
        </w:rPr>
      </w:pPr>
      <w:hyperlink w:anchor="_Toc297629431" w:history="1">
        <w:r w:rsidR="00124F15" w:rsidRPr="00B45353">
          <w:rPr>
            <w:rStyle w:val="Hyperlink"/>
            <w:noProof/>
          </w:rPr>
          <w:t>Chapter 5.  Implementation</w:t>
        </w:r>
        <w:r w:rsidR="00124F15">
          <w:rPr>
            <w:noProof/>
            <w:webHidden/>
          </w:rPr>
          <w:tab/>
        </w:r>
        <w:r w:rsidR="00124F15">
          <w:rPr>
            <w:noProof/>
            <w:webHidden/>
          </w:rPr>
          <w:fldChar w:fldCharType="begin"/>
        </w:r>
        <w:r w:rsidR="00124F15">
          <w:rPr>
            <w:noProof/>
            <w:webHidden/>
          </w:rPr>
          <w:instrText xml:space="preserve"> PAGEREF _Toc297629431 \h </w:instrText>
        </w:r>
        <w:r w:rsidR="00124F15">
          <w:rPr>
            <w:noProof/>
            <w:webHidden/>
          </w:rPr>
        </w:r>
        <w:r w:rsidR="00124F15">
          <w:rPr>
            <w:noProof/>
            <w:webHidden/>
          </w:rPr>
          <w:fldChar w:fldCharType="separate"/>
        </w:r>
        <w:r w:rsidR="00124F15">
          <w:rPr>
            <w:noProof/>
            <w:webHidden/>
          </w:rPr>
          <w:t>13</w:t>
        </w:r>
        <w:r w:rsidR="00124F15">
          <w:rPr>
            <w:noProof/>
            <w:webHidden/>
          </w:rPr>
          <w:fldChar w:fldCharType="end"/>
        </w:r>
      </w:hyperlink>
    </w:p>
    <w:p w14:paraId="4687D403" w14:textId="77777777" w:rsidR="00124F15" w:rsidRDefault="008E7DB2" w:rsidP="00D90429">
      <w:pPr>
        <w:pStyle w:val="TOC1"/>
        <w:spacing w:line="360" w:lineRule="auto"/>
        <w:rPr>
          <w:noProof/>
          <w:lang w:val="en-US" w:eastAsia="en-US"/>
        </w:rPr>
      </w:pPr>
      <w:hyperlink w:anchor="_Toc297629432" w:history="1">
        <w:r w:rsidR="00124F15" w:rsidRPr="00B45353">
          <w:rPr>
            <w:rStyle w:val="Hyperlink"/>
            <w:noProof/>
          </w:rPr>
          <w:t>Chapter 6.  Testing and Evaluation</w:t>
        </w:r>
        <w:r w:rsidR="00124F15">
          <w:rPr>
            <w:noProof/>
            <w:webHidden/>
          </w:rPr>
          <w:tab/>
        </w:r>
        <w:r w:rsidR="00124F15">
          <w:rPr>
            <w:noProof/>
            <w:webHidden/>
          </w:rPr>
          <w:fldChar w:fldCharType="begin"/>
        </w:r>
        <w:r w:rsidR="00124F15">
          <w:rPr>
            <w:noProof/>
            <w:webHidden/>
          </w:rPr>
          <w:instrText xml:space="preserve"> PAGEREF _Toc297629432 \h </w:instrText>
        </w:r>
        <w:r w:rsidR="00124F15">
          <w:rPr>
            <w:noProof/>
            <w:webHidden/>
          </w:rPr>
        </w:r>
        <w:r w:rsidR="00124F15">
          <w:rPr>
            <w:noProof/>
            <w:webHidden/>
          </w:rPr>
          <w:fldChar w:fldCharType="separate"/>
        </w:r>
        <w:r w:rsidR="00124F15">
          <w:rPr>
            <w:noProof/>
            <w:webHidden/>
          </w:rPr>
          <w:t>15</w:t>
        </w:r>
        <w:r w:rsidR="00124F15">
          <w:rPr>
            <w:noProof/>
            <w:webHidden/>
          </w:rPr>
          <w:fldChar w:fldCharType="end"/>
        </w:r>
      </w:hyperlink>
    </w:p>
    <w:p w14:paraId="63DD556C" w14:textId="77777777" w:rsidR="00124F15" w:rsidRDefault="008E7DB2" w:rsidP="00D90429">
      <w:pPr>
        <w:pStyle w:val="TOC1"/>
        <w:spacing w:line="360" w:lineRule="auto"/>
        <w:rPr>
          <w:noProof/>
          <w:lang w:val="en-US" w:eastAsia="en-US"/>
        </w:rPr>
      </w:pPr>
      <w:hyperlink w:anchor="_Toc297629433" w:history="1">
        <w:r w:rsidR="00124F15" w:rsidRPr="00B45353">
          <w:rPr>
            <w:rStyle w:val="Hyperlink"/>
            <w:noProof/>
          </w:rPr>
          <w:t>Chapter 7.  Conclusions and Future Work</w:t>
        </w:r>
        <w:r w:rsidR="00124F15">
          <w:rPr>
            <w:noProof/>
            <w:webHidden/>
          </w:rPr>
          <w:tab/>
        </w:r>
        <w:r w:rsidR="00124F15">
          <w:rPr>
            <w:noProof/>
            <w:webHidden/>
          </w:rPr>
          <w:fldChar w:fldCharType="begin"/>
        </w:r>
        <w:r w:rsidR="00124F15">
          <w:rPr>
            <w:noProof/>
            <w:webHidden/>
          </w:rPr>
          <w:instrText xml:space="preserve"> PAGEREF _Toc297629433 \h </w:instrText>
        </w:r>
        <w:r w:rsidR="00124F15">
          <w:rPr>
            <w:noProof/>
            <w:webHidden/>
          </w:rPr>
        </w:r>
        <w:r w:rsidR="00124F15">
          <w:rPr>
            <w:noProof/>
            <w:webHidden/>
          </w:rPr>
          <w:fldChar w:fldCharType="separate"/>
        </w:r>
        <w:r w:rsidR="00124F15">
          <w:rPr>
            <w:noProof/>
            <w:webHidden/>
          </w:rPr>
          <w:t>16</w:t>
        </w:r>
        <w:r w:rsidR="00124F15">
          <w:rPr>
            <w:noProof/>
            <w:webHidden/>
          </w:rPr>
          <w:fldChar w:fldCharType="end"/>
        </w:r>
      </w:hyperlink>
    </w:p>
    <w:p w14:paraId="3D230460" w14:textId="77777777" w:rsidR="00124F15" w:rsidRDefault="008E7DB2" w:rsidP="00D90429">
      <w:pPr>
        <w:pStyle w:val="TOC1"/>
        <w:spacing w:line="360" w:lineRule="auto"/>
        <w:rPr>
          <w:noProof/>
          <w:lang w:val="en-US" w:eastAsia="en-US"/>
        </w:rPr>
      </w:pPr>
      <w:hyperlink w:anchor="_Toc297629434" w:history="1">
        <w:r w:rsidR="00124F15" w:rsidRPr="00B45353">
          <w:rPr>
            <w:rStyle w:val="Hyperlink"/>
            <w:noProof/>
          </w:rPr>
          <w:t>References</w:t>
        </w:r>
        <w:r w:rsidR="00124F15">
          <w:rPr>
            <w:noProof/>
            <w:webHidden/>
          </w:rPr>
          <w:tab/>
        </w:r>
        <w:r w:rsidR="00124F15">
          <w:rPr>
            <w:noProof/>
            <w:webHidden/>
          </w:rPr>
          <w:fldChar w:fldCharType="begin"/>
        </w:r>
        <w:r w:rsidR="00124F15">
          <w:rPr>
            <w:noProof/>
            <w:webHidden/>
          </w:rPr>
          <w:instrText xml:space="preserve"> PAGEREF _Toc297629434 \h </w:instrText>
        </w:r>
        <w:r w:rsidR="00124F15">
          <w:rPr>
            <w:noProof/>
            <w:webHidden/>
          </w:rPr>
        </w:r>
        <w:r w:rsidR="00124F15">
          <w:rPr>
            <w:noProof/>
            <w:webHidden/>
          </w:rPr>
          <w:fldChar w:fldCharType="separate"/>
        </w:r>
        <w:r w:rsidR="00124F15">
          <w:rPr>
            <w:noProof/>
            <w:webHidden/>
          </w:rPr>
          <w:t>17</w:t>
        </w:r>
        <w:r w:rsidR="00124F15">
          <w:rPr>
            <w:noProof/>
            <w:webHidden/>
          </w:rPr>
          <w:fldChar w:fldCharType="end"/>
        </w:r>
      </w:hyperlink>
    </w:p>
    <w:p w14:paraId="036B9F2F" w14:textId="77777777" w:rsidR="00124F15" w:rsidRDefault="008E7DB2" w:rsidP="00D90429">
      <w:pPr>
        <w:pStyle w:val="TOC1"/>
        <w:spacing w:line="360" w:lineRule="auto"/>
        <w:rPr>
          <w:noProof/>
          <w:lang w:val="en-US" w:eastAsia="en-US"/>
        </w:rPr>
      </w:pPr>
      <w:hyperlink w:anchor="_Toc297629435" w:history="1">
        <w:r w:rsidR="00124F15" w:rsidRPr="00B45353">
          <w:rPr>
            <w:rStyle w:val="Hyperlink"/>
            <w:noProof/>
          </w:rPr>
          <w:t>Appendex I</w:t>
        </w:r>
        <w:r w:rsidR="00124F15">
          <w:rPr>
            <w:noProof/>
            <w:webHidden/>
          </w:rPr>
          <w:tab/>
        </w:r>
        <w:r w:rsidR="00124F15">
          <w:rPr>
            <w:noProof/>
            <w:webHidden/>
          </w:rPr>
          <w:fldChar w:fldCharType="begin"/>
        </w:r>
        <w:r w:rsidR="00124F15">
          <w:rPr>
            <w:noProof/>
            <w:webHidden/>
          </w:rPr>
          <w:instrText xml:space="preserve"> PAGEREF _Toc297629435 \h </w:instrText>
        </w:r>
        <w:r w:rsidR="00124F15">
          <w:rPr>
            <w:noProof/>
            <w:webHidden/>
          </w:rPr>
        </w:r>
        <w:r w:rsidR="00124F15">
          <w:rPr>
            <w:noProof/>
            <w:webHidden/>
          </w:rPr>
          <w:fldChar w:fldCharType="separate"/>
        </w:r>
        <w:r w:rsidR="00124F15">
          <w:rPr>
            <w:noProof/>
            <w:webHidden/>
          </w:rPr>
          <w:t>18</w:t>
        </w:r>
        <w:r w:rsidR="00124F15">
          <w:rPr>
            <w:noProof/>
            <w:webHidden/>
          </w:rPr>
          <w:fldChar w:fldCharType="end"/>
        </w:r>
      </w:hyperlink>
    </w:p>
    <w:p w14:paraId="52C68C6A" w14:textId="77777777" w:rsidR="00124F15" w:rsidRDefault="00124F15" w:rsidP="00D90429">
      <w:pPr>
        <w:pStyle w:val="Heading1"/>
        <w:spacing w:line="360" w:lineRule="auto"/>
        <w:sectPr w:rsidR="00124F15" w:rsidSect="00DB5EDB">
          <w:pgSz w:w="11906" w:h="16838" w:code="9"/>
          <w:pgMar w:top="1440" w:right="1797" w:bottom="1440" w:left="1797" w:header="709" w:footer="709" w:gutter="0"/>
          <w:pgNumType w:fmt="lowerRoman"/>
          <w:cols w:space="708"/>
          <w:titlePg/>
          <w:docGrid w:linePitch="360"/>
        </w:sectPr>
      </w:pPr>
      <w:r>
        <w:fldChar w:fldCharType="end"/>
      </w:r>
    </w:p>
    <w:p w14:paraId="26059D25" w14:textId="77777777" w:rsidR="00124F15" w:rsidRDefault="00124F15" w:rsidP="009274EC">
      <w:pPr>
        <w:pStyle w:val="Heading1"/>
      </w:pPr>
    </w:p>
    <w:p w14:paraId="406A57BA" w14:textId="77777777" w:rsidR="00124F15" w:rsidRDefault="00124F15" w:rsidP="004608D5"/>
    <w:p w14:paraId="4AB458C1" w14:textId="77777777" w:rsidR="00124F15" w:rsidRDefault="00124F15" w:rsidP="004608D5"/>
    <w:p w14:paraId="03BDCA52" w14:textId="77777777" w:rsidR="00124F15" w:rsidRDefault="00124F15" w:rsidP="004608D5"/>
    <w:p w14:paraId="230755FA" w14:textId="77777777" w:rsidR="00124F15" w:rsidRDefault="00124F15" w:rsidP="004608D5"/>
    <w:p w14:paraId="6B7A1569" w14:textId="77777777" w:rsidR="00124F15" w:rsidRDefault="00124F15" w:rsidP="004608D5"/>
    <w:p w14:paraId="459442D2" w14:textId="77777777" w:rsidR="00124F15" w:rsidRDefault="00124F15" w:rsidP="004608D5"/>
    <w:p w14:paraId="63D45EDC" w14:textId="77777777" w:rsidR="00124F15" w:rsidRDefault="00124F15" w:rsidP="004608D5"/>
    <w:p w14:paraId="6547FF54" w14:textId="77777777" w:rsidR="00124F15" w:rsidRDefault="00124F15" w:rsidP="004608D5"/>
    <w:p w14:paraId="161B1874" w14:textId="77777777" w:rsidR="00124F15" w:rsidRDefault="00124F15" w:rsidP="004608D5"/>
    <w:p w14:paraId="2885D2F0" w14:textId="77777777" w:rsidR="00124F15" w:rsidRDefault="00124F15" w:rsidP="004608D5"/>
    <w:p w14:paraId="30FA0EE4" w14:textId="77777777" w:rsidR="00124F15" w:rsidRDefault="00124F15" w:rsidP="004608D5"/>
    <w:p w14:paraId="041A022B" w14:textId="77777777" w:rsidR="00124F15" w:rsidRDefault="00124F15" w:rsidP="004608D5">
      <w:pPr>
        <w:pStyle w:val="Heading1"/>
        <w:rPr>
          <w:rFonts w:ascii="Times New Roman" w:hAnsi="Times New Roman"/>
          <w:sz w:val="36"/>
        </w:rPr>
      </w:pPr>
      <w:bookmarkStart w:id="14" w:name="_Toc297629417"/>
      <w:r w:rsidRPr="004608D5">
        <w:rPr>
          <w:rFonts w:ascii="Times New Roman" w:hAnsi="Times New Roman"/>
          <w:sz w:val="36"/>
        </w:rPr>
        <w:lastRenderedPageBreak/>
        <w:t>List of Equations</w:t>
      </w:r>
      <w:bookmarkEnd w:id="14"/>
    </w:p>
    <w:p w14:paraId="74D1EE14" w14:textId="77777777" w:rsidR="00124F15" w:rsidRPr="004536DE" w:rsidRDefault="00124F15" w:rsidP="004536DE"/>
    <w:p w14:paraId="34A779E4" w14:textId="77777777" w:rsidR="00124F15" w:rsidRPr="00C92631" w:rsidRDefault="00124F15">
      <w:pPr>
        <w:pStyle w:val="TableofFigures"/>
        <w:tabs>
          <w:tab w:val="right" w:leader="dot" w:pos="8302"/>
        </w:tabs>
      </w:pPr>
      <w:r>
        <w:t xml:space="preserve">Equation 3.1 </w:t>
      </w:r>
      <w:r w:rsidRPr="00C92631">
        <w:t xml:space="preserve"> </w:t>
      </w:r>
      <w:r w:rsidRPr="00C92631">
        <w:fldChar w:fldCharType="begin"/>
      </w:r>
      <w:r w:rsidRPr="00C92631">
        <w:instrText xml:space="preserve"> TOC \h \z \t "equation" \c </w:instrText>
      </w:r>
      <w:r w:rsidRPr="00C92631">
        <w:fldChar w:fldCharType="separate"/>
      </w:r>
      <w:hyperlink w:anchor="_Toc297556829" w:history="1">
        <w:r w:rsidRPr="00C92631">
          <w:rPr>
            <w:rStyle w:val="Hyperlink"/>
            <w:noProof/>
          </w:rPr>
          <w:object w:dxaOrig="880" w:dyaOrig="320" w14:anchorId="70408A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5pt;height:15.7pt" o:ole="">
              <v:imagedata r:id="rId11" o:title=""/>
            </v:shape>
            <o:OLEObject Type="Embed" ProgID="Equation.3" ShapeID="_x0000_i1025" DrawAspect="Content" ObjectID="_1660660253" r:id="rId12"/>
          </w:object>
        </w:r>
        <w:r w:rsidRPr="00C92631">
          <w:rPr>
            <w:rStyle w:val="Hyperlink"/>
            <w:noProof/>
            <w:u w:val="none"/>
          </w:rPr>
          <w:t xml:space="preserve"> </w:t>
        </w:r>
        <w:r w:rsidRPr="00C92631">
          <w:rPr>
            <w:noProof/>
            <w:webHidden/>
          </w:rPr>
          <w:tab/>
        </w:r>
        <w:r w:rsidRPr="00C92631">
          <w:rPr>
            <w:noProof/>
            <w:webHidden/>
          </w:rPr>
          <w:fldChar w:fldCharType="begin"/>
        </w:r>
        <w:r w:rsidRPr="00C92631">
          <w:rPr>
            <w:noProof/>
            <w:webHidden/>
          </w:rPr>
          <w:instrText xml:space="preserve"> PAGEREF _Toc297556829 \h </w:instrText>
        </w:r>
        <w:r w:rsidRPr="00C92631">
          <w:rPr>
            <w:noProof/>
            <w:webHidden/>
          </w:rPr>
        </w:r>
        <w:r w:rsidRPr="00C92631">
          <w:rPr>
            <w:noProof/>
            <w:webHidden/>
          </w:rPr>
          <w:fldChar w:fldCharType="separate"/>
        </w:r>
        <w:r w:rsidRPr="00C92631">
          <w:rPr>
            <w:noProof/>
            <w:webHidden/>
          </w:rPr>
          <w:t>14</w:t>
        </w:r>
        <w:r w:rsidRPr="00C92631">
          <w:rPr>
            <w:noProof/>
            <w:webHidden/>
          </w:rPr>
          <w:fldChar w:fldCharType="end"/>
        </w:r>
      </w:hyperlink>
    </w:p>
    <w:p w14:paraId="17FBE6CA" w14:textId="77777777" w:rsidR="00124F15" w:rsidRPr="00C92631" w:rsidRDefault="00124F15" w:rsidP="00C40C18"/>
    <w:p w14:paraId="35D18762" w14:textId="77777777" w:rsidR="00124F15" w:rsidRPr="00C92631" w:rsidRDefault="00124F15">
      <w:pPr>
        <w:pStyle w:val="TableofFigures"/>
        <w:tabs>
          <w:tab w:val="right" w:leader="dot" w:pos="8302"/>
        </w:tabs>
        <w:rPr>
          <w:noProof/>
          <w:lang w:val="en-US" w:eastAsia="en-US"/>
        </w:rPr>
      </w:pPr>
      <w:r w:rsidRPr="00C92631">
        <w:rPr>
          <w:rStyle w:val="Hyperlink"/>
          <w:noProof/>
          <w:color w:val="auto"/>
          <w:u w:val="none"/>
        </w:rPr>
        <w:t xml:space="preserve">Equation 3.2  </w:t>
      </w:r>
      <w:hyperlink w:anchor="_Toc297556830" w:history="1">
        <w:r w:rsidRPr="00C92631">
          <w:rPr>
            <w:rStyle w:val="Hyperlink"/>
            <w:noProof/>
          </w:rPr>
          <w:object w:dxaOrig="1100" w:dyaOrig="360" w14:anchorId="770797F9">
            <v:shape id="_x0000_i1026" type="#_x0000_t75" style="width:54.6pt;height:18pt" o:ole="">
              <v:imagedata r:id="rId13" o:title=""/>
            </v:shape>
            <o:OLEObject Type="Embed" ProgID="Equation.3" ShapeID="_x0000_i1026" DrawAspect="Content" ObjectID="_1660660254" r:id="rId14"/>
          </w:object>
        </w:r>
        <w:r w:rsidRPr="00C92631">
          <w:rPr>
            <w:rStyle w:val="Hyperlink"/>
            <w:noProof/>
            <w:u w:val="none"/>
          </w:rPr>
          <w:t xml:space="preserve"> </w:t>
        </w:r>
        <w:r w:rsidRPr="00C92631">
          <w:rPr>
            <w:noProof/>
            <w:webHidden/>
          </w:rPr>
          <w:tab/>
        </w:r>
        <w:r w:rsidRPr="00C92631">
          <w:rPr>
            <w:noProof/>
            <w:webHidden/>
          </w:rPr>
          <w:fldChar w:fldCharType="begin"/>
        </w:r>
        <w:r w:rsidRPr="00C92631">
          <w:rPr>
            <w:noProof/>
            <w:webHidden/>
          </w:rPr>
          <w:instrText xml:space="preserve"> PAGEREF _Toc297556830 \h </w:instrText>
        </w:r>
        <w:r w:rsidRPr="00C92631">
          <w:rPr>
            <w:noProof/>
            <w:webHidden/>
          </w:rPr>
        </w:r>
        <w:r w:rsidRPr="00C92631">
          <w:rPr>
            <w:noProof/>
            <w:webHidden/>
          </w:rPr>
          <w:fldChar w:fldCharType="separate"/>
        </w:r>
        <w:r w:rsidRPr="00C92631">
          <w:rPr>
            <w:noProof/>
            <w:webHidden/>
          </w:rPr>
          <w:t>14</w:t>
        </w:r>
        <w:r w:rsidRPr="00C92631">
          <w:rPr>
            <w:noProof/>
            <w:webHidden/>
          </w:rPr>
          <w:fldChar w:fldCharType="end"/>
        </w:r>
      </w:hyperlink>
    </w:p>
    <w:p w14:paraId="35F8C0D8" w14:textId="6D2CADB3" w:rsidR="00124F15" w:rsidRDefault="00124F15" w:rsidP="009B7338">
      <w:pPr>
        <w:pStyle w:val="ListBullet"/>
        <w:numPr>
          <w:ilvl w:val="0"/>
          <w:numId w:val="0"/>
        </w:numPr>
      </w:pPr>
      <w:r w:rsidRPr="00C92631">
        <w:fldChar w:fldCharType="end"/>
      </w:r>
    </w:p>
    <w:p w14:paraId="6610AE53" w14:textId="77777777" w:rsidR="009B7338" w:rsidRPr="009B7338" w:rsidRDefault="009B7338" w:rsidP="009B7338">
      <w:pPr>
        <w:pStyle w:val="ListBullet"/>
        <w:numPr>
          <w:ilvl w:val="0"/>
          <w:numId w:val="0"/>
        </w:numPr>
        <w:rPr>
          <w:b/>
        </w:rPr>
      </w:pPr>
    </w:p>
    <w:p w14:paraId="230AEF52" w14:textId="77777777" w:rsidR="00124F15" w:rsidRPr="004608D5" w:rsidRDefault="00124F15" w:rsidP="004608D5">
      <w:pPr>
        <w:pStyle w:val="Heading1"/>
        <w:rPr>
          <w:rFonts w:ascii="Times New Roman" w:hAnsi="Times New Roman"/>
          <w:sz w:val="36"/>
        </w:rPr>
      </w:pPr>
      <w:bookmarkStart w:id="15" w:name="_Toc297629418"/>
      <w:r w:rsidRPr="004608D5">
        <w:rPr>
          <w:rFonts w:ascii="Times New Roman" w:hAnsi="Times New Roman"/>
          <w:sz w:val="36"/>
        </w:rPr>
        <w:t>List of Figures</w:t>
      </w:r>
      <w:bookmarkEnd w:id="15"/>
    </w:p>
    <w:p w14:paraId="758BCFE3" w14:textId="77777777" w:rsidR="00124F15" w:rsidRDefault="00124F15" w:rsidP="004608D5">
      <w:pPr>
        <w:rPr>
          <w:b/>
          <w:sz w:val="36"/>
          <w:szCs w:val="36"/>
        </w:rPr>
      </w:pPr>
    </w:p>
    <w:p w14:paraId="0FB33306" w14:textId="77777777" w:rsidR="00124F15" w:rsidRDefault="00124F15">
      <w:pPr>
        <w:pStyle w:val="TableofFigures"/>
        <w:tabs>
          <w:tab w:val="right" w:leader="dot" w:pos="8302"/>
        </w:tabs>
        <w:rPr>
          <w:noProof/>
          <w:lang w:val="en-US" w:eastAsia="en-US"/>
        </w:rPr>
      </w:pPr>
      <w:r>
        <w:rPr>
          <w:b/>
          <w:sz w:val="36"/>
          <w:szCs w:val="36"/>
        </w:rPr>
        <w:fldChar w:fldCharType="begin"/>
      </w:r>
      <w:r>
        <w:rPr>
          <w:b/>
          <w:sz w:val="36"/>
          <w:szCs w:val="36"/>
        </w:rPr>
        <w:instrText xml:space="preserve"> TOC \h \z \t "Caption" \c </w:instrText>
      </w:r>
      <w:r>
        <w:rPr>
          <w:b/>
          <w:sz w:val="36"/>
          <w:szCs w:val="36"/>
        </w:rPr>
        <w:fldChar w:fldCharType="separate"/>
      </w:r>
      <w:hyperlink w:anchor="_Toc297556985" w:history="1">
        <w:r w:rsidRPr="008E3A50">
          <w:rPr>
            <w:rStyle w:val="Hyperlink"/>
            <w:noProof/>
          </w:rPr>
          <w:t>Figure 5.1 An example figure.</w:t>
        </w:r>
        <w:r>
          <w:rPr>
            <w:noProof/>
            <w:webHidden/>
          </w:rPr>
          <w:tab/>
        </w:r>
        <w:r>
          <w:rPr>
            <w:noProof/>
            <w:webHidden/>
          </w:rPr>
          <w:fldChar w:fldCharType="begin"/>
        </w:r>
        <w:r>
          <w:rPr>
            <w:noProof/>
            <w:webHidden/>
          </w:rPr>
          <w:instrText xml:space="preserve"> PAGEREF _Toc297556985 \h </w:instrText>
        </w:r>
        <w:r>
          <w:rPr>
            <w:noProof/>
            <w:webHidden/>
          </w:rPr>
        </w:r>
        <w:r>
          <w:rPr>
            <w:noProof/>
            <w:webHidden/>
          </w:rPr>
          <w:fldChar w:fldCharType="separate"/>
        </w:r>
        <w:r>
          <w:rPr>
            <w:noProof/>
            <w:webHidden/>
          </w:rPr>
          <w:t>13</w:t>
        </w:r>
        <w:r>
          <w:rPr>
            <w:noProof/>
            <w:webHidden/>
          </w:rPr>
          <w:fldChar w:fldCharType="end"/>
        </w:r>
      </w:hyperlink>
    </w:p>
    <w:p w14:paraId="68B934E2" w14:textId="77777777" w:rsidR="00124F15" w:rsidRDefault="00124F15" w:rsidP="004608D5">
      <w:r>
        <w:rPr>
          <w:b/>
          <w:sz w:val="36"/>
          <w:szCs w:val="36"/>
        </w:rPr>
        <w:fldChar w:fldCharType="end"/>
      </w:r>
    </w:p>
    <w:p w14:paraId="242EBBCA" w14:textId="77777777" w:rsidR="00124F15" w:rsidRDefault="00124F15" w:rsidP="001F1D20">
      <w:pPr>
        <w:rPr>
          <w:b/>
          <w:sz w:val="36"/>
          <w:szCs w:val="36"/>
        </w:rPr>
      </w:pPr>
    </w:p>
    <w:p w14:paraId="2FE6E743" w14:textId="77777777" w:rsidR="00124F15" w:rsidRPr="004608D5" w:rsidRDefault="00124F15" w:rsidP="004608D5">
      <w:pPr>
        <w:pStyle w:val="Heading1"/>
        <w:rPr>
          <w:rFonts w:ascii="Times New Roman" w:hAnsi="Times New Roman"/>
          <w:sz w:val="36"/>
        </w:rPr>
      </w:pPr>
      <w:bookmarkStart w:id="16" w:name="_Toc297629419"/>
      <w:r w:rsidRPr="004608D5">
        <w:rPr>
          <w:rFonts w:ascii="Times New Roman" w:hAnsi="Times New Roman"/>
          <w:sz w:val="36"/>
        </w:rPr>
        <w:t>List of Tables</w:t>
      </w:r>
      <w:bookmarkEnd w:id="16"/>
    </w:p>
    <w:p w14:paraId="4842B5A1" w14:textId="77777777" w:rsidR="00124F15" w:rsidRDefault="00124F15" w:rsidP="001F1D20">
      <w:pPr>
        <w:rPr>
          <w:b/>
          <w:sz w:val="36"/>
          <w:szCs w:val="36"/>
        </w:rPr>
      </w:pPr>
    </w:p>
    <w:p w14:paraId="423EB57C" w14:textId="77777777" w:rsidR="00124F15" w:rsidRDefault="00124F15">
      <w:pPr>
        <w:pStyle w:val="TableofFigures"/>
        <w:tabs>
          <w:tab w:val="right" w:leader="dot" w:pos="8302"/>
        </w:tabs>
        <w:rPr>
          <w:noProof/>
          <w:lang w:val="en-US" w:eastAsia="en-US"/>
        </w:rPr>
      </w:pPr>
      <w:r>
        <w:rPr>
          <w:b/>
          <w:sz w:val="36"/>
          <w:szCs w:val="36"/>
        </w:rPr>
        <w:fldChar w:fldCharType="begin"/>
      </w:r>
      <w:r>
        <w:rPr>
          <w:b/>
          <w:sz w:val="36"/>
          <w:szCs w:val="36"/>
        </w:rPr>
        <w:instrText xml:space="preserve"> TOC \h \z \t "Caption" \c </w:instrText>
      </w:r>
      <w:r>
        <w:rPr>
          <w:b/>
          <w:sz w:val="36"/>
          <w:szCs w:val="36"/>
        </w:rPr>
        <w:fldChar w:fldCharType="separate"/>
      </w:r>
      <w:hyperlink w:anchor="_Toc297556987" w:history="1">
        <w:r w:rsidRPr="00946668">
          <w:rPr>
            <w:rStyle w:val="Hyperlink"/>
            <w:noProof/>
          </w:rPr>
          <w:t>Table 4.1 Breakdown of project marking</w:t>
        </w:r>
        <w:r>
          <w:rPr>
            <w:noProof/>
            <w:webHidden/>
          </w:rPr>
          <w:tab/>
        </w:r>
        <w:r>
          <w:rPr>
            <w:noProof/>
            <w:webHidden/>
          </w:rPr>
          <w:fldChar w:fldCharType="begin"/>
        </w:r>
        <w:r>
          <w:rPr>
            <w:noProof/>
            <w:webHidden/>
          </w:rPr>
          <w:instrText xml:space="preserve"> PAGEREF _Toc297556987 \h </w:instrText>
        </w:r>
        <w:r>
          <w:rPr>
            <w:noProof/>
            <w:webHidden/>
          </w:rPr>
        </w:r>
        <w:r>
          <w:rPr>
            <w:noProof/>
            <w:webHidden/>
          </w:rPr>
          <w:fldChar w:fldCharType="separate"/>
        </w:r>
        <w:r>
          <w:rPr>
            <w:noProof/>
            <w:webHidden/>
          </w:rPr>
          <w:t>12</w:t>
        </w:r>
        <w:r>
          <w:rPr>
            <w:noProof/>
            <w:webHidden/>
          </w:rPr>
          <w:fldChar w:fldCharType="end"/>
        </w:r>
      </w:hyperlink>
    </w:p>
    <w:p w14:paraId="7AC52146" w14:textId="77777777" w:rsidR="00124F15" w:rsidRDefault="00124F15">
      <w:pPr>
        <w:pStyle w:val="TableofFigures"/>
        <w:tabs>
          <w:tab w:val="right" w:leader="dot" w:pos="8302"/>
        </w:tabs>
        <w:rPr>
          <w:noProof/>
          <w:lang w:val="en-US" w:eastAsia="en-US"/>
        </w:rPr>
      </w:pPr>
    </w:p>
    <w:p w14:paraId="779A625A" w14:textId="77777777" w:rsidR="00124F15" w:rsidRDefault="00124F15" w:rsidP="001F1D20">
      <w:pPr>
        <w:rPr>
          <w:b/>
          <w:sz w:val="36"/>
          <w:szCs w:val="36"/>
        </w:rPr>
      </w:pPr>
      <w:r>
        <w:rPr>
          <w:b/>
          <w:sz w:val="36"/>
          <w:szCs w:val="36"/>
        </w:rPr>
        <w:fldChar w:fldCharType="end"/>
      </w:r>
    </w:p>
    <w:p w14:paraId="78BC147F" w14:textId="77777777" w:rsidR="00124F15" w:rsidRPr="00F32370" w:rsidRDefault="00124F15" w:rsidP="001F1D20">
      <w:pPr>
        <w:rPr>
          <w:b/>
          <w:sz w:val="36"/>
          <w:szCs w:val="36"/>
        </w:rPr>
      </w:pPr>
    </w:p>
    <w:p w14:paraId="626B4B70" w14:textId="77777777" w:rsidR="00124F15" w:rsidRDefault="00124F15" w:rsidP="00DB5EDB">
      <w:pPr>
        <w:pStyle w:val="Heading1"/>
        <w:pBdr>
          <w:bottom w:val="single" w:sz="6" w:space="1" w:color="auto"/>
        </w:pBdr>
        <w:rPr>
          <w:rFonts w:ascii="Times New Roman" w:hAnsi="Times New Roman"/>
          <w:sz w:val="36"/>
          <w:szCs w:val="36"/>
        </w:rPr>
      </w:pPr>
      <w:r>
        <w:br w:type="page"/>
      </w:r>
      <w:bookmarkStart w:id="17" w:name="_Toc297629420"/>
      <w:r>
        <w:rPr>
          <w:rFonts w:ascii="Times New Roman" w:hAnsi="Times New Roman"/>
          <w:sz w:val="36"/>
          <w:szCs w:val="36"/>
        </w:rPr>
        <w:lastRenderedPageBreak/>
        <w:t>Abstract</w:t>
      </w:r>
      <w:bookmarkEnd w:id="17"/>
    </w:p>
    <w:p w14:paraId="4939F8E7" w14:textId="77777777" w:rsidR="00124F15" w:rsidRPr="00DB5EDB" w:rsidRDefault="00124F15" w:rsidP="00DB5EDB"/>
    <w:p w14:paraId="500EA15D" w14:textId="77777777" w:rsidR="00124F15" w:rsidRDefault="00124F15" w:rsidP="00DB5EDB">
      <w:pPr>
        <w:rPr>
          <w:bCs/>
          <w:kern w:val="32"/>
        </w:rPr>
      </w:pPr>
    </w:p>
    <w:p w14:paraId="5C5158C1" w14:textId="77777777" w:rsidR="00124F15" w:rsidRDefault="00124F15" w:rsidP="00C40C18">
      <w:pPr>
        <w:spacing w:line="360" w:lineRule="auto"/>
        <w:rPr>
          <w:bCs/>
          <w:kern w:val="32"/>
        </w:rPr>
      </w:pPr>
      <w:r>
        <w:rPr>
          <w:bCs/>
          <w:kern w:val="32"/>
        </w:rPr>
        <w:t>The abstract should be at most one page in length, giving a very high-level overview of your project. Your abstract should state the following:</w:t>
      </w:r>
    </w:p>
    <w:p w14:paraId="37C6DA80" w14:textId="77777777" w:rsidR="00124F15" w:rsidRDefault="00124F15" w:rsidP="00DB5EDB">
      <w:pPr>
        <w:rPr>
          <w:bCs/>
          <w:kern w:val="32"/>
        </w:rPr>
      </w:pPr>
    </w:p>
    <w:p w14:paraId="62B93A0A" w14:textId="77777777" w:rsidR="00124F15" w:rsidRDefault="00124F15" w:rsidP="00F71013">
      <w:pPr>
        <w:numPr>
          <w:ilvl w:val="0"/>
          <w:numId w:val="34"/>
        </w:numPr>
        <w:spacing w:line="360" w:lineRule="auto"/>
        <w:ind w:left="714" w:hanging="357"/>
      </w:pPr>
      <w:r>
        <w:t>What your project is</w:t>
      </w:r>
    </w:p>
    <w:p w14:paraId="76F46DCB" w14:textId="77777777" w:rsidR="00124F15" w:rsidRDefault="00124F15" w:rsidP="00F71013">
      <w:pPr>
        <w:numPr>
          <w:ilvl w:val="0"/>
          <w:numId w:val="34"/>
        </w:numPr>
        <w:spacing w:line="360" w:lineRule="auto"/>
        <w:ind w:left="714" w:hanging="357"/>
      </w:pPr>
      <w:r>
        <w:t>Why you chose it / what are your goals</w:t>
      </w:r>
    </w:p>
    <w:p w14:paraId="1A24EE9F" w14:textId="77777777" w:rsidR="00124F15" w:rsidRDefault="00124F15" w:rsidP="00F71013">
      <w:pPr>
        <w:numPr>
          <w:ilvl w:val="0"/>
          <w:numId w:val="34"/>
        </w:numPr>
        <w:spacing w:line="360" w:lineRule="auto"/>
        <w:ind w:left="714" w:hanging="357"/>
      </w:pPr>
      <w:r>
        <w:t>What your project does / what problem does it address</w:t>
      </w:r>
    </w:p>
    <w:p w14:paraId="15E31691" w14:textId="77777777" w:rsidR="00124F15" w:rsidRDefault="00124F15" w:rsidP="00F71013">
      <w:pPr>
        <w:numPr>
          <w:ilvl w:val="0"/>
          <w:numId w:val="34"/>
        </w:numPr>
        <w:spacing w:line="360" w:lineRule="auto"/>
        <w:ind w:left="714" w:hanging="357"/>
      </w:pPr>
      <w:r>
        <w:t>How you did it / what did you use</w:t>
      </w:r>
    </w:p>
    <w:p w14:paraId="43E5731F" w14:textId="77777777" w:rsidR="00124F15" w:rsidRPr="00DB5EDB" w:rsidRDefault="00124F15" w:rsidP="00F71013">
      <w:pPr>
        <w:numPr>
          <w:ilvl w:val="0"/>
          <w:numId w:val="34"/>
        </w:numPr>
        <w:spacing w:line="360" w:lineRule="auto"/>
        <w:ind w:left="714" w:hanging="357"/>
      </w:pPr>
      <w:r>
        <w:t>What does it accomplish / what goals were achieved.</w:t>
      </w:r>
    </w:p>
    <w:p w14:paraId="547E39D0" w14:textId="77777777" w:rsidR="00124F15" w:rsidRDefault="00124F15" w:rsidP="00DB5EDB">
      <w:pPr>
        <w:spacing w:line="360" w:lineRule="auto"/>
        <w:jc w:val="both"/>
      </w:pPr>
    </w:p>
    <w:p w14:paraId="097CBA55" w14:textId="77777777" w:rsidR="00124F15" w:rsidRDefault="00124F15" w:rsidP="00EE23B4">
      <w:pPr>
        <w:spacing w:line="360" w:lineRule="auto"/>
        <w:jc w:val="both"/>
      </w:pPr>
      <w:r>
        <w:t>This guide is designed to assist you in writing your project documentation. Different chapters contain instructions regarding all aspects of your document and project. In addition, this document is formatted as a template, and can be used as a starting point for your documentation. All of the font sizes, margins, etc. are correct, and the chapter layout presented is an example of what is expected, but will need to be modified to suit your specific project. You should consult your supervisor regarding this. General and overall project/documentation instructions and comments are found in most chapters below, marked with the tag “</w:t>
      </w:r>
      <w:r w:rsidRPr="004536DE">
        <w:rPr>
          <w:b/>
          <w:u w:val="single"/>
        </w:rPr>
        <w:t>General Material</w:t>
      </w:r>
      <w:r>
        <w:t>”. Each chapter also contains chapter-specific instructions specific to that chapter. These instructions are marked with the tag “</w:t>
      </w:r>
      <w:r w:rsidRPr="004536DE">
        <w:rPr>
          <w:b/>
          <w:u w:val="single"/>
        </w:rPr>
        <w:t>Chapter Specific Material</w:t>
      </w:r>
      <w:r>
        <w:t xml:space="preserve">”. </w:t>
      </w:r>
    </w:p>
    <w:p w14:paraId="1104F339" w14:textId="77777777" w:rsidR="00124F15" w:rsidRDefault="00124F15" w:rsidP="00EE23B4">
      <w:pPr>
        <w:spacing w:line="360" w:lineRule="auto"/>
        <w:jc w:val="both"/>
      </w:pPr>
    </w:p>
    <w:p w14:paraId="05F388DC" w14:textId="77777777" w:rsidR="00124F15" w:rsidRPr="00EE23B4" w:rsidRDefault="00124F15" w:rsidP="00EE23B4">
      <w:pPr>
        <w:spacing w:line="360" w:lineRule="auto"/>
        <w:jc w:val="both"/>
      </w:pPr>
      <w:r>
        <w:t xml:space="preserve">It is advised that you look at past project documentation in the library, however bear in mind that guidelines and regulations change over time. Thus you should not use past documentation as anything but to get a general feel of what project documentation looks and feels like. This guide is up to date and supersedes any formatting or parameters of past documentation. </w:t>
      </w:r>
    </w:p>
    <w:p w14:paraId="6AD60768" w14:textId="77777777" w:rsidR="00124F15" w:rsidRDefault="00124F15" w:rsidP="00DB5EDB"/>
    <w:p w14:paraId="2FE7166C" w14:textId="77777777" w:rsidR="00124F15" w:rsidRDefault="00124F15" w:rsidP="00DB5EDB"/>
    <w:p w14:paraId="4F53E79A" w14:textId="77777777" w:rsidR="00124F15" w:rsidRPr="00DB5EDB" w:rsidRDefault="00124F15" w:rsidP="00DB5EDB"/>
    <w:p w14:paraId="60E8EBE4" w14:textId="77777777" w:rsidR="00124F15" w:rsidRDefault="00124F15" w:rsidP="00DB5EDB"/>
    <w:p w14:paraId="62AE67B6" w14:textId="77777777" w:rsidR="00124F15" w:rsidRDefault="00124F15" w:rsidP="00DB5EDB"/>
    <w:p w14:paraId="57CDA1CF" w14:textId="77777777" w:rsidR="00124F15" w:rsidRDefault="00124F15" w:rsidP="00DB5EDB"/>
    <w:p w14:paraId="06C5633C" w14:textId="77777777" w:rsidR="00124F15" w:rsidRPr="00DB5EDB" w:rsidRDefault="00124F15" w:rsidP="00DB5EDB"/>
    <w:p w14:paraId="5D7CB0E3" w14:textId="77777777" w:rsidR="00124F15" w:rsidRPr="00DB5EDB" w:rsidRDefault="00124F15" w:rsidP="00DB5EDB"/>
    <w:p w14:paraId="139AE83B" w14:textId="77777777" w:rsidR="00124F15" w:rsidRDefault="00124F15" w:rsidP="009274EC">
      <w:pPr>
        <w:pStyle w:val="Heading1"/>
        <w:pBdr>
          <w:bottom w:val="single" w:sz="6" w:space="1" w:color="auto"/>
        </w:pBdr>
        <w:rPr>
          <w:rFonts w:ascii="Times New Roman" w:hAnsi="Times New Roman"/>
          <w:sz w:val="36"/>
          <w:szCs w:val="36"/>
        </w:rPr>
        <w:sectPr w:rsidR="00124F15" w:rsidSect="00DB5EDB">
          <w:type w:val="continuous"/>
          <w:pgSz w:w="11906" w:h="16838" w:code="9"/>
          <w:pgMar w:top="1440" w:right="1797" w:bottom="1440" w:left="1797" w:header="709" w:footer="709" w:gutter="0"/>
          <w:pgNumType w:fmt="lowerRoman"/>
          <w:cols w:space="708"/>
          <w:titlePg/>
          <w:docGrid w:linePitch="360"/>
        </w:sectPr>
      </w:pPr>
    </w:p>
    <w:p w14:paraId="38CBEB43" w14:textId="77777777" w:rsidR="00124F15" w:rsidRDefault="00124F15" w:rsidP="009274EC">
      <w:pPr>
        <w:pStyle w:val="Heading1"/>
        <w:pBdr>
          <w:bottom w:val="single" w:sz="6" w:space="1" w:color="auto"/>
        </w:pBdr>
        <w:rPr>
          <w:rFonts w:ascii="Times New Roman" w:hAnsi="Times New Roman"/>
          <w:sz w:val="36"/>
          <w:szCs w:val="36"/>
        </w:rPr>
      </w:pPr>
      <w:bookmarkStart w:id="18" w:name="_Toc297629421"/>
      <w:r w:rsidRPr="00F962ED">
        <w:rPr>
          <w:rFonts w:ascii="Times New Roman" w:hAnsi="Times New Roman"/>
          <w:sz w:val="36"/>
          <w:szCs w:val="36"/>
        </w:rPr>
        <w:t>Chapter 1.  Introduction</w:t>
      </w:r>
      <w:bookmarkEnd w:id="18"/>
    </w:p>
    <w:p w14:paraId="020D3C4A" w14:textId="77777777" w:rsidR="00124F15" w:rsidRPr="00FA2287" w:rsidRDefault="00124F15" w:rsidP="00FA2287"/>
    <w:p w14:paraId="50CE9948" w14:textId="77777777" w:rsidR="00124F15" w:rsidRDefault="00124F15" w:rsidP="001F3073"/>
    <w:p w14:paraId="20DB340E" w14:textId="77777777" w:rsidR="00124F15" w:rsidRPr="00994930" w:rsidRDefault="00124F15" w:rsidP="00E301AA">
      <w:pPr>
        <w:spacing w:line="360" w:lineRule="auto"/>
        <w:jc w:val="both"/>
        <w:rPr>
          <w:b/>
        </w:rPr>
      </w:pPr>
      <w:r w:rsidRPr="00994930">
        <w:rPr>
          <w:b/>
          <w:u w:val="single"/>
        </w:rPr>
        <w:t>General Material</w:t>
      </w:r>
      <w:r w:rsidRPr="00994930">
        <w:rPr>
          <w:b/>
        </w:rPr>
        <w:t>:</w:t>
      </w:r>
    </w:p>
    <w:p w14:paraId="1468BFDA" w14:textId="77777777" w:rsidR="00124F15" w:rsidRDefault="00124F15" w:rsidP="00FA2287">
      <w:pPr>
        <w:spacing w:line="360" w:lineRule="auto"/>
        <w:jc w:val="both"/>
      </w:pPr>
    </w:p>
    <w:p w14:paraId="1194BB9B" w14:textId="77777777" w:rsidR="00124F15" w:rsidRDefault="00124F15" w:rsidP="00FA2287">
      <w:pPr>
        <w:spacing w:line="360" w:lineRule="auto"/>
        <w:jc w:val="both"/>
      </w:pPr>
      <w:r>
        <w:t xml:space="preserve">First and foremost you must understand what your project is. </w:t>
      </w:r>
      <w:r>
        <w:rPr>
          <w:b/>
        </w:rPr>
        <w:t>It is a major contribution to your degree.</w:t>
      </w:r>
      <w:r>
        <w:t xml:space="preserve"> Your project must address several important points, including your ability to:</w:t>
      </w:r>
    </w:p>
    <w:p w14:paraId="11EDDFA2" w14:textId="77777777" w:rsidR="00124F15" w:rsidRDefault="00124F15" w:rsidP="00994930">
      <w:pPr>
        <w:pStyle w:val="ListParagraph"/>
        <w:numPr>
          <w:ilvl w:val="0"/>
          <w:numId w:val="36"/>
        </w:numPr>
        <w:spacing w:line="360" w:lineRule="auto"/>
        <w:jc w:val="both"/>
      </w:pPr>
      <w:r>
        <w:t>Understand the state-of-the-art of a specific area</w:t>
      </w:r>
    </w:p>
    <w:p w14:paraId="6DA917C6" w14:textId="77777777" w:rsidR="00124F15" w:rsidRDefault="00124F15" w:rsidP="00994930">
      <w:pPr>
        <w:pStyle w:val="ListParagraph"/>
        <w:numPr>
          <w:ilvl w:val="1"/>
          <w:numId w:val="24"/>
        </w:numPr>
        <w:spacing w:line="360" w:lineRule="auto"/>
        <w:jc w:val="both"/>
      </w:pPr>
      <w:r>
        <w:t>You will need to learn, know and adapt to the most current technologies in your area</w:t>
      </w:r>
    </w:p>
    <w:p w14:paraId="0B02038A" w14:textId="77777777" w:rsidR="00124F15" w:rsidRDefault="00124F15" w:rsidP="00994930">
      <w:pPr>
        <w:pStyle w:val="ListParagraph"/>
        <w:numPr>
          <w:ilvl w:val="0"/>
          <w:numId w:val="36"/>
        </w:numPr>
        <w:spacing w:line="360" w:lineRule="auto"/>
        <w:jc w:val="both"/>
      </w:pPr>
      <w:r>
        <w:t>Learn and apply new technologies on your own</w:t>
      </w:r>
    </w:p>
    <w:p w14:paraId="674E7B4E" w14:textId="77777777" w:rsidR="00124F15" w:rsidRDefault="00124F15" w:rsidP="00994930">
      <w:pPr>
        <w:pStyle w:val="ListParagraph"/>
        <w:numPr>
          <w:ilvl w:val="1"/>
          <w:numId w:val="24"/>
        </w:numPr>
        <w:spacing w:line="360" w:lineRule="auto"/>
        <w:jc w:val="both"/>
      </w:pPr>
      <w:r>
        <w:t>The ability to work under your own inertia on new/changing technologies is important</w:t>
      </w:r>
    </w:p>
    <w:p w14:paraId="48DD45B0" w14:textId="77777777" w:rsidR="00124F15" w:rsidRDefault="00124F15" w:rsidP="00994930">
      <w:pPr>
        <w:pStyle w:val="ListParagraph"/>
        <w:numPr>
          <w:ilvl w:val="0"/>
          <w:numId w:val="36"/>
        </w:numPr>
        <w:jc w:val="both"/>
      </w:pPr>
      <w:r w:rsidRPr="000F369C">
        <w:t>Develop and demonstrate a productive relationship with your supervisor</w:t>
      </w:r>
    </w:p>
    <w:p w14:paraId="6BC74F6B" w14:textId="77777777" w:rsidR="00124F15" w:rsidRDefault="00124F15" w:rsidP="00994930">
      <w:pPr>
        <w:pStyle w:val="ListParagraph"/>
        <w:ind w:left="360"/>
        <w:jc w:val="both"/>
      </w:pPr>
    </w:p>
    <w:p w14:paraId="583EBDF2" w14:textId="77777777" w:rsidR="00124F15" w:rsidRDefault="00124F15" w:rsidP="00994930">
      <w:pPr>
        <w:pStyle w:val="ListParagraph"/>
        <w:numPr>
          <w:ilvl w:val="1"/>
          <w:numId w:val="24"/>
        </w:numPr>
        <w:spacing w:line="360" w:lineRule="auto"/>
        <w:jc w:val="both"/>
      </w:pPr>
      <w:r>
        <w:t>Collaboration and working productively with others is a very important aspect of your abilities. Co-workers, colleagues and bosses will always be there</w:t>
      </w:r>
    </w:p>
    <w:p w14:paraId="7A09D356" w14:textId="77777777" w:rsidR="00124F15" w:rsidRDefault="00124F15" w:rsidP="00994930">
      <w:pPr>
        <w:pStyle w:val="ListParagraph"/>
        <w:numPr>
          <w:ilvl w:val="0"/>
          <w:numId w:val="36"/>
        </w:numPr>
        <w:spacing w:line="360" w:lineRule="auto"/>
        <w:jc w:val="both"/>
      </w:pPr>
      <w:r>
        <w:t>Demonstrate a comprehensive understanding of development lifecycle</w:t>
      </w:r>
    </w:p>
    <w:p w14:paraId="65FD960E" w14:textId="77777777" w:rsidR="00124F15" w:rsidRDefault="00124F15" w:rsidP="00994930">
      <w:pPr>
        <w:pStyle w:val="ListParagraph"/>
        <w:numPr>
          <w:ilvl w:val="1"/>
          <w:numId w:val="24"/>
        </w:numPr>
        <w:spacing w:line="360" w:lineRule="auto"/>
        <w:jc w:val="both"/>
      </w:pPr>
      <w:r>
        <w:t>You need to know what a project entails, top to bottom, start to finish</w:t>
      </w:r>
    </w:p>
    <w:p w14:paraId="4C729531" w14:textId="77777777" w:rsidR="00124F15" w:rsidRDefault="00124F15" w:rsidP="001F3073">
      <w:pPr>
        <w:spacing w:line="360" w:lineRule="auto"/>
        <w:jc w:val="both"/>
      </w:pPr>
      <w:r>
        <w:t xml:space="preserve"> </w:t>
      </w:r>
    </w:p>
    <w:p w14:paraId="62D2472D" w14:textId="77777777" w:rsidR="00124F15" w:rsidRDefault="00124F15" w:rsidP="001F3073">
      <w:pPr>
        <w:spacing w:line="360" w:lineRule="auto"/>
        <w:jc w:val="both"/>
      </w:pPr>
      <w:r>
        <w:t>Your work should reflect on your ability to:</w:t>
      </w:r>
    </w:p>
    <w:p w14:paraId="3801630A" w14:textId="77777777" w:rsidR="00124F15" w:rsidRDefault="00124F15" w:rsidP="001F3073">
      <w:pPr>
        <w:spacing w:line="360" w:lineRule="auto"/>
        <w:jc w:val="both"/>
      </w:pPr>
    </w:p>
    <w:p w14:paraId="28413A5F" w14:textId="77777777" w:rsidR="00124F15" w:rsidRDefault="00124F15" w:rsidP="00994930">
      <w:pPr>
        <w:numPr>
          <w:ilvl w:val="1"/>
          <w:numId w:val="24"/>
        </w:numPr>
        <w:spacing w:line="360" w:lineRule="auto"/>
        <w:ind w:left="714" w:hanging="357"/>
        <w:jc w:val="both"/>
      </w:pPr>
      <w:r>
        <w:t>Take an idea, do background research, understand it thoroughly, and develop and demonstrate an application based on that idea</w:t>
      </w:r>
    </w:p>
    <w:p w14:paraId="696909C7" w14:textId="77777777" w:rsidR="00124F15" w:rsidRDefault="00124F15" w:rsidP="00994930">
      <w:pPr>
        <w:numPr>
          <w:ilvl w:val="1"/>
          <w:numId w:val="24"/>
        </w:numPr>
        <w:spacing w:line="360" w:lineRule="auto"/>
        <w:ind w:left="714" w:hanging="357"/>
        <w:jc w:val="both"/>
      </w:pPr>
      <w:r>
        <w:t xml:space="preserve">Describe your project in </w:t>
      </w:r>
      <w:proofErr w:type="spellStart"/>
      <w:r>
        <w:t>well structured</w:t>
      </w:r>
      <w:proofErr w:type="spellEnd"/>
      <w:r>
        <w:t xml:space="preserve"> and formatted documentation so that others can understand what you achieved</w:t>
      </w:r>
    </w:p>
    <w:p w14:paraId="7DA90B21" w14:textId="77777777" w:rsidR="00124F15" w:rsidRDefault="00124F15" w:rsidP="00994930">
      <w:pPr>
        <w:numPr>
          <w:ilvl w:val="1"/>
          <w:numId w:val="24"/>
        </w:numPr>
        <w:spacing w:line="360" w:lineRule="auto"/>
        <w:ind w:left="714" w:hanging="357"/>
        <w:jc w:val="both"/>
      </w:pPr>
      <w:r>
        <w:t>Demonstrate a working application, simulation results, etc.</w:t>
      </w:r>
    </w:p>
    <w:p w14:paraId="591CEA25" w14:textId="77777777" w:rsidR="00124F15" w:rsidRDefault="00124F15" w:rsidP="00994930">
      <w:pPr>
        <w:numPr>
          <w:ilvl w:val="1"/>
          <w:numId w:val="24"/>
        </w:numPr>
        <w:spacing w:line="360" w:lineRule="auto"/>
        <w:ind w:left="714" w:hanging="357"/>
        <w:jc w:val="both"/>
      </w:pPr>
      <w:r>
        <w:t>Discuss your project with faculty examiners, answering any questions put to you regarding your project</w:t>
      </w:r>
    </w:p>
    <w:p w14:paraId="454F82B4" w14:textId="77777777" w:rsidR="00124F15" w:rsidRDefault="00124F15" w:rsidP="00994930">
      <w:pPr>
        <w:numPr>
          <w:ilvl w:val="1"/>
          <w:numId w:val="24"/>
        </w:numPr>
        <w:spacing w:line="360" w:lineRule="auto"/>
        <w:ind w:left="714" w:hanging="357"/>
        <w:jc w:val="both"/>
      </w:pPr>
      <w:r>
        <w:t>Take something you have learned and push it further – to take it beyond the classroom</w:t>
      </w:r>
    </w:p>
    <w:p w14:paraId="1656177F" w14:textId="77777777" w:rsidR="00124F15" w:rsidRDefault="00124F15" w:rsidP="001F3073">
      <w:pPr>
        <w:spacing w:line="360" w:lineRule="auto"/>
        <w:jc w:val="both"/>
      </w:pPr>
    </w:p>
    <w:p w14:paraId="7FD03062" w14:textId="77777777" w:rsidR="00124F15" w:rsidRDefault="00124F15" w:rsidP="00C42479">
      <w:pPr>
        <w:spacing w:line="360" w:lineRule="auto"/>
        <w:jc w:val="both"/>
      </w:pPr>
      <w:r>
        <w:t>Your project should be critical and analytical. Your project and especially your documentation should be focused on not just “doing”, but explaining. Why are you doing this? What does it do? Why are you doing it this way? Why is it different? Why is it better? Why is it worse? Where are its strengths? Where are its weaknesses? Where is it going? Where is it not going? Notice that the word “how” has not yet been mentioned. How you complete your project is only one part of the whole. Equally important to the “</w:t>
      </w:r>
      <w:proofErr w:type="spellStart"/>
      <w:r>
        <w:t>hows</w:t>
      </w:r>
      <w:proofErr w:type="spellEnd"/>
      <w:r>
        <w:t xml:space="preserve">” are these “whys” – the decisions you made along the way and the results and impacts of those decisions.  </w:t>
      </w:r>
    </w:p>
    <w:p w14:paraId="70DD2A37" w14:textId="77777777" w:rsidR="00124F15" w:rsidRDefault="00124F15" w:rsidP="00C42479">
      <w:pPr>
        <w:spacing w:line="360" w:lineRule="auto"/>
        <w:jc w:val="both"/>
      </w:pPr>
    </w:p>
    <w:p w14:paraId="6FA981AE" w14:textId="77777777" w:rsidR="00124F15" w:rsidRDefault="00124F15" w:rsidP="00C42479">
      <w:pPr>
        <w:spacing w:line="360" w:lineRule="auto"/>
        <w:jc w:val="both"/>
      </w:pPr>
      <w:r>
        <w:t xml:space="preserve">The title page, as in this template, is </w:t>
      </w:r>
      <w:proofErr w:type="spellStart"/>
      <w:r>
        <w:t>centered</w:t>
      </w:r>
      <w:proofErr w:type="spellEnd"/>
      <w:r>
        <w:t xml:space="preserve"> and not numbered. All other front matter (Disclaimer, Table of Contents, Acknowledgements, Abstract, etc.) each start on their own page (except for lists of equations/figures/tables if they are short) and are numbered in lower case Roman numerals (</w:t>
      </w:r>
      <w:proofErr w:type="spellStart"/>
      <w:r>
        <w:t>i</w:t>
      </w:r>
      <w:proofErr w:type="spellEnd"/>
      <w:r>
        <w:t xml:space="preserve">, ii, iii, iv, v, vi, …). The Table of Contents should be automatically generated by MS Word or the word processing package you are using. The same goes for lists of equations/figures/tables. Do not forget to sign and date the Disclaimer of your final bound copy which you will turn in to the faculty. </w:t>
      </w:r>
    </w:p>
    <w:p w14:paraId="54E0DA3C" w14:textId="77777777" w:rsidR="00124F15" w:rsidRDefault="00124F15" w:rsidP="00C42479">
      <w:pPr>
        <w:spacing w:line="360" w:lineRule="auto"/>
        <w:jc w:val="both"/>
      </w:pPr>
    </w:p>
    <w:p w14:paraId="51210A89" w14:textId="77777777" w:rsidR="00124F15" w:rsidRDefault="00124F15" w:rsidP="00C42479">
      <w:pPr>
        <w:spacing w:line="360" w:lineRule="auto"/>
        <w:jc w:val="both"/>
      </w:pPr>
      <w:r>
        <w:t>Starting on the first page of Chapter 1, page numbering should start over (from 1) and count normally (1, 2, 3, etc.). Font should be 12 pt., fully justified, with 1.5 line spacing. Standard MS Word margins are used (as they are in this document). Consistency is the key to your documentation. All headings should have the same style, all margins should be the same, etc.</w:t>
      </w:r>
    </w:p>
    <w:p w14:paraId="7B9E0255" w14:textId="77777777" w:rsidR="00124F15" w:rsidRDefault="00124F15" w:rsidP="00C42479">
      <w:pPr>
        <w:spacing w:line="360" w:lineRule="auto"/>
        <w:jc w:val="both"/>
      </w:pPr>
    </w:p>
    <w:p w14:paraId="77CC6B8A" w14:textId="77777777" w:rsidR="00124F15" w:rsidRDefault="00124F15" w:rsidP="00FA2287">
      <w:pPr>
        <w:spacing w:line="360" w:lineRule="auto"/>
        <w:jc w:val="both"/>
      </w:pPr>
      <w:r>
        <w:t>The exact chapter layout of your documentation should be discussed with your supervisor and made to fit your project. A traditional layout would be the following:</w:t>
      </w:r>
    </w:p>
    <w:p w14:paraId="7846864A" w14:textId="77777777" w:rsidR="00124F15" w:rsidRDefault="00124F15" w:rsidP="001F3073">
      <w:pPr>
        <w:spacing w:line="360" w:lineRule="auto"/>
        <w:jc w:val="both"/>
      </w:pPr>
    </w:p>
    <w:p w14:paraId="449ABA25" w14:textId="77777777" w:rsidR="00124F15" w:rsidRDefault="00124F15" w:rsidP="009274EC">
      <w:pPr>
        <w:numPr>
          <w:ilvl w:val="0"/>
          <w:numId w:val="18"/>
        </w:numPr>
        <w:spacing w:line="360" w:lineRule="auto"/>
        <w:jc w:val="both"/>
      </w:pPr>
      <w:r>
        <w:t>I</w:t>
      </w:r>
      <w:r w:rsidRPr="009274EC">
        <w:t>ntroduction (</w:t>
      </w:r>
      <w:r w:rsidRPr="009274EC">
        <w:rPr>
          <w:i/>
          <w:iCs/>
        </w:rPr>
        <w:t>Page No 1 Starts here)</w:t>
      </w:r>
    </w:p>
    <w:p w14:paraId="7EE4019E" w14:textId="77777777" w:rsidR="00124F15" w:rsidRPr="009274EC" w:rsidRDefault="00124F15" w:rsidP="009274EC">
      <w:pPr>
        <w:numPr>
          <w:ilvl w:val="0"/>
          <w:numId w:val="18"/>
        </w:numPr>
        <w:spacing w:line="360" w:lineRule="auto"/>
        <w:jc w:val="both"/>
      </w:pPr>
      <w:r w:rsidRPr="009274EC">
        <w:t>Background</w:t>
      </w:r>
    </w:p>
    <w:p w14:paraId="0C1F04FC" w14:textId="77777777" w:rsidR="00124F15" w:rsidRPr="009274EC" w:rsidRDefault="00124F15" w:rsidP="009274EC">
      <w:pPr>
        <w:numPr>
          <w:ilvl w:val="1"/>
          <w:numId w:val="18"/>
        </w:numPr>
        <w:spacing w:line="360" w:lineRule="auto"/>
        <w:jc w:val="both"/>
      </w:pPr>
      <w:r w:rsidRPr="009274EC">
        <w:t>Literature Review</w:t>
      </w:r>
    </w:p>
    <w:p w14:paraId="1D0EF152" w14:textId="77777777" w:rsidR="00124F15" w:rsidRPr="009274EC" w:rsidRDefault="00124F15" w:rsidP="009274EC">
      <w:pPr>
        <w:numPr>
          <w:ilvl w:val="1"/>
          <w:numId w:val="18"/>
        </w:numPr>
        <w:spacing w:line="360" w:lineRule="auto"/>
        <w:jc w:val="both"/>
      </w:pPr>
      <w:r w:rsidRPr="009274EC">
        <w:t xml:space="preserve">Similar work </w:t>
      </w:r>
    </w:p>
    <w:p w14:paraId="614C8BFD" w14:textId="77777777" w:rsidR="00124F15" w:rsidRPr="009274EC" w:rsidRDefault="00124F15" w:rsidP="00F71013">
      <w:pPr>
        <w:numPr>
          <w:ilvl w:val="0"/>
          <w:numId w:val="18"/>
        </w:numPr>
        <w:spacing w:line="360" w:lineRule="auto"/>
        <w:jc w:val="both"/>
      </w:pPr>
      <w:r w:rsidRPr="009274EC">
        <w:t xml:space="preserve">Methodology </w:t>
      </w:r>
    </w:p>
    <w:p w14:paraId="50A34166" w14:textId="77777777" w:rsidR="00124F15" w:rsidRPr="009274EC" w:rsidRDefault="00124F15" w:rsidP="009274EC">
      <w:pPr>
        <w:numPr>
          <w:ilvl w:val="0"/>
          <w:numId w:val="18"/>
        </w:numPr>
        <w:spacing w:line="360" w:lineRule="auto"/>
        <w:jc w:val="both"/>
      </w:pPr>
      <w:r>
        <w:lastRenderedPageBreak/>
        <w:t>System Design and Specifications</w:t>
      </w:r>
      <w:r w:rsidRPr="009274EC">
        <w:t xml:space="preserve"> </w:t>
      </w:r>
    </w:p>
    <w:p w14:paraId="2210D3C0" w14:textId="77777777" w:rsidR="00124F15" w:rsidRPr="009274EC" w:rsidRDefault="00124F15" w:rsidP="009274EC">
      <w:pPr>
        <w:numPr>
          <w:ilvl w:val="0"/>
          <w:numId w:val="18"/>
        </w:numPr>
        <w:spacing w:line="360" w:lineRule="auto"/>
        <w:jc w:val="both"/>
      </w:pPr>
      <w:r>
        <w:t>Implementation</w:t>
      </w:r>
      <w:r w:rsidRPr="009274EC">
        <w:t xml:space="preserve"> </w:t>
      </w:r>
    </w:p>
    <w:p w14:paraId="7A984397" w14:textId="77777777" w:rsidR="00124F15" w:rsidRDefault="00124F15" w:rsidP="009274EC">
      <w:pPr>
        <w:numPr>
          <w:ilvl w:val="0"/>
          <w:numId w:val="18"/>
        </w:numPr>
        <w:spacing w:line="360" w:lineRule="auto"/>
        <w:jc w:val="both"/>
      </w:pPr>
      <w:r>
        <w:t>Testing and Evaluation</w:t>
      </w:r>
    </w:p>
    <w:p w14:paraId="3E65E5B3" w14:textId="77777777" w:rsidR="00124F15" w:rsidRDefault="00124F15" w:rsidP="009274EC">
      <w:pPr>
        <w:numPr>
          <w:ilvl w:val="0"/>
          <w:numId w:val="18"/>
        </w:numPr>
        <w:spacing w:line="360" w:lineRule="auto"/>
        <w:jc w:val="both"/>
      </w:pPr>
      <w:r>
        <w:t>Conclusions and Future Work</w:t>
      </w:r>
    </w:p>
    <w:p w14:paraId="6629E8F4" w14:textId="77777777" w:rsidR="00124F15" w:rsidRPr="009274EC" w:rsidRDefault="00124F15" w:rsidP="00F71013">
      <w:pPr>
        <w:spacing w:line="360" w:lineRule="auto"/>
        <w:ind w:left="360"/>
        <w:jc w:val="both"/>
      </w:pPr>
      <w:r>
        <w:t xml:space="preserve">(Un-numbered) </w:t>
      </w:r>
      <w:r w:rsidRPr="009274EC">
        <w:t xml:space="preserve">Bibliography </w:t>
      </w:r>
    </w:p>
    <w:p w14:paraId="70DACC2D" w14:textId="77777777" w:rsidR="00124F15" w:rsidRPr="00393664" w:rsidRDefault="00124F15" w:rsidP="00F71013">
      <w:pPr>
        <w:spacing w:line="360" w:lineRule="auto"/>
        <w:ind w:left="360"/>
        <w:jc w:val="both"/>
        <w:rPr>
          <w:lang w:val="en-US"/>
        </w:rPr>
      </w:pPr>
      <w:r>
        <w:t xml:space="preserve">(Un-numbered) </w:t>
      </w:r>
      <w:r w:rsidRPr="009274EC">
        <w:t>Appendices</w:t>
      </w:r>
    </w:p>
    <w:p w14:paraId="14D7DE00" w14:textId="77777777" w:rsidR="00124F15" w:rsidRDefault="00124F15" w:rsidP="00F71013">
      <w:pPr>
        <w:spacing w:line="360" w:lineRule="auto"/>
        <w:jc w:val="both"/>
      </w:pPr>
    </w:p>
    <w:p w14:paraId="386C5F05" w14:textId="77777777" w:rsidR="00124F15" w:rsidRDefault="00124F15" w:rsidP="00F71013">
      <w:pPr>
        <w:spacing w:line="360" w:lineRule="auto"/>
        <w:jc w:val="both"/>
        <w:rPr>
          <w:lang w:val="en-US"/>
        </w:rPr>
      </w:pPr>
      <w:r w:rsidRPr="009274EC">
        <w:t xml:space="preserve">From </w:t>
      </w:r>
      <w:r w:rsidRPr="00EE23B4">
        <w:rPr>
          <w:i/>
        </w:rPr>
        <w:t>Introduction through Conclusion and Future Work</w:t>
      </w:r>
      <w:r>
        <w:t xml:space="preserve"> should be between 40 and 50 pages. Lengths outside these limits need to be approved by your supervisor. The subsections of Chapters 3-6 will be specific to your project, and additional chapters may be necessary. You should discuss this further with your supervisor. Remember that the 40-50 page guideline does not include front matter, references, or appendices. </w:t>
      </w:r>
      <w:r>
        <w:rPr>
          <w:lang w:val="en-US"/>
        </w:rPr>
        <w:t>Chapters should always start on their own fresh page, never on a page where another chapter ends.</w:t>
      </w:r>
    </w:p>
    <w:p w14:paraId="3086256C" w14:textId="77777777" w:rsidR="00124F15" w:rsidRPr="009274EC" w:rsidRDefault="00124F15" w:rsidP="00404CDC">
      <w:pPr>
        <w:spacing w:line="360" w:lineRule="auto"/>
        <w:ind w:left="360"/>
        <w:jc w:val="both"/>
        <w:rPr>
          <w:lang w:val="en-US"/>
        </w:rPr>
      </w:pPr>
    </w:p>
    <w:p w14:paraId="25567B93" w14:textId="77777777" w:rsidR="00124F15" w:rsidRPr="00994930" w:rsidRDefault="00124F15" w:rsidP="00404CDC">
      <w:pPr>
        <w:rPr>
          <w:b/>
        </w:rPr>
      </w:pPr>
      <w:r w:rsidRPr="00994930">
        <w:rPr>
          <w:b/>
          <w:u w:val="single"/>
        </w:rPr>
        <w:t>Chapter Specific Material</w:t>
      </w:r>
      <w:r w:rsidRPr="00994930">
        <w:rPr>
          <w:b/>
        </w:rPr>
        <w:t>:</w:t>
      </w:r>
    </w:p>
    <w:p w14:paraId="01CF79FE" w14:textId="77777777" w:rsidR="00124F15" w:rsidRPr="00404CDC" w:rsidRDefault="00124F15" w:rsidP="00404CDC">
      <w:pPr>
        <w:rPr>
          <w:u w:val="single"/>
        </w:rPr>
      </w:pPr>
    </w:p>
    <w:p w14:paraId="0F87B29C" w14:textId="77777777" w:rsidR="00124F15" w:rsidRPr="00707F12" w:rsidRDefault="00124F15" w:rsidP="00FA2287">
      <w:pPr>
        <w:spacing w:line="360" w:lineRule="auto"/>
        <w:jc w:val="both"/>
      </w:pPr>
      <w:r>
        <w:t xml:space="preserve">This chapter is all about your project as a whole, not specifics. It is intended to give the reader a brief summary of the “what”, and the “why”, with a very high-level “how”. Technical details and procedures will be discussed in later chapters.  </w:t>
      </w:r>
    </w:p>
    <w:p w14:paraId="63DBBA07" w14:textId="77777777" w:rsidR="00124F15" w:rsidRPr="00707F12" w:rsidRDefault="00124F15" w:rsidP="00707F12"/>
    <w:p w14:paraId="7F7C8797" w14:textId="77777777" w:rsidR="00124F15" w:rsidRPr="009274EC" w:rsidRDefault="00124F15" w:rsidP="009274EC">
      <w:pPr>
        <w:pStyle w:val="Heading2"/>
        <w:rPr>
          <w:rFonts w:ascii="Times New Roman" w:hAnsi="Times New Roman"/>
          <w:i w:val="0"/>
          <w:iCs w:val="0"/>
          <w:sz w:val="26"/>
        </w:rPr>
      </w:pPr>
      <w:bookmarkStart w:id="19" w:name="_Toc297629422"/>
      <w:r>
        <w:rPr>
          <w:rFonts w:ascii="Times New Roman" w:hAnsi="Times New Roman"/>
          <w:i w:val="0"/>
          <w:iCs w:val="0"/>
          <w:sz w:val="26"/>
        </w:rPr>
        <w:t>1.1</w:t>
      </w:r>
      <w:r>
        <w:rPr>
          <w:rFonts w:ascii="Times New Roman" w:hAnsi="Times New Roman"/>
          <w:i w:val="0"/>
          <w:iCs w:val="0"/>
          <w:sz w:val="26"/>
        </w:rPr>
        <w:tab/>
      </w:r>
      <w:r w:rsidRPr="005E47C9">
        <w:rPr>
          <w:rFonts w:ascii="Times New Roman" w:hAnsi="Times New Roman"/>
          <w:i w:val="0"/>
          <w:iCs w:val="0"/>
          <w:sz w:val="26"/>
        </w:rPr>
        <w:t>“Your area”, (or specific field of expertise, problem name, etc.)</w:t>
      </w:r>
      <w:bookmarkEnd w:id="19"/>
    </w:p>
    <w:p w14:paraId="676A9F05" w14:textId="77777777" w:rsidR="00124F15" w:rsidRDefault="00124F15" w:rsidP="001F3073">
      <w:pPr>
        <w:spacing w:line="360" w:lineRule="auto"/>
      </w:pPr>
      <w:r>
        <w:tab/>
      </w:r>
    </w:p>
    <w:p w14:paraId="006363B4" w14:textId="77777777" w:rsidR="00124F15" w:rsidRPr="005E47C9" w:rsidRDefault="00124F15" w:rsidP="00E15CF2">
      <w:pPr>
        <w:spacing w:line="360" w:lineRule="auto"/>
        <w:jc w:val="both"/>
      </w:pPr>
      <w:r>
        <w:t xml:space="preserve">In this subsection you briefly state what your project is. A good rule of thumb is to </w:t>
      </w:r>
      <w:r w:rsidRPr="005E47C9">
        <w:t xml:space="preserve">use about 3-4 paragraphs, expanding on what the “what” part of your abstract. </w:t>
      </w:r>
    </w:p>
    <w:p w14:paraId="7FF49E8B" w14:textId="77777777" w:rsidR="00124F15" w:rsidRPr="005E47C9" w:rsidRDefault="00124F15" w:rsidP="00E15CF2">
      <w:pPr>
        <w:pStyle w:val="Heading2"/>
        <w:rPr>
          <w:rFonts w:ascii="Times New Roman" w:hAnsi="Times New Roman"/>
          <w:i w:val="0"/>
          <w:iCs w:val="0"/>
          <w:sz w:val="26"/>
        </w:rPr>
      </w:pPr>
      <w:bookmarkStart w:id="20" w:name="_Toc297629423"/>
      <w:r w:rsidRPr="005E47C9">
        <w:rPr>
          <w:rFonts w:ascii="Times New Roman" w:hAnsi="Times New Roman"/>
          <w:i w:val="0"/>
          <w:iCs w:val="0"/>
          <w:sz w:val="26"/>
        </w:rPr>
        <w:t>1.2</w:t>
      </w:r>
      <w:r w:rsidRPr="005E47C9">
        <w:rPr>
          <w:rFonts w:ascii="Times New Roman" w:hAnsi="Times New Roman"/>
          <w:i w:val="0"/>
          <w:iCs w:val="0"/>
          <w:sz w:val="26"/>
        </w:rPr>
        <w:tab/>
        <w:t>“Goals” (or something similar)</w:t>
      </w:r>
      <w:bookmarkEnd w:id="20"/>
    </w:p>
    <w:p w14:paraId="66733680" w14:textId="77777777" w:rsidR="00124F15" w:rsidRPr="005E47C9" w:rsidRDefault="00124F15" w:rsidP="001F3073">
      <w:pPr>
        <w:spacing w:line="360" w:lineRule="auto"/>
      </w:pPr>
    </w:p>
    <w:p w14:paraId="6CFECC66" w14:textId="77777777" w:rsidR="00124F15" w:rsidRPr="005E47C9" w:rsidRDefault="00124F15" w:rsidP="00E15CF2">
      <w:pPr>
        <w:spacing w:line="360" w:lineRule="auto"/>
        <w:jc w:val="both"/>
      </w:pPr>
      <w:r w:rsidRPr="005E47C9">
        <w:t xml:space="preserve">In this subsection you expand again on your abstract but explaining in more detail why you did this project, what you want to achieve, what your goals are, who will benefit from your work and why. </w:t>
      </w:r>
    </w:p>
    <w:p w14:paraId="05F46795" w14:textId="77777777" w:rsidR="00124F15" w:rsidRPr="005E47C9" w:rsidRDefault="00124F15" w:rsidP="00E15CF2">
      <w:pPr>
        <w:pStyle w:val="Heading2"/>
        <w:numPr>
          <w:ilvl w:val="1"/>
          <w:numId w:val="19"/>
        </w:numPr>
        <w:rPr>
          <w:rFonts w:ascii="Times New Roman" w:hAnsi="Times New Roman"/>
          <w:i w:val="0"/>
          <w:iCs w:val="0"/>
          <w:sz w:val="26"/>
        </w:rPr>
      </w:pPr>
      <w:bookmarkStart w:id="21" w:name="_Toc297629424"/>
      <w:r w:rsidRPr="005E47C9">
        <w:rPr>
          <w:rFonts w:ascii="Times New Roman" w:hAnsi="Times New Roman"/>
          <w:i w:val="0"/>
          <w:iCs w:val="0"/>
          <w:sz w:val="26"/>
        </w:rPr>
        <w:t>“Overview of Approach” (or something similar)</w:t>
      </w:r>
      <w:bookmarkEnd w:id="21"/>
    </w:p>
    <w:p w14:paraId="0C3682CB" w14:textId="77777777" w:rsidR="00124F15" w:rsidRDefault="00124F15" w:rsidP="00E15CF2"/>
    <w:p w14:paraId="22445A0C" w14:textId="77777777" w:rsidR="00124F15" w:rsidRPr="00E15CF2" w:rsidRDefault="00124F15" w:rsidP="00FA2287">
      <w:pPr>
        <w:spacing w:line="360" w:lineRule="auto"/>
        <w:jc w:val="both"/>
      </w:pPr>
      <w:r>
        <w:lastRenderedPageBreak/>
        <w:t xml:space="preserve">In this subsection you briefly describe </w:t>
      </w:r>
      <w:r w:rsidRPr="00E15CF2">
        <w:rPr>
          <w:u w:val="single"/>
        </w:rPr>
        <w:t>how</w:t>
      </w:r>
      <w:r>
        <w:t xml:space="preserve"> you achieved your goals and accomplished your work. This should be done at an abstract level at this point. You can name the technologies involved and why you chose them, etc., but the details are for later. </w:t>
      </w:r>
    </w:p>
    <w:p w14:paraId="333F4FF5" w14:textId="77777777" w:rsidR="00124F15" w:rsidRPr="005E47C9" w:rsidRDefault="00124F15" w:rsidP="00396342">
      <w:pPr>
        <w:pStyle w:val="Heading2"/>
        <w:numPr>
          <w:ilvl w:val="1"/>
          <w:numId w:val="19"/>
        </w:numPr>
        <w:rPr>
          <w:rFonts w:ascii="Times New Roman" w:hAnsi="Times New Roman"/>
          <w:i w:val="0"/>
          <w:iCs w:val="0"/>
          <w:sz w:val="26"/>
        </w:rPr>
      </w:pPr>
      <w:bookmarkStart w:id="22" w:name="_Toc297629425"/>
      <w:r w:rsidRPr="005E47C9">
        <w:rPr>
          <w:rFonts w:ascii="Times New Roman" w:hAnsi="Times New Roman"/>
          <w:i w:val="0"/>
          <w:iCs w:val="0"/>
          <w:sz w:val="26"/>
        </w:rPr>
        <w:t>“Document Structure”, “Document Layout” (or something similar)</w:t>
      </w:r>
      <w:bookmarkEnd w:id="22"/>
      <w:r w:rsidRPr="005E47C9">
        <w:rPr>
          <w:rFonts w:ascii="Times New Roman" w:hAnsi="Times New Roman"/>
          <w:i w:val="0"/>
          <w:iCs w:val="0"/>
          <w:sz w:val="26"/>
        </w:rPr>
        <w:t xml:space="preserve"> </w:t>
      </w:r>
    </w:p>
    <w:p w14:paraId="1EEB3C6D" w14:textId="77777777" w:rsidR="00124F15" w:rsidRPr="005E47C9" w:rsidRDefault="00124F15" w:rsidP="00396342">
      <w:pPr>
        <w:spacing w:line="360" w:lineRule="auto"/>
        <w:ind w:left="720"/>
        <w:jc w:val="both"/>
      </w:pPr>
    </w:p>
    <w:p w14:paraId="4179F3F2" w14:textId="77777777" w:rsidR="00124F15" w:rsidRDefault="00124F15" w:rsidP="00FA2287">
      <w:pPr>
        <w:spacing w:line="360" w:lineRule="auto"/>
        <w:jc w:val="both"/>
      </w:pPr>
      <w:r w:rsidRPr="005E47C9">
        <w:t>In this subsection (the last of Chapter 1) you</w:t>
      </w:r>
      <w:r>
        <w:t xml:space="preserve"> describe your </w:t>
      </w:r>
      <w:r w:rsidRPr="00396342">
        <w:rPr>
          <w:u w:val="single"/>
        </w:rPr>
        <w:t>document layout</w:t>
      </w:r>
      <w:r>
        <w:t xml:space="preserve">. It should read similar to the following: </w:t>
      </w:r>
    </w:p>
    <w:p w14:paraId="7E90564A" w14:textId="77777777" w:rsidR="00124F15" w:rsidRDefault="00124F15" w:rsidP="00FA2287">
      <w:pPr>
        <w:spacing w:line="360" w:lineRule="auto"/>
        <w:jc w:val="both"/>
      </w:pPr>
    </w:p>
    <w:p w14:paraId="024B4AC0" w14:textId="77777777" w:rsidR="00124F15" w:rsidRDefault="00124F15" w:rsidP="00FA2287">
      <w:pPr>
        <w:spacing w:line="360" w:lineRule="auto"/>
        <w:jc w:val="both"/>
      </w:pPr>
      <w:r>
        <w:t xml:space="preserve">“The rest of this document is as follows. Chapter Two provides a literature review of the area of </w:t>
      </w:r>
      <w:r w:rsidRPr="005E47C9">
        <w:t>&lt;your topic area&gt;</w:t>
      </w:r>
      <w:r>
        <w:t xml:space="preserve"> and the sources consulted in accomplishing my project, in addition to related work. Chapter Three describes the methodology and high–level design of my project structure. In Chapter Four, I discuss the system design, and requirements/specifications including any hardware and software used. Chapter Five provides the implementation details of my </w:t>
      </w:r>
      <w:r w:rsidRPr="005E47C9">
        <w:t>project/system/etc</w:t>
      </w:r>
      <w:r>
        <w:t xml:space="preserve">. In Chapter Six, details of the working prototype of my </w:t>
      </w:r>
      <w:r w:rsidRPr="005E47C9">
        <w:t>project/system/etc</w:t>
      </w:r>
      <w:r>
        <w:t xml:space="preserve"> are provided, including my testing and evaluation technique. I also discuss results including any revisions to the overall design and implementation that were deemed necessary. Finally, Chapter Seven presents conclusions and future work.”</w:t>
      </w:r>
    </w:p>
    <w:p w14:paraId="1D7F5097" w14:textId="77777777" w:rsidR="00124F15" w:rsidRDefault="00124F15" w:rsidP="00396342">
      <w:pPr>
        <w:spacing w:line="360" w:lineRule="auto"/>
        <w:ind w:left="720"/>
        <w:jc w:val="both"/>
      </w:pPr>
    </w:p>
    <w:p w14:paraId="3843641C" w14:textId="77777777" w:rsidR="00124F15" w:rsidRDefault="00124F15" w:rsidP="00396342">
      <w:pPr>
        <w:spacing w:line="360" w:lineRule="auto"/>
        <w:ind w:left="720"/>
        <w:jc w:val="both"/>
      </w:pPr>
    </w:p>
    <w:p w14:paraId="0C6459F2" w14:textId="77777777" w:rsidR="00124F15" w:rsidRDefault="00124F15" w:rsidP="00396342">
      <w:pPr>
        <w:spacing w:line="360" w:lineRule="auto"/>
        <w:ind w:left="720"/>
        <w:jc w:val="both"/>
      </w:pPr>
    </w:p>
    <w:p w14:paraId="00DB4F3E" w14:textId="77777777" w:rsidR="00124F15" w:rsidRDefault="00124F15" w:rsidP="00396342">
      <w:pPr>
        <w:spacing w:line="360" w:lineRule="auto"/>
        <w:ind w:left="720"/>
        <w:jc w:val="both"/>
      </w:pPr>
    </w:p>
    <w:p w14:paraId="787BA515" w14:textId="77777777" w:rsidR="00124F15" w:rsidRDefault="00124F15" w:rsidP="00396342">
      <w:pPr>
        <w:spacing w:line="360" w:lineRule="auto"/>
        <w:ind w:left="720"/>
        <w:jc w:val="both"/>
      </w:pPr>
    </w:p>
    <w:p w14:paraId="3A79133D" w14:textId="77777777" w:rsidR="00124F15" w:rsidRDefault="00124F15" w:rsidP="00396342">
      <w:pPr>
        <w:spacing w:line="360" w:lineRule="auto"/>
        <w:ind w:left="720"/>
        <w:jc w:val="both"/>
      </w:pPr>
    </w:p>
    <w:p w14:paraId="51E3CCDF" w14:textId="77777777" w:rsidR="00124F15" w:rsidRDefault="00124F15" w:rsidP="00396342">
      <w:pPr>
        <w:spacing w:line="360" w:lineRule="auto"/>
        <w:ind w:left="720"/>
        <w:jc w:val="both"/>
      </w:pPr>
    </w:p>
    <w:p w14:paraId="2B376C51" w14:textId="77777777" w:rsidR="00124F15" w:rsidRDefault="00124F15" w:rsidP="00396342">
      <w:pPr>
        <w:spacing w:line="360" w:lineRule="auto"/>
        <w:ind w:left="720"/>
        <w:jc w:val="both"/>
      </w:pPr>
    </w:p>
    <w:p w14:paraId="08432916" w14:textId="77777777" w:rsidR="00124F15" w:rsidRDefault="00124F15" w:rsidP="00396342">
      <w:pPr>
        <w:spacing w:line="360" w:lineRule="auto"/>
        <w:ind w:left="720"/>
        <w:jc w:val="both"/>
      </w:pPr>
    </w:p>
    <w:p w14:paraId="138BD350" w14:textId="77777777" w:rsidR="00124F15" w:rsidRDefault="00124F15" w:rsidP="00396342">
      <w:pPr>
        <w:spacing w:line="360" w:lineRule="auto"/>
        <w:ind w:left="720"/>
        <w:jc w:val="both"/>
      </w:pPr>
    </w:p>
    <w:p w14:paraId="76365EE1" w14:textId="77777777" w:rsidR="00124F15" w:rsidRDefault="00124F15" w:rsidP="00396342">
      <w:pPr>
        <w:spacing w:line="360" w:lineRule="auto"/>
        <w:ind w:left="720"/>
        <w:jc w:val="both"/>
      </w:pPr>
    </w:p>
    <w:p w14:paraId="1EE2CE22" w14:textId="77777777" w:rsidR="00124F15" w:rsidRDefault="00124F15" w:rsidP="00396342">
      <w:pPr>
        <w:spacing w:line="360" w:lineRule="auto"/>
        <w:ind w:left="720"/>
        <w:jc w:val="both"/>
      </w:pPr>
    </w:p>
    <w:p w14:paraId="7E0AB382" w14:textId="77777777" w:rsidR="00124F15" w:rsidRDefault="00124F15" w:rsidP="00396342">
      <w:pPr>
        <w:spacing w:line="360" w:lineRule="auto"/>
        <w:ind w:left="720"/>
        <w:jc w:val="both"/>
      </w:pPr>
    </w:p>
    <w:p w14:paraId="7B95752A" w14:textId="77777777" w:rsidR="00124F15" w:rsidRPr="00F962ED" w:rsidRDefault="00124F15" w:rsidP="00396342">
      <w:pPr>
        <w:pStyle w:val="Heading1"/>
        <w:pBdr>
          <w:bottom w:val="single" w:sz="6" w:space="1" w:color="auto"/>
        </w:pBdr>
        <w:rPr>
          <w:rFonts w:ascii="Times New Roman" w:hAnsi="Times New Roman"/>
          <w:sz w:val="36"/>
          <w:szCs w:val="36"/>
        </w:rPr>
      </w:pPr>
      <w:bookmarkStart w:id="23" w:name="_Toc297629426"/>
      <w:r w:rsidRPr="00F962ED">
        <w:rPr>
          <w:rFonts w:ascii="Times New Roman" w:hAnsi="Times New Roman"/>
          <w:sz w:val="36"/>
          <w:szCs w:val="36"/>
        </w:rPr>
        <w:lastRenderedPageBreak/>
        <w:t>Chapter 2</w:t>
      </w:r>
      <w:r>
        <w:rPr>
          <w:rFonts w:ascii="Times New Roman" w:hAnsi="Times New Roman"/>
          <w:sz w:val="36"/>
          <w:szCs w:val="36"/>
        </w:rPr>
        <w:t>.</w:t>
      </w:r>
      <w:r w:rsidRPr="00F962ED">
        <w:rPr>
          <w:rFonts w:ascii="Times New Roman" w:hAnsi="Times New Roman"/>
          <w:sz w:val="36"/>
          <w:szCs w:val="36"/>
        </w:rPr>
        <w:t xml:space="preserve">  Background</w:t>
      </w:r>
      <w:bookmarkEnd w:id="23"/>
    </w:p>
    <w:p w14:paraId="2FBCBEAD" w14:textId="77777777" w:rsidR="00124F15" w:rsidRDefault="00124F15" w:rsidP="00396342"/>
    <w:p w14:paraId="76EBB468" w14:textId="77777777" w:rsidR="00124F15" w:rsidRDefault="00124F15" w:rsidP="00396342">
      <w:pPr>
        <w:rPr>
          <w:b/>
          <w:u w:val="single"/>
        </w:rPr>
      </w:pPr>
    </w:p>
    <w:p w14:paraId="4B74F783" w14:textId="77777777" w:rsidR="00124F15" w:rsidRPr="00994930" w:rsidRDefault="00124F15" w:rsidP="00396342">
      <w:pPr>
        <w:rPr>
          <w:b/>
          <w:u w:val="single"/>
        </w:rPr>
      </w:pPr>
      <w:r w:rsidRPr="00994930">
        <w:rPr>
          <w:b/>
          <w:u w:val="single"/>
        </w:rPr>
        <w:t>Chapter Specific Material</w:t>
      </w:r>
      <w:r w:rsidRPr="00994930">
        <w:rPr>
          <w:b/>
        </w:rPr>
        <w:t>:</w:t>
      </w:r>
    </w:p>
    <w:p w14:paraId="61482EA2" w14:textId="77777777" w:rsidR="00124F15" w:rsidRDefault="00124F15" w:rsidP="00396342"/>
    <w:p w14:paraId="2931F916" w14:textId="77777777" w:rsidR="00124F15" w:rsidRDefault="00124F15" w:rsidP="004608D5">
      <w:pPr>
        <w:spacing w:line="360" w:lineRule="auto"/>
        <w:jc w:val="both"/>
      </w:pPr>
      <w:r>
        <w:t>This chapter will acquaint the reader to the existing literature in your project area and to related work that has been done. This chapter should contain about 50% of your references.</w:t>
      </w:r>
    </w:p>
    <w:p w14:paraId="7D2D7A9C" w14:textId="77777777" w:rsidR="00124F15" w:rsidRDefault="00124F15" w:rsidP="00396342"/>
    <w:p w14:paraId="54C5A6A9" w14:textId="77777777" w:rsidR="00124F15" w:rsidRDefault="00124F15" w:rsidP="00DB0520">
      <w:pPr>
        <w:pStyle w:val="Heading2"/>
        <w:rPr>
          <w:rFonts w:ascii="Times New Roman" w:hAnsi="Times New Roman"/>
          <w:i w:val="0"/>
          <w:iCs w:val="0"/>
          <w:color w:val="FF9900"/>
          <w:sz w:val="26"/>
        </w:rPr>
      </w:pPr>
      <w:bookmarkStart w:id="24" w:name="_Toc297629427"/>
      <w:r w:rsidRPr="00A6110B">
        <w:rPr>
          <w:rFonts w:ascii="Times New Roman" w:hAnsi="Times New Roman"/>
          <w:i w:val="0"/>
          <w:iCs w:val="0"/>
          <w:sz w:val="26"/>
        </w:rPr>
        <w:t>2.1</w:t>
      </w:r>
      <w:r w:rsidRPr="00A6110B">
        <w:rPr>
          <w:rFonts w:ascii="Times New Roman" w:hAnsi="Times New Roman"/>
          <w:i w:val="0"/>
          <w:iCs w:val="0"/>
          <w:sz w:val="26"/>
        </w:rPr>
        <w:tab/>
      </w:r>
      <w:r w:rsidRPr="00994930">
        <w:rPr>
          <w:rFonts w:ascii="Times New Roman" w:hAnsi="Times New Roman"/>
          <w:i w:val="0"/>
          <w:iCs w:val="0"/>
          <w:sz w:val="26"/>
        </w:rPr>
        <w:t>Literature Review</w:t>
      </w:r>
      <w:bookmarkEnd w:id="24"/>
    </w:p>
    <w:p w14:paraId="3D978221" w14:textId="77777777" w:rsidR="00124F15" w:rsidRDefault="00124F15" w:rsidP="00396342"/>
    <w:p w14:paraId="7867F291" w14:textId="77777777" w:rsidR="00124F15" w:rsidRDefault="00124F15" w:rsidP="00117136">
      <w:pPr>
        <w:spacing w:line="360" w:lineRule="auto"/>
        <w:jc w:val="both"/>
      </w:pPr>
      <w:r>
        <w:t xml:space="preserve">In this section you present the findings of a review of up-to-the-date literature on your project </w:t>
      </w:r>
      <w:r w:rsidRPr="00DB0520">
        <w:rPr>
          <w:i/>
        </w:rPr>
        <w:t>topic area and related areas</w:t>
      </w:r>
      <w:r>
        <w:t xml:space="preserve">. This chapter will have many references to some (preferably all) of several of the following: scholarly journals, conference proceedings, books (text books or expert volumes), whitepapers / technical reports, software (including software </w:t>
      </w:r>
      <w:r w:rsidRPr="006A2C8E">
        <w:t>documentation), etc.</w:t>
      </w:r>
    </w:p>
    <w:p w14:paraId="46D1A8ED" w14:textId="77777777" w:rsidR="00124F15" w:rsidRDefault="00124F15" w:rsidP="004608D5">
      <w:pPr>
        <w:spacing w:line="360" w:lineRule="auto"/>
        <w:jc w:val="both"/>
      </w:pPr>
    </w:p>
    <w:p w14:paraId="744A5680" w14:textId="77777777" w:rsidR="00124F15" w:rsidRDefault="00124F15" w:rsidP="004608D5">
      <w:pPr>
        <w:spacing w:line="360" w:lineRule="auto"/>
        <w:jc w:val="both"/>
      </w:pPr>
      <w:r>
        <w:t>For example, if your project was on parallel computing, you may refer to some of the following:</w:t>
      </w:r>
    </w:p>
    <w:p w14:paraId="62E55480" w14:textId="77777777" w:rsidR="00124F15" w:rsidRDefault="00124F15" w:rsidP="004608D5">
      <w:pPr>
        <w:spacing w:line="360" w:lineRule="auto"/>
        <w:jc w:val="both"/>
      </w:pPr>
    </w:p>
    <w:p w14:paraId="12E790D6" w14:textId="77777777" w:rsidR="00124F15" w:rsidRDefault="00124F15" w:rsidP="00994930">
      <w:pPr>
        <w:numPr>
          <w:ilvl w:val="0"/>
          <w:numId w:val="20"/>
        </w:numPr>
        <w:jc w:val="both"/>
      </w:pPr>
      <w:r>
        <w:t>Scholarly Journals</w:t>
      </w:r>
    </w:p>
    <w:p w14:paraId="58AC2F84" w14:textId="77777777" w:rsidR="00124F15" w:rsidRDefault="00124F15" w:rsidP="00994930">
      <w:pPr>
        <w:numPr>
          <w:ilvl w:val="1"/>
          <w:numId w:val="20"/>
        </w:numPr>
        <w:jc w:val="both"/>
      </w:pPr>
      <w:r>
        <w:t>IEEE Transactions on Parallel and Distributed Systems (IEEE)</w:t>
      </w:r>
    </w:p>
    <w:p w14:paraId="60A7C99F" w14:textId="77777777" w:rsidR="00124F15" w:rsidRDefault="00124F15" w:rsidP="00994930">
      <w:pPr>
        <w:numPr>
          <w:ilvl w:val="1"/>
          <w:numId w:val="20"/>
        </w:numPr>
        <w:jc w:val="both"/>
      </w:pPr>
      <w:r>
        <w:t>Journal of Parallel and Distributed Computing (Elsevier)</w:t>
      </w:r>
    </w:p>
    <w:p w14:paraId="1FEEBD78" w14:textId="77777777" w:rsidR="00124F15" w:rsidRDefault="00124F15" w:rsidP="00994930">
      <w:pPr>
        <w:numPr>
          <w:ilvl w:val="1"/>
          <w:numId w:val="20"/>
        </w:numPr>
        <w:jc w:val="both"/>
      </w:pPr>
      <w:r>
        <w:t>International Journal of Parallel Programming (Springer)</w:t>
      </w:r>
    </w:p>
    <w:p w14:paraId="24E75CDE" w14:textId="77777777" w:rsidR="00124F15" w:rsidRDefault="00124F15" w:rsidP="00994930">
      <w:pPr>
        <w:numPr>
          <w:ilvl w:val="0"/>
          <w:numId w:val="20"/>
        </w:numPr>
        <w:jc w:val="both"/>
      </w:pPr>
      <w:r>
        <w:t>Conference Proceedings</w:t>
      </w:r>
    </w:p>
    <w:p w14:paraId="5AE273EF" w14:textId="77777777" w:rsidR="00124F15" w:rsidRDefault="00124F15" w:rsidP="00994930">
      <w:pPr>
        <w:numPr>
          <w:ilvl w:val="1"/>
          <w:numId w:val="20"/>
        </w:numPr>
        <w:jc w:val="both"/>
      </w:pPr>
      <w:r>
        <w:t>(Similar publishers to Scholarly Journals, above)</w:t>
      </w:r>
    </w:p>
    <w:p w14:paraId="3C867602" w14:textId="77777777" w:rsidR="00124F15" w:rsidRDefault="00124F15" w:rsidP="00994930">
      <w:pPr>
        <w:numPr>
          <w:ilvl w:val="0"/>
          <w:numId w:val="20"/>
        </w:numPr>
        <w:jc w:val="both"/>
      </w:pPr>
      <w:r>
        <w:t xml:space="preserve">Books </w:t>
      </w:r>
    </w:p>
    <w:p w14:paraId="0D6A10EF" w14:textId="77777777" w:rsidR="00124F15" w:rsidRDefault="00124F15" w:rsidP="00994930">
      <w:pPr>
        <w:numPr>
          <w:ilvl w:val="1"/>
          <w:numId w:val="20"/>
        </w:numPr>
        <w:jc w:val="both"/>
      </w:pPr>
      <w:r>
        <w:t xml:space="preserve">University-level texts </w:t>
      </w:r>
    </w:p>
    <w:p w14:paraId="39184B02" w14:textId="77777777" w:rsidR="00124F15" w:rsidRDefault="00124F15" w:rsidP="00994930">
      <w:pPr>
        <w:numPr>
          <w:ilvl w:val="1"/>
          <w:numId w:val="20"/>
        </w:numPr>
        <w:jc w:val="both"/>
      </w:pPr>
      <w:r>
        <w:t>Other expert volumes</w:t>
      </w:r>
    </w:p>
    <w:p w14:paraId="74026FAE" w14:textId="77777777" w:rsidR="00124F15" w:rsidRDefault="00124F15" w:rsidP="00994930">
      <w:pPr>
        <w:numPr>
          <w:ilvl w:val="0"/>
          <w:numId w:val="20"/>
        </w:numPr>
        <w:jc w:val="both"/>
      </w:pPr>
      <w:r>
        <w:t>Software Documentation</w:t>
      </w:r>
    </w:p>
    <w:p w14:paraId="1C834BE4" w14:textId="77777777" w:rsidR="00124F15" w:rsidRDefault="00124F15" w:rsidP="00994930">
      <w:pPr>
        <w:numPr>
          <w:ilvl w:val="1"/>
          <w:numId w:val="20"/>
        </w:numPr>
        <w:jc w:val="both"/>
      </w:pPr>
      <w:r>
        <w:t>Product, Company, Version, Authors, etc</w:t>
      </w:r>
    </w:p>
    <w:p w14:paraId="74033008" w14:textId="77777777" w:rsidR="00124F15" w:rsidRDefault="00124F15" w:rsidP="00994930">
      <w:pPr>
        <w:numPr>
          <w:ilvl w:val="1"/>
          <w:numId w:val="20"/>
        </w:numPr>
        <w:jc w:val="both"/>
      </w:pPr>
      <w:r>
        <w:t xml:space="preserve">Only up-to-date, </w:t>
      </w:r>
      <w:r>
        <w:rPr>
          <w:u w:val="single"/>
        </w:rPr>
        <w:t xml:space="preserve">official </w:t>
      </w:r>
      <w:r>
        <w:t>documentation</w:t>
      </w:r>
    </w:p>
    <w:p w14:paraId="3956AAAD" w14:textId="77777777" w:rsidR="00124F15" w:rsidRDefault="00124F15" w:rsidP="00994930">
      <w:pPr>
        <w:numPr>
          <w:ilvl w:val="0"/>
          <w:numId w:val="20"/>
        </w:numPr>
        <w:jc w:val="both"/>
      </w:pPr>
      <w:r>
        <w:t>Online Material</w:t>
      </w:r>
    </w:p>
    <w:p w14:paraId="4CDE8DC8" w14:textId="77777777" w:rsidR="00124F15" w:rsidRPr="00154833" w:rsidRDefault="00124F15" w:rsidP="00994930">
      <w:pPr>
        <w:numPr>
          <w:ilvl w:val="1"/>
          <w:numId w:val="20"/>
        </w:numPr>
        <w:jc w:val="both"/>
      </w:pPr>
      <w:r>
        <w:rPr>
          <w:u w:val="single"/>
        </w:rPr>
        <w:t xml:space="preserve">Only </w:t>
      </w:r>
      <w:r>
        <w:rPr>
          <w:i/>
          <w:u w:val="single"/>
        </w:rPr>
        <w:t xml:space="preserve">terminal references, </w:t>
      </w:r>
      <w:r w:rsidRPr="005E47C9">
        <w:rPr>
          <w:u w:val="single"/>
        </w:rPr>
        <w:t>from</w:t>
      </w:r>
      <w:r>
        <w:rPr>
          <w:u w:val="single"/>
        </w:rPr>
        <w:t xml:space="preserve"> official/reputable sources</w:t>
      </w:r>
    </w:p>
    <w:p w14:paraId="10F210D2" w14:textId="77777777" w:rsidR="00124F15" w:rsidRPr="00154833" w:rsidRDefault="00124F15" w:rsidP="00994930">
      <w:pPr>
        <w:numPr>
          <w:ilvl w:val="1"/>
          <w:numId w:val="20"/>
        </w:numPr>
        <w:jc w:val="both"/>
      </w:pPr>
      <w:r>
        <w:rPr>
          <w:u w:val="single"/>
        </w:rPr>
        <w:t>No Wikipedia, random/unknown/un-reputable sites</w:t>
      </w:r>
    </w:p>
    <w:p w14:paraId="317BEFA1" w14:textId="77777777" w:rsidR="00124F15" w:rsidRPr="00396342" w:rsidRDefault="00124F15" w:rsidP="00994930">
      <w:pPr>
        <w:numPr>
          <w:ilvl w:val="1"/>
          <w:numId w:val="20"/>
        </w:numPr>
        <w:jc w:val="both"/>
      </w:pPr>
      <w:r>
        <w:rPr>
          <w:u w:val="single"/>
        </w:rPr>
        <w:t>Treated as endnotes, not a reference (more later)</w:t>
      </w:r>
    </w:p>
    <w:p w14:paraId="7AA4B4D3" w14:textId="77777777" w:rsidR="00124F15" w:rsidRDefault="00124F15" w:rsidP="00E301AA">
      <w:pPr>
        <w:spacing w:line="360" w:lineRule="auto"/>
      </w:pPr>
    </w:p>
    <w:p w14:paraId="1BB9EB7B" w14:textId="77777777" w:rsidR="00124F15" w:rsidRDefault="00124F15" w:rsidP="00E301AA">
      <w:pPr>
        <w:pStyle w:val="Heading2"/>
        <w:rPr>
          <w:rFonts w:ascii="Times New Roman" w:hAnsi="Times New Roman"/>
          <w:i w:val="0"/>
          <w:iCs w:val="0"/>
          <w:sz w:val="26"/>
        </w:rPr>
      </w:pPr>
    </w:p>
    <w:p w14:paraId="468B85A8" w14:textId="77777777" w:rsidR="00124F15" w:rsidRDefault="00124F15" w:rsidP="00E301AA">
      <w:pPr>
        <w:pStyle w:val="Heading2"/>
        <w:rPr>
          <w:rFonts w:ascii="Times New Roman" w:hAnsi="Times New Roman"/>
          <w:i w:val="0"/>
          <w:iCs w:val="0"/>
          <w:color w:val="FF9900"/>
          <w:sz w:val="26"/>
        </w:rPr>
      </w:pPr>
      <w:bookmarkStart w:id="25" w:name="_Toc297629428"/>
      <w:r>
        <w:rPr>
          <w:rFonts w:ascii="Times New Roman" w:hAnsi="Times New Roman"/>
          <w:i w:val="0"/>
          <w:iCs w:val="0"/>
          <w:sz w:val="26"/>
        </w:rPr>
        <w:t>2.2</w:t>
      </w:r>
      <w:r w:rsidRPr="00A6110B">
        <w:rPr>
          <w:rFonts w:ascii="Times New Roman" w:hAnsi="Times New Roman"/>
          <w:i w:val="0"/>
          <w:iCs w:val="0"/>
          <w:sz w:val="26"/>
        </w:rPr>
        <w:tab/>
      </w:r>
      <w:r w:rsidRPr="00994930">
        <w:rPr>
          <w:rFonts w:ascii="Times New Roman" w:hAnsi="Times New Roman"/>
          <w:i w:val="0"/>
          <w:iCs w:val="0"/>
          <w:sz w:val="26"/>
        </w:rPr>
        <w:t>Related Work</w:t>
      </w:r>
      <w:bookmarkEnd w:id="25"/>
    </w:p>
    <w:p w14:paraId="71934BCE" w14:textId="77777777" w:rsidR="00124F15" w:rsidRDefault="00124F15" w:rsidP="00E301AA"/>
    <w:p w14:paraId="3AD00C81" w14:textId="77777777" w:rsidR="00124F15" w:rsidRPr="00A6110B" w:rsidRDefault="00124F15" w:rsidP="004608D5">
      <w:pPr>
        <w:spacing w:line="360" w:lineRule="auto"/>
        <w:jc w:val="both"/>
        <w:rPr>
          <w:b/>
        </w:rPr>
      </w:pPr>
      <w:r>
        <w:t xml:space="preserve">In this section you present the findings of a review of </w:t>
      </w:r>
      <w:r>
        <w:rPr>
          <w:i/>
        </w:rPr>
        <w:t>specific works closely related to your project.</w:t>
      </w:r>
      <w:r>
        <w:t xml:space="preserve"> You should discuss the similarities and differences between your project and others like it that have been done before. A pointed and convincing argument should be presented as to </w:t>
      </w:r>
      <w:r w:rsidRPr="00A6110B">
        <w:rPr>
          <w:i/>
        </w:rPr>
        <w:t>why</w:t>
      </w:r>
      <w:r>
        <w:t xml:space="preserve"> your approach/technique/etc. is an improvement/extension/etc upon previous work. You do not need to go into the specific details on </w:t>
      </w:r>
      <w:r>
        <w:rPr>
          <w:i/>
        </w:rPr>
        <w:t>how</w:t>
      </w:r>
      <w:r>
        <w:t xml:space="preserve"> this is achieved here. This will be explained throughout the coming chapters. For now your job is to bring your reader up-to-speed with the current state-of-the-art, how your project fits into that, and why yours is better!</w:t>
      </w:r>
    </w:p>
    <w:p w14:paraId="5A7C95A4" w14:textId="77777777" w:rsidR="00124F15" w:rsidRPr="001F3073" w:rsidRDefault="00124F15" w:rsidP="00E301AA">
      <w:pPr>
        <w:spacing w:line="360" w:lineRule="auto"/>
      </w:pPr>
      <w:r>
        <w:tab/>
      </w:r>
    </w:p>
    <w:p w14:paraId="78859A2E" w14:textId="77777777" w:rsidR="00124F15" w:rsidRPr="00994930" w:rsidRDefault="00124F15" w:rsidP="001F3073">
      <w:pPr>
        <w:spacing w:line="360" w:lineRule="auto"/>
        <w:rPr>
          <w:b/>
        </w:rPr>
      </w:pPr>
      <w:r w:rsidRPr="00994930">
        <w:rPr>
          <w:b/>
          <w:u w:val="single"/>
        </w:rPr>
        <w:t>General Material</w:t>
      </w:r>
      <w:r w:rsidRPr="00994930">
        <w:rPr>
          <w:b/>
        </w:rPr>
        <w:t>:</w:t>
      </w:r>
    </w:p>
    <w:p w14:paraId="3878BC3D" w14:textId="77777777" w:rsidR="00124F15" w:rsidRDefault="00124F15" w:rsidP="001F3073">
      <w:pPr>
        <w:spacing w:line="360" w:lineRule="auto"/>
      </w:pPr>
    </w:p>
    <w:p w14:paraId="0ADA4ECC" w14:textId="77777777" w:rsidR="00124F15" w:rsidRPr="00E301AA" w:rsidRDefault="00124F15" w:rsidP="004608D5">
      <w:pPr>
        <w:spacing w:line="360" w:lineRule="auto"/>
        <w:jc w:val="both"/>
      </w:pPr>
      <w:r>
        <w:t xml:space="preserve">References are a very important part of your work and must be done carefully and correctly. References are how readers of your work will connect and relate your work to the work of others and your topic area in general. Without proper referencing your documentation would only be a description of work, not a piece of work on its own, that is related to your field. </w:t>
      </w:r>
    </w:p>
    <w:p w14:paraId="740DAB64" w14:textId="77777777" w:rsidR="00124F15" w:rsidRDefault="00124F15" w:rsidP="001F3073">
      <w:pPr>
        <w:spacing w:line="360" w:lineRule="auto"/>
      </w:pPr>
    </w:p>
    <w:p w14:paraId="4B751FE0" w14:textId="77777777" w:rsidR="00124F15" w:rsidRPr="00994930" w:rsidRDefault="00124F15" w:rsidP="007D3CD4">
      <w:pPr>
        <w:rPr>
          <w:b/>
          <w:lang w:val="en-IE"/>
        </w:rPr>
      </w:pPr>
      <w:r w:rsidRPr="00994930">
        <w:rPr>
          <w:b/>
          <w:lang w:val="en-IE"/>
        </w:rPr>
        <w:t xml:space="preserve">Bibliography Style: </w:t>
      </w:r>
    </w:p>
    <w:p w14:paraId="6754BAA6" w14:textId="77777777" w:rsidR="00124F15" w:rsidRPr="00994930" w:rsidRDefault="00124F15" w:rsidP="007D3CD4">
      <w:pPr>
        <w:rPr>
          <w:lang w:val="en-IE"/>
        </w:rPr>
      </w:pPr>
    </w:p>
    <w:p w14:paraId="3889702F" w14:textId="77777777" w:rsidR="00124F15" w:rsidRDefault="00124F15" w:rsidP="00994930">
      <w:pPr>
        <w:numPr>
          <w:ilvl w:val="0"/>
          <w:numId w:val="37"/>
        </w:numPr>
        <w:ind w:left="720"/>
        <w:jc w:val="both"/>
      </w:pPr>
      <w:r w:rsidRPr="00994930">
        <w:t>The Bibliography (or References) must contain a list of books, journal and conference articles and all other material cited in the main body of text</w:t>
      </w:r>
      <w:r>
        <w:t xml:space="preserve"> (except websites)</w:t>
      </w:r>
      <w:r w:rsidRPr="00994930">
        <w:t xml:space="preserve">. </w:t>
      </w:r>
    </w:p>
    <w:p w14:paraId="0BA19AE9" w14:textId="77777777" w:rsidR="00124F15" w:rsidRPr="00994930" w:rsidRDefault="00124F15" w:rsidP="00994930">
      <w:pPr>
        <w:ind w:left="360"/>
        <w:jc w:val="both"/>
      </w:pPr>
    </w:p>
    <w:p w14:paraId="51C09C55" w14:textId="77777777" w:rsidR="00124F15" w:rsidRDefault="00124F15" w:rsidP="00994930">
      <w:pPr>
        <w:numPr>
          <w:ilvl w:val="0"/>
          <w:numId w:val="37"/>
        </w:numPr>
        <w:ind w:left="720"/>
        <w:jc w:val="both"/>
      </w:pPr>
      <w:r w:rsidRPr="00994930">
        <w:t xml:space="preserve">Entries in </w:t>
      </w:r>
      <w:r>
        <w:t>the bibliography must contain: a</w:t>
      </w:r>
      <w:r w:rsidRPr="00994930">
        <w:t xml:space="preserve">uthor(s), title, conference/journal, </w:t>
      </w:r>
      <w:r>
        <w:t xml:space="preserve">publisher, </w:t>
      </w:r>
      <w:r w:rsidRPr="00994930">
        <w:t>date of publication</w:t>
      </w:r>
      <w:r>
        <w:t xml:space="preserve"> and possibly other reference-specific information. Consult your supervisor.</w:t>
      </w:r>
    </w:p>
    <w:p w14:paraId="653A51DA" w14:textId="77777777" w:rsidR="00124F15" w:rsidRPr="00994930" w:rsidRDefault="00124F15" w:rsidP="00994930">
      <w:pPr>
        <w:jc w:val="both"/>
      </w:pPr>
    </w:p>
    <w:p w14:paraId="09630465" w14:textId="77777777" w:rsidR="00124F15" w:rsidRDefault="00124F15" w:rsidP="00994930">
      <w:pPr>
        <w:numPr>
          <w:ilvl w:val="0"/>
          <w:numId w:val="37"/>
        </w:numPr>
        <w:ind w:left="720"/>
        <w:jc w:val="both"/>
      </w:pPr>
      <w:r w:rsidRPr="00994930">
        <w:t>Each entry in the bibliography is numbere</w:t>
      </w:r>
      <w:r>
        <w:t xml:space="preserve">d consecutively in order of </w:t>
      </w:r>
      <w:r w:rsidRPr="00994930">
        <w:t>appearance</w:t>
      </w:r>
      <w:r>
        <w:t>,</w:t>
      </w:r>
      <w:r w:rsidRPr="00994930">
        <w:t xml:space="preserve"> such as [1], [2],</w:t>
      </w:r>
      <w:r>
        <w:t xml:space="preserve"> etc. T</w:t>
      </w:r>
      <w:r w:rsidRPr="00994930">
        <w:t xml:space="preserve">hese citation numbers are included in the main body of text in square brackets. </w:t>
      </w:r>
    </w:p>
    <w:p w14:paraId="36AC5542" w14:textId="77777777" w:rsidR="00124F15" w:rsidRPr="00994930" w:rsidRDefault="00124F15" w:rsidP="00994930">
      <w:pPr>
        <w:jc w:val="both"/>
      </w:pPr>
    </w:p>
    <w:p w14:paraId="0C4F9228" w14:textId="77777777" w:rsidR="00124F15" w:rsidRDefault="00124F15" w:rsidP="00994930">
      <w:pPr>
        <w:numPr>
          <w:ilvl w:val="0"/>
          <w:numId w:val="37"/>
        </w:numPr>
        <w:ind w:left="720"/>
        <w:jc w:val="both"/>
      </w:pPr>
      <w:r w:rsidRPr="00994930">
        <w:t xml:space="preserve">All bibliographical information is exclusively included in the list of </w:t>
      </w:r>
      <w:r>
        <w:t>“R</w:t>
      </w:r>
      <w:r w:rsidRPr="00994930">
        <w:t>eferences</w:t>
      </w:r>
      <w:r>
        <w:t>” section</w:t>
      </w:r>
      <w:r w:rsidRPr="00994930">
        <w:t xml:space="preserve"> at the end of the document, next to the respective citation number.</w:t>
      </w:r>
    </w:p>
    <w:p w14:paraId="63A6BF74" w14:textId="77777777" w:rsidR="00124F15" w:rsidRPr="00994930" w:rsidRDefault="00124F15" w:rsidP="00994930">
      <w:pPr>
        <w:jc w:val="both"/>
      </w:pPr>
    </w:p>
    <w:p w14:paraId="0F0BA474" w14:textId="77777777" w:rsidR="00124F15" w:rsidRDefault="00124F15" w:rsidP="00994930">
      <w:pPr>
        <w:numPr>
          <w:ilvl w:val="0"/>
          <w:numId w:val="37"/>
        </w:numPr>
        <w:ind w:hanging="1500"/>
        <w:jc w:val="both"/>
      </w:pPr>
      <w:r w:rsidRPr="00994930">
        <w:t xml:space="preserve">Please see the following example. </w:t>
      </w:r>
    </w:p>
    <w:p w14:paraId="4CB0AB6A" w14:textId="77777777" w:rsidR="00124F15" w:rsidRPr="00994930" w:rsidRDefault="00124F15" w:rsidP="00994930"/>
    <w:p w14:paraId="30ACE0F8" w14:textId="77777777" w:rsidR="00124F15" w:rsidRPr="00994930" w:rsidRDefault="00124F15" w:rsidP="007D3CD4"/>
    <w:p w14:paraId="733F4D4D" w14:textId="77777777" w:rsidR="00124F15" w:rsidRPr="00994930" w:rsidRDefault="00124F15" w:rsidP="007D3CD4">
      <w:pPr>
        <w:rPr>
          <w:b/>
        </w:rPr>
      </w:pPr>
      <w:r w:rsidRPr="00994930">
        <w:rPr>
          <w:b/>
        </w:rPr>
        <w:t>Bibliography Example:</w:t>
      </w:r>
    </w:p>
    <w:p w14:paraId="5E85808D" w14:textId="77777777" w:rsidR="00124F15" w:rsidRPr="00994930" w:rsidRDefault="00124F15" w:rsidP="007D3CD4">
      <w:pPr>
        <w:rPr>
          <w:b/>
        </w:rPr>
      </w:pPr>
    </w:p>
    <w:p w14:paraId="42A18B8C" w14:textId="77777777" w:rsidR="00124F15" w:rsidRPr="00994930" w:rsidRDefault="00124F15" w:rsidP="007D3CD4">
      <w:r w:rsidRPr="00994930">
        <w:rPr>
          <w:b/>
        </w:rPr>
        <w:t xml:space="preserve">Main body of text: </w:t>
      </w:r>
    </w:p>
    <w:p w14:paraId="4A734A08" w14:textId="77777777" w:rsidR="00124F15" w:rsidRDefault="00124F15" w:rsidP="007D3CD4">
      <w:pPr>
        <w:rPr>
          <w:rFonts w:ascii="Palatino Linotype" w:hAnsi="Palatino Linotype"/>
        </w:rPr>
      </w:pPr>
    </w:p>
    <w:p w14:paraId="43EBFC62" w14:textId="77777777" w:rsidR="00124F15" w:rsidRPr="004608D5" w:rsidRDefault="00124F15" w:rsidP="004608D5">
      <w:pPr>
        <w:spacing w:line="360" w:lineRule="auto"/>
        <w:jc w:val="both"/>
      </w:pPr>
      <w:r>
        <w:t>“</w:t>
      </w:r>
      <w:r w:rsidRPr="004608D5">
        <w:t>A prefix labelling technique presented in [1] seems to be appropriate for topologies similar to a Tree structure. Our research focuses on developing a prefix labelling technique of B-Tree topology [2].  Once a network is organized as a B-Tree the prefix can be calculated using a distributed process as suggested in [1]. The ultimate aim is to achieve load balancing for distributed systems [3]</w:t>
      </w:r>
      <w:r>
        <w:t xml:space="preserve">, </w:t>
      </w:r>
      <w:r w:rsidRPr="004608D5">
        <w:t>[4] organized as a B-Tree topology.</w:t>
      </w:r>
      <w:r>
        <w:t>”</w:t>
      </w:r>
      <w:r w:rsidRPr="004608D5">
        <w:t xml:space="preserve">  </w:t>
      </w:r>
    </w:p>
    <w:p w14:paraId="4F3E0F85" w14:textId="77777777" w:rsidR="00124F15" w:rsidRPr="00994930" w:rsidRDefault="00124F15" w:rsidP="007D3CD4"/>
    <w:p w14:paraId="1AE64BF1" w14:textId="77777777" w:rsidR="00124F15" w:rsidRPr="00994930" w:rsidRDefault="00124F15" w:rsidP="007D3CD4">
      <w:pPr>
        <w:rPr>
          <w:b/>
        </w:rPr>
      </w:pPr>
      <w:r w:rsidRPr="00994930">
        <w:rPr>
          <w:b/>
        </w:rPr>
        <w:t>Bibliography (or References) (placed at end of documentation):</w:t>
      </w:r>
    </w:p>
    <w:p w14:paraId="0FFC223D" w14:textId="77777777" w:rsidR="00124F15" w:rsidRPr="00994930" w:rsidRDefault="00124F15" w:rsidP="007D3CD4"/>
    <w:p w14:paraId="56BA2ECA" w14:textId="77777777" w:rsidR="00124F15" w:rsidRPr="00994930" w:rsidRDefault="00124F15" w:rsidP="007D3CD4">
      <w:pPr>
        <w:numPr>
          <w:ilvl w:val="0"/>
          <w:numId w:val="22"/>
        </w:numPr>
        <w:autoSpaceDE w:val="0"/>
        <w:autoSpaceDN w:val="0"/>
        <w:adjustRightInd w:val="0"/>
      </w:pPr>
      <w:r w:rsidRPr="00994930">
        <w:t xml:space="preserve">C. Li and T.W. Ling. An Improved Prefix </w:t>
      </w:r>
      <w:proofErr w:type="spellStart"/>
      <w:r w:rsidRPr="00994930">
        <w:t>Labeling</w:t>
      </w:r>
      <w:proofErr w:type="spellEnd"/>
      <w:r w:rsidRPr="00994930">
        <w:t xml:space="preserve"> Scheme: A Binary String Approach for Dynamic Ordered XML. </w:t>
      </w:r>
      <w:r w:rsidRPr="00994930">
        <w:rPr>
          <w:i/>
          <w:iCs/>
        </w:rPr>
        <w:t>10th International Conference on Database Systems for Advanced Applications, DASFAA 2005</w:t>
      </w:r>
      <w:r w:rsidRPr="00994930">
        <w:t>, Beijing. Vol</w:t>
      </w:r>
      <w:r>
        <w:t>ume</w:t>
      </w:r>
      <w:r w:rsidRPr="00994930">
        <w:t xml:space="preserve"> 3453</w:t>
      </w:r>
      <w:r w:rsidRPr="00994930">
        <w:rPr>
          <w:rFonts w:eastAsia="CMMI10"/>
          <w:i/>
          <w:iCs/>
        </w:rPr>
        <w:t>/</w:t>
      </w:r>
      <w:proofErr w:type="gramStart"/>
      <w:r w:rsidRPr="00994930">
        <w:t>2005 ,</w:t>
      </w:r>
      <w:proofErr w:type="gramEnd"/>
      <w:r w:rsidRPr="00994930">
        <w:t xml:space="preserve"> April 2005, pp.125 </w:t>
      </w:r>
      <w:r w:rsidRPr="00994930">
        <w:rPr>
          <w:rFonts w:eastAsia="CMSY10"/>
          <w:i/>
          <w:iCs/>
        </w:rPr>
        <w:t xml:space="preserve">− </w:t>
      </w:r>
      <w:r w:rsidRPr="00994930">
        <w:t>137.</w:t>
      </w:r>
    </w:p>
    <w:p w14:paraId="3FA1D0CD" w14:textId="77777777" w:rsidR="00124F15" w:rsidRPr="00994930" w:rsidRDefault="00124F15" w:rsidP="007D3CD4">
      <w:pPr>
        <w:autoSpaceDE w:val="0"/>
        <w:autoSpaceDN w:val="0"/>
        <w:adjustRightInd w:val="0"/>
      </w:pPr>
    </w:p>
    <w:p w14:paraId="3DD42502" w14:textId="77777777" w:rsidR="00124F15" w:rsidRPr="00994930" w:rsidRDefault="00124F15" w:rsidP="007D3CD4">
      <w:pPr>
        <w:numPr>
          <w:ilvl w:val="0"/>
          <w:numId w:val="22"/>
        </w:numPr>
        <w:autoSpaceDE w:val="0"/>
        <w:autoSpaceDN w:val="0"/>
        <w:adjustRightInd w:val="0"/>
      </w:pPr>
      <w:r w:rsidRPr="00994930">
        <w:t xml:space="preserve">D. Comer. Ubiquitous B-Tree. </w:t>
      </w:r>
      <w:r w:rsidRPr="00994930">
        <w:rPr>
          <w:i/>
          <w:iCs/>
        </w:rPr>
        <w:t>ACM Computing Surveys (CSUR</w:t>
      </w:r>
      <w:proofErr w:type="gramStart"/>
      <w:r w:rsidRPr="00994930">
        <w:rPr>
          <w:i/>
          <w:iCs/>
        </w:rPr>
        <w:t>)</w:t>
      </w:r>
      <w:r w:rsidRPr="00994930">
        <w:t>,Volume</w:t>
      </w:r>
      <w:proofErr w:type="gramEnd"/>
      <w:r w:rsidRPr="00994930">
        <w:t xml:space="preserve"> 11, Issue 2, June 1979, pp. 121</w:t>
      </w:r>
      <w:r w:rsidRPr="00994930">
        <w:rPr>
          <w:rFonts w:eastAsia="CMSY10"/>
          <w:i/>
          <w:iCs/>
        </w:rPr>
        <w:t>−</w:t>
      </w:r>
      <w:r w:rsidRPr="00994930">
        <w:t>137.</w:t>
      </w:r>
    </w:p>
    <w:p w14:paraId="0E9CA415" w14:textId="77777777" w:rsidR="00124F15" w:rsidRPr="00994930" w:rsidRDefault="00124F15" w:rsidP="007D3CD4">
      <w:pPr>
        <w:autoSpaceDE w:val="0"/>
        <w:autoSpaceDN w:val="0"/>
        <w:adjustRightInd w:val="0"/>
      </w:pPr>
    </w:p>
    <w:p w14:paraId="2A4F71C0" w14:textId="77777777" w:rsidR="00124F15" w:rsidRPr="00994930" w:rsidRDefault="00124F15" w:rsidP="007D3CD4">
      <w:pPr>
        <w:numPr>
          <w:ilvl w:val="0"/>
          <w:numId w:val="22"/>
        </w:numPr>
        <w:autoSpaceDE w:val="0"/>
        <w:autoSpaceDN w:val="0"/>
        <w:adjustRightInd w:val="0"/>
      </w:pPr>
      <w:r w:rsidRPr="00994930">
        <w:t>Ka-Po Chow, Yu-</w:t>
      </w:r>
      <w:proofErr w:type="spellStart"/>
      <w:r w:rsidRPr="00994930">
        <w:t>Kwong</w:t>
      </w:r>
      <w:proofErr w:type="spellEnd"/>
      <w:r w:rsidRPr="00994930">
        <w:t xml:space="preserve"> Kwok. On Load Balancing</w:t>
      </w:r>
      <w:r>
        <w:t xml:space="preserve"> </w:t>
      </w:r>
      <w:r w:rsidRPr="00994930">
        <w:t xml:space="preserve">for Distributed Multi-agent Computing. </w:t>
      </w:r>
      <w:r w:rsidRPr="00994930">
        <w:rPr>
          <w:i/>
          <w:iCs/>
        </w:rPr>
        <w:t>IEEE Trans. on Parallel and Distributed Systems</w:t>
      </w:r>
      <w:r w:rsidRPr="00994930">
        <w:t xml:space="preserve">, Volume 13, No 8, 2002. pp. 787 </w:t>
      </w:r>
      <w:r w:rsidRPr="00994930">
        <w:rPr>
          <w:rFonts w:eastAsia="CMSY10"/>
          <w:i/>
          <w:iCs/>
        </w:rPr>
        <w:t xml:space="preserve">− </w:t>
      </w:r>
      <w:r w:rsidRPr="00994930">
        <w:t>801</w:t>
      </w:r>
      <w:r>
        <w:t>.</w:t>
      </w:r>
    </w:p>
    <w:p w14:paraId="44CBAE76" w14:textId="77777777" w:rsidR="00124F15" w:rsidRPr="00994930" w:rsidRDefault="00124F15" w:rsidP="007D3CD4">
      <w:pPr>
        <w:autoSpaceDE w:val="0"/>
        <w:autoSpaceDN w:val="0"/>
        <w:adjustRightInd w:val="0"/>
      </w:pPr>
    </w:p>
    <w:p w14:paraId="54F0CB4B" w14:textId="77777777" w:rsidR="00124F15" w:rsidRPr="00994930" w:rsidRDefault="00124F15" w:rsidP="007D3CD4">
      <w:pPr>
        <w:numPr>
          <w:ilvl w:val="0"/>
          <w:numId w:val="22"/>
        </w:numPr>
        <w:autoSpaceDE w:val="0"/>
        <w:autoSpaceDN w:val="0"/>
        <w:adjustRightInd w:val="0"/>
      </w:pPr>
      <w:r w:rsidRPr="00994930">
        <w:t xml:space="preserve">M. H. </w:t>
      </w:r>
      <w:proofErr w:type="spellStart"/>
      <w:r w:rsidRPr="00994930">
        <w:t>Willebeek-LeMair</w:t>
      </w:r>
      <w:proofErr w:type="spellEnd"/>
      <w:r w:rsidRPr="00994930">
        <w:t xml:space="preserve">, A. P. Reeves. Strategies for Load Balancing on Highly Parallel Computers. </w:t>
      </w:r>
      <w:r w:rsidRPr="00994930">
        <w:rPr>
          <w:i/>
        </w:rPr>
        <w:t>IEEE Trans. on parallel and distributed systems,</w:t>
      </w:r>
      <w:r w:rsidRPr="00994930">
        <w:t xml:space="preserve"> Volume 4, No 10, Sep 1993.</w:t>
      </w:r>
    </w:p>
    <w:p w14:paraId="34B3E1B3" w14:textId="77777777" w:rsidR="00124F15" w:rsidRPr="00994930" w:rsidRDefault="00124F15" w:rsidP="001F3073">
      <w:pPr>
        <w:spacing w:line="360" w:lineRule="auto"/>
      </w:pPr>
    </w:p>
    <w:p w14:paraId="73E6679E" w14:textId="77777777" w:rsidR="00124F15" w:rsidRPr="00994930" w:rsidRDefault="00124F15" w:rsidP="001F3073">
      <w:pPr>
        <w:spacing w:line="360" w:lineRule="auto"/>
      </w:pPr>
      <w:r w:rsidRPr="00994930">
        <w:rPr>
          <w:b/>
        </w:rPr>
        <w:t>End of Example</w:t>
      </w:r>
    </w:p>
    <w:p w14:paraId="6921FF33" w14:textId="77777777" w:rsidR="00124F15" w:rsidRDefault="00124F15" w:rsidP="001F3073">
      <w:pPr>
        <w:spacing w:line="360" w:lineRule="auto"/>
      </w:pPr>
    </w:p>
    <w:p w14:paraId="58482975" w14:textId="77777777" w:rsidR="00124F15" w:rsidRDefault="00124F15" w:rsidP="004608D5">
      <w:pPr>
        <w:spacing w:line="360" w:lineRule="auto"/>
        <w:jc w:val="both"/>
      </w:pPr>
      <w:r>
        <w:t xml:space="preserve">All referenced websites must be </w:t>
      </w:r>
      <w:r>
        <w:rPr>
          <w:i/>
        </w:rPr>
        <w:t>terminal references</w:t>
      </w:r>
      <w:r>
        <w:t xml:space="preserve">. A terminal reference is the “root” reference for a specific idea/theory/concept/product/technology/etc. For instance, </w:t>
      </w:r>
      <w:r>
        <w:rPr>
          <w:i/>
        </w:rPr>
        <w:t>no</w:t>
      </w:r>
      <w:r>
        <w:t xml:space="preserve"> Wikipedia pages are terminal references. All Wikipedia pages have references to other (possibly terminal) references! Another way to view a terminal reference is as the reference where the “chain of reference” stops. A chain of reference is (for example) when someone discussing </w:t>
      </w:r>
      <w:r>
        <w:rPr>
          <w:i/>
        </w:rPr>
        <w:t>concept A</w:t>
      </w:r>
      <w:r>
        <w:t xml:space="preserve"> refers to a website, which refers to a Wikipedia site on concept A, which refers to another website, which </w:t>
      </w:r>
      <w:r>
        <w:lastRenderedPageBreak/>
        <w:t xml:space="preserve">refers to a book, which refers to another book, which then refers to a scholarly journal article, which presented concept A for the first authoritative time. That journal article is the terminal reference for concept A. In some cases, websites may be terminal references, however this is rare. Another time that a website may be referenced is when the website is the official website or portal to a specific tool/technology/etc. </w:t>
      </w:r>
    </w:p>
    <w:p w14:paraId="636B56DA" w14:textId="77777777" w:rsidR="00124F15" w:rsidRPr="00BE2522" w:rsidRDefault="00124F15" w:rsidP="004608D5">
      <w:pPr>
        <w:spacing w:line="360" w:lineRule="auto"/>
        <w:jc w:val="both"/>
      </w:pPr>
    </w:p>
    <w:p w14:paraId="27EFD1DF" w14:textId="77777777" w:rsidR="00124F15" w:rsidRDefault="00124F15" w:rsidP="004608D5">
      <w:pPr>
        <w:spacing w:line="360" w:lineRule="auto"/>
        <w:jc w:val="both"/>
      </w:pPr>
      <w:r>
        <w:t xml:space="preserve">Websites </w:t>
      </w:r>
      <w:r>
        <w:rPr>
          <w:i/>
        </w:rPr>
        <w:t>are not</w:t>
      </w:r>
      <w:r>
        <w:t xml:space="preserve"> included in the bibliography/references section. They are included as footnotes.</w:t>
      </w:r>
    </w:p>
    <w:p w14:paraId="36532856" w14:textId="77777777" w:rsidR="00124F15" w:rsidRDefault="00124F15" w:rsidP="004608D5">
      <w:pPr>
        <w:spacing w:line="360" w:lineRule="auto"/>
        <w:jc w:val="both"/>
      </w:pPr>
    </w:p>
    <w:p w14:paraId="2F3F3A4B" w14:textId="77777777" w:rsidR="00124F15" w:rsidRDefault="00124F15" w:rsidP="004608D5">
      <w:pPr>
        <w:spacing w:line="360" w:lineRule="auto"/>
        <w:jc w:val="both"/>
        <w:rPr>
          <w:b/>
        </w:rPr>
      </w:pPr>
      <w:r w:rsidRPr="00FB41DD">
        <w:rPr>
          <w:b/>
        </w:rPr>
        <w:t>Example:</w:t>
      </w:r>
    </w:p>
    <w:p w14:paraId="27AC1AED" w14:textId="77777777" w:rsidR="00124F15" w:rsidRPr="00841A88" w:rsidRDefault="00124F15" w:rsidP="004608D5">
      <w:pPr>
        <w:spacing w:line="360" w:lineRule="auto"/>
        <w:jc w:val="both"/>
        <w:rPr>
          <w:b/>
        </w:rPr>
      </w:pPr>
    </w:p>
    <w:p w14:paraId="1091BB1C" w14:textId="77777777" w:rsidR="00124F15" w:rsidRDefault="00124F15" w:rsidP="004608D5">
      <w:pPr>
        <w:spacing w:line="360" w:lineRule="auto"/>
        <w:jc w:val="both"/>
      </w:pPr>
      <w:r>
        <w:t xml:space="preserve">“Although the number of proteins with known structure continues to grow, the number of proteins with known sequence, but unknown structure is growing faster. Thus the gap between the number of proteins of known structure and the number of proteins of known sequence is growing. As protein structure dictates protein function, and proteins of similar sequences often have similar structure and therefore function, databases of protein sequence and structure information such as </w:t>
      </w:r>
      <w:proofErr w:type="spellStart"/>
      <w:r>
        <w:t>UniProt</w:t>
      </w:r>
      <w:proofErr w:type="spellEnd"/>
      <w:r>
        <w:rPr>
          <w:rStyle w:val="FootnoteReference"/>
        </w:rPr>
        <w:footnoteReference w:id="1"/>
      </w:r>
      <w:r>
        <w:t xml:space="preserve"> have become increasingly useful to both those who are sequencing proteins, and those that are predicting protein structure.”</w:t>
      </w:r>
    </w:p>
    <w:p w14:paraId="41C3DFD0" w14:textId="77777777" w:rsidR="00124F15" w:rsidRDefault="00124F15" w:rsidP="004608D5">
      <w:pPr>
        <w:spacing w:line="360" w:lineRule="auto"/>
        <w:jc w:val="both"/>
      </w:pPr>
    </w:p>
    <w:p w14:paraId="126E02B6" w14:textId="77777777" w:rsidR="00124F15" w:rsidRDefault="00124F15" w:rsidP="004608D5">
      <w:pPr>
        <w:spacing w:line="360" w:lineRule="auto"/>
        <w:jc w:val="both"/>
        <w:rPr>
          <w:b/>
        </w:rPr>
      </w:pPr>
      <w:r>
        <w:rPr>
          <w:b/>
        </w:rPr>
        <w:t xml:space="preserve">Note the footnote at the bottom of this page, corresponding to the </w:t>
      </w:r>
      <w:r w:rsidRPr="004D69C5">
        <w:rPr>
          <w:b/>
          <w:vertAlign w:val="superscript"/>
        </w:rPr>
        <w:t>1</w:t>
      </w:r>
      <w:r>
        <w:rPr>
          <w:b/>
        </w:rPr>
        <w:t xml:space="preserve"> above. This is how websites should be cited.</w:t>
      </w:r>
    </w:p>
    <w:p w14:paraId="216AB2EC" w14:textId="77777777" w:rsidR="00124F15" w:rsidRDefault="00124F15" w:rsidP="001F3073">
      <w:pPr>
        <w:spacing w:line="360" w:lineRule="auto"/>
        <w:rPr>
          <w:b/>
        </w:rPr>
      </w:pPr>
    </w:p>
    <w:p w14:paraId="155EC10F" w14:textId="77777777" w:rsidR="00124F15" w:rsidRPr="00FB41DD" w:rsidRDefault="00124F15" w:rsidP="001F3073">
      <w:pPr>
        <w:spacing w:line="360" w:lineRule="auto"/>
        <w:rPr>
          <w:b/>
        </w:rPr>
      </w:pPr>
      <w:r w:rsidRPr="00FB41DD">
        <w:rPr>
          <w:b/>
        </w:rPr>
        <w:t>End of Example</w:t>
      </w:r>
    </w:p>
    <w:p w14:paraId="6F210E33" w14:textId="77777777" w:rsidR="00124F15" w:rsidRDefault="00124F15" w:rsidP="001F3073">
      <w:pPr>
        <w:spacing w:line="360" w:lineRule="auto"/>
        <w:rPr>
          <w:b/>
        </w:rPr>
      </w:pPr>
    </w:p>
    <w:p w14:paraId="622AABBE" w14:textId="77777777" w:rsidR="00124F15" w:rsidRDefault="00124F15" w:rsidP="004608D5">
      <w:pPr>
        <w:spacing w:line="360" w:lineRule="auto"/>
        <w:jc w:val="both"/>
      </w:pPr>
      <w:r>
        <w:t xml:space="preserve">All references other than websites should be added in MS Word as a “citation” – usually Insert &gt; Citation, or something similar. This will give you options on how to present your references, and allow you to automatically generate your bibliography, similar to your table of contents. </w:t>
      </w:r>
    </w:p>
    <w:p w14:paraId="1A0B838C" w14:textId="77777777" w:rsidR="00124F15" w:rsidRDefault="00124F15" w:rsidP="009C728D">
      <w:pPr>
        <w:pStyle w:val="Heading1"/>
        <w:rPr>
          <w:rFonts w:ascii="Times New Roman" w:hAnsi="Times New Roman"/>
          <w:sz w:val="28"/>
          <w:szCs w:val="28"/>
        </w:rPr>
      </w:pPr>
    </w:p>
    <w:p w14:paraId="46C25E70" w14:textId="77777777" w:rsidR="00124F15" w:rsidRDefault="00124F15" w:rsidP="00A30478"/>
    <w:p w14:paraId="29ADBA97" w14:textId="77777777" w:rsidR="00124F15" w:rsidRDefault="00124F15" w:rsidP="00A30478"/>
    <w:p w14:paraId="08DC0CC6" w14:textId="77777777" w:rsidR="00124F15" w:rsidRPr="00F962ED" w:rsidRDefault="00124F15" w:rsidP="009C728D">
      <w:pPr>
        <w:pStyle w:val="Heading1"/>
        <w:pBdr>
          <w:bottom w:val="single" w:sz="6" w:space="1" w:color="auto"/>
        </w:pBdr>
        <w:rPr>
          <w:rFonts w:ascii="Times New Roman" w:hAnsi="Times New Roman"/>
          <w:sz w:val="36"/>
          <w:szCs w:val="36"/>
        </w:rPr>
      </w:pPr>
      <w:bookmarkStart w:id="26" w:name="_Toc297629429"/>
      <w:r w:rsidRPr="00F962ED">
        <w:rPr>
          <w:rFonts w:ascii="Times New Roman" w:hAnsi="Times New Roman"/>
          <w:sz w:val="36"/>
          <w:szCs w:val="36"/>
        </w:rPr>
        <w:t>Chapter 3.  Methodology</w:t>
      </w:r>
      <w:bookmarkEnd w:id="26"/>
    </w:p>
    <w:p w14:paraId="7CE2BA34" w14:textId="77777777" w:rsidR="00124F15" w:rsidRDefault="00124F15" w:rsidP="00E301AA"/>
    <w:p w14:paraId="210E5886" w14:textId="77777777" w:rsidR="00124F15" w:rsidRDefault="00124F15" w:rsidP="00E301AA">
      <w:pPr>
        <w:rPr>
          <w:b/>
          <w:u w:val="single"/>
        </w:rPr>
      </w:pPr>
    </w:p>
    <w:p w14:paraId="3E66DB6E" w14:textId="77777777" w:rsidR="00124F15" w:rsidRPr="00FB41DD" w:rsidRDefault="00124F15" w:rsidP="00FA457E">
      <w:pPr>
        <w:rPr>
          <w:b/>
        </w:rPr>
      </w:pPr>
      <w:r w:rsidRPr="00FB41DD">
        <w:rPr>
          <w:b/>
          <w:u w:val="single"/>
        </w:rPr>
        <w:t>Chapter Specific Material</w:t>
      </w:r>
      <w:r w:rsidRPr="00FB41DD">
        <w:rPr>
          <w:b/>
        </w:rPr>
        <w:t>:</w:t>
      </w:r>
    </w:p>
    <w:p w14:paraId="0AFCE122" w14:textId="77777777" w:rsidR="00124F15" w:rsidRDefault="00124F15" w:rsidP="00FA457E"/>
    <w:p w14:paraId="2255847C" w14:textId="77777777" w:rsidR="00124F15" w:rsidRDefault="00124F15" w:rsidP="00FA457E">
      <w:pPr>
        <w:spacing w:line="360" w:lineRule="auto"/>
        <w:jc w:val="both"/>
      </w:pPr>
      <w:r>
        <w:t xml:space="preserve">This chapter </w:t>
      </w:r>
      <w:r>
        <w:rPr>
          <w:i/>
        </w:rPr>
        <w:t>begins</w:t>
      </w:r>
      <w:r>
        <w:t xml:space="preserve"> to explain </w:t>
      </w:r>
      <w:r>
        <w:rPr>
          <w:u w:val="single"/>
        </w:rPr>
        <w:t>how</w:t>
      </w:r>
      <w:r>
        <w:t xml:space="preserve"> you accomplished your project and your objectives. Explain here what was needed to implement your project, both in technology and effort. Discuss the high-level decisions you made. These are your design decisions. Why did you choose technology x instead of technology y? Why did you choose a top-down approach instead of a bottom-up? If you chose a divide-and-conquer paradigm to a specific problem, why did you, and why did you not choose a brute-force or greedy approach? The subsections of this chapter will be specific to your project and should be discussed with your supervisor.</w:t>
      </w:r>
    </w:p>
    <w:p w14:paraId="45C84630" w14:textId="77777777" w:rsidR="00124F15" w:rsidRDefault="00124F15" w:rsidP="00FA457E">
      <w:pPr>
        <w:spacing w:line="360" w:lineRule="auto"/>
        <w:jc w:val="both"/>
      </w:pPr>
    </w:p>
    <w:p w14:paraId="2F3981AB" w14:textId="77777777" w:rsidR="00124F15" w:rsidRDefault="00124F15" w:rsidP="00FA457E">
      <w:pPr>
        <w:spacing w:line="360" w:lineRule="auto"/>
        <w:jc w:val="both"/>
      </w:pPr>
      <w:r>
        <w:t xml:space="preserve">This chapter does not need specific details </w:t>
      </w:r>
      <w:r>
        <w:rPr>
          <w:i/>
        </w:rPr>
        <w:t>about</w:t>
      </w:r>
      <w:r>
        <w:t xml:space="preserve"> your chosen technologies. For example, you do not need to explain what java is or what cloud computing is. What you do need to discuss is </w:t>
      </w:r>
      <w:r>
        <w:rPr>
          <w:i/>
        </w:rPr>
        <w:t>why</w:t>
      </w:r>
      <w:r>
        <w:t xml:space="preserve"> you chose java, or </w:t>
      </w:r>
      <w:r>
        <w:rPr>
          <w:i/>
        </w:rPr>
        <w:t>why</w:t>
      </w:r>
      <w:r>
        <w:t xml:space="preserve"> you chose a cloud platform. If you did choose java over C#, why? If you did choose cloud computing, why did you choose PaaS instead of SaaS or IaaS?   </w:t>
      </w:r>
    </w:p>
    <w:p w14:paraId="4C305BFB" w14:textId="77777777" w:rsidR="00124F15" w:rsidRDefault="00124F15" w:rsidP="00E301AA">
      <w:pPr>
        <w:rPr>
          <w:b/>
          <w:u w:val="single"/>
        </w:rPr>
      </w:pPr>
    </w:p>
    <w:p w14:paraId="7645845F" w14:textId="77777777" w:rsidR="00124F15" w:rsidRDefault="00124F15" w:rsidP="00E301AA">
      <w:pPr>
        <w:rPr>
          <w:b/>
          <w:u w:val="single"/>
        </w:rPr>
      </w:pPr>
    </w:p>
    <w:p w14:paraId="63F428B2" w14:textId="77777777" w:rsidR="00124F15" w:rsidRPr="00FB41DD" w:rsidRDefault="00124F15" w:rsidP="00E301AA">
      <w:pPr>
        <w:rPr>
          <w:b/>
          <w:u w:val="single"/>
        </w:rPr>
      </w:pPr>
      <w:r w:rsidRPr="00FB41DD">
        <w:rPr>
          <w:b/>
          <w:u w:val="single"/>
        </w:rPr>
        <w:t>General Material</w:t>
      </w:r>
      <w:r w:rsidRPr="00FB41DD">
        <w:rPr>
          <w:b/>
        </w:rPr>
        <w:t>:</w:t>
      </w:r>
    </w:p>
    <w:p w14:paraId="28CA1BFE" w14:textId="77777777" w:rsidR="00124F15" w:rsidRDefault="00124F15" w:rsidP="00E301AA"/>
    <w:p w14:paraId="6CA0A541" w14:textId="77777777" w:rsidR="00124F15" w:rsidRDefault="00124F15" w:rsidP="00E301AA">
      <w:r>
        <w:t>The role of your supervisor includes the following:</w:t>
      </w:r>
    </w:p>
    <w:p w14:paraId="69F0A17A" w14:textId="77777777" w:rsidR="00124F15" w:rsidRDefault="00124F15" w:rsidP="00FB41DD">
      <w:pPr>
        <w:ind w:left="1620" w:hanging="1080"/>
      </w:pPr>
    </w:p>
    <w:p w14:paraId="4F6FB0B1" w14:textId="77777777" w:rsidR="00124F15" w:rsidRDefault="00124F15" w:rsidP="00FB41DD">
      <w:pPr>
        <w:pStyle w:val="ListParagraph"/>
        <w:numPr>
          <w:ilvl w:val="0"/>
          <w:numId w:val="38"/>
        </w:numPr>
        <w:spacing w:line="360" w:lineRule="auto"/>
        <w:ind w:left="900"/>
      </w:pPr>
      <w:r>
        <w:t xml:space="preserve">   Guiding you in the right direction relating to your project idea</w:t>
      </w:r>
    </w:p>
    <w:p w14:paraId="0ADA5B4F" w14:textId="77777777" w:rsidR="00124F15" w:rsidRDefault="00124F15" w:rsidP="00FB41DD">
      <w:pPr>
        <w:pStyle w:val="ListParagraph"/>
        <w:numPr>
          <w:ilvl w:val="0"/>
          <w:numId w:val="38"/>
        </w:numPr>
        <w:spacing w:line="360" w:lineRule="auto"/>
        <w:ind w:left="900"/>
      </w:pPr>
      <w:r>
        <w:t xml:space="preserve">   Identifying and suggesting the technologies that might be useful to implement your idea</w:t>
      </w:r>
    </w:p>
    <w:p w14:paraId="75ED937A" w14:textId="77777777" w:rsidR="00124F15" w:rsidRDefault="00124F15" w:rsidP="00FB41DD">
      <w:pPr>
        <w:pStyle w:val="ListParagraph"/>
        <w:numPr>
          <w:ilvl w:val="0"/>
          <w:numId w:val="38"/>
        </w:numPr>
        <w:spacing w:line="360" w:lineRule="auto"/>
        <w:ind w:left="900"/>
      </w:pPr>
      <w:r>
        <w:t xml:space="preserve">   Identifying and setting up project milestones and deadlines</w:t>
      </w:r>
    </w:p>
    <w:p w14:paraId="363FAED9" w14:textId="77777777" w:rsidR="00124F15" w:rsidRDefault="00124F15" w:rsidP="00FB41DD">
      <w:pPr>
        <w:pStyle w:val="ListParagraph"/>
        <w:numPr>
          <w:ilvl w:val="0"/>
          <w:numId w:val="38"/>
        </w:numPr>
        <w:spacing w:line="360" w:lineRule="auto"/>
        <w:ind w:left="900"/>
      </w:pPr>
      <w:r>
        <w:t xml:space="preserve">   Monitoring progress, milestones and deadlines</w:t>
      </w:r>
    </w:p>
    <w:p w14:paraId="44239AAA" w14:textId="77777777" w:rsidR="00124F15" w:rsidRDefault="00124F15" w:rsidP="00E301AA"/>
    <w:p w14:paraId="24F151D0" w14:textId="77777777" w:rsidR="00124F15" w:rsidRDefault="00124F15" w:rsidP="004608D5">
      <w:pPr>
        <w:spacing w:line="360" w:lineRule="auto"/>
        <w:jc w:val="both"/>
      </w:pPr>
      <w:r>
        <w:t xml:space="preserve">Remember that you were told about your project almost a year ago, at the start of your Research Methods module. This is when your project started! The summer period is for implementing, not starting your project idea! You should check with the faculty and your supervisor regarding the demonstration and documentation submission </w:t>
      </w:r>
      <w:r>
        <w:lastRenderedPageBreak/>
        <w:t xml:space="preserve">dates. You should aim to be done well before these deadlines. You will find that once you are “done” and have removed some pressure from yourself, you will go back and make many important changes that you wouldn’t if you were rushing to meet the deadline. You will also give a much better presentation if your finished project has had some time to mature. </w:t>
      </w:r>
    </w:p>
    <w:p w14:paraId="58DC5B2C" w14:textId="77777777" w:rsidR="00124F15" w:rsidRDefault="00124F15" w:rsidP="004608D5">
      <w:pPr>
        <w:spacing w:line="360" w:lineRule="auto"/>
        <w:jc w:val="both"/>
      </w:pPr>
    </w:p>
    <w:p w14:paraId="18A2932F" w14:textId="77777777" w:rsidR="00124F15" w:rsidRDefault="00124F15" w:rsidP="004608D5">
      <w:pPr>
        <w:spacing w:line="360" w:lineRule="auto"/>
        <w:jc w:val="both"/>
      </w:pPr>
      <w:r>
        <w:t>You are highly advised to keep a “progress log” while you are working on your implementation. This will be an invaluable help when you begin your documentation proper. Document everything! Document the bad decisions, the mistakes, the things that didn’t work, as well as those that did. They will all contribute to your documentation and help you answer and explain the big questions, what, why, how.</w:t>
      </w:r>
    </w:p>
    <w:p w14:paraId="2FF530A4" w14:textId="77777777" w:rsidR="00124F15" w:rsidRDefault="00124F15" w:rsidP="00E301AA"/>
    <w:p w14:paraId="6C57D0C0" w14:textId="77777777" w:rsidR="00124F15" w:rsidRDefault="00124F15" w:rsidP="00E301AA">
      <w:pPr>
        <w:rPr>
          <w:b/>
          <w:u w:val="single"/>
        </w:rPr>
      </w:pPr>
    </w:p>
    <w:p w14:paraId="7FF05965" w14:textId="77777777" w:rsidR="00124F15" w:rsidRDefault="00124F15" w:rsidP="00E301AA">
      <w:pPr>
        <w:rPr>
          <w:b/>
          <w:u w:val="single"/>
        </w:rPr>
      </w:pPr>
    </w:p>
    <w:p w14:paraId="42A27D70" w14:textId="77777777" w:rsidR="00124F15" w:rsidRDefault="00124F15" w:rsidP="00E301AA">
      <w:pPr>
        <w:rPr>
          <w:b/>
          <w:u w:val="single"/>
        </w:rPr>
      </w:pPr>
    </w:p>
    <w:p w14:paraId="6EB3145E" w14:textId="77777777" w:rsidR="00124F15" w:rsidRDefault="00124F15" w:rsidP="00E301AA">
      <w:pPr>
        <w:rPr>
          <w:b/>
          <w:u w:val="single"/>
        </w:rPr>
      </w:pPr>
    </w:p>
    <w:p w14:paraId="67213C74" w14:textId="77777777" w:rsidR="00124F15" w:rsidRDefault="00124F15" w:rsidP="00190B22"/>
    <w:p w14:paraId="011913F9" w14:textId="77777777" w:rsidR="00124F15" w:rsidRDefault="00124F15" w:rsidP="00A877B4"/>
    <w:p w14:paraId="3A1FE52A" w14:textId="77777777" w:rsidR="00124F15" w:rsidRDefault="00124F15" w:rsidP="00A877B4"/>
    <w:p w14:paraId="74A74E74" w14:textId="77777777" w:rsidR="00124F15" w:rsidRDefault="00124F15" w:rsidP="00A877B4"/>
    <w:p w14:paraId="5179A769" w14:textId="77777777" w:rsidR="00124F15" w:rsidRDefault="00124F15" w:rsidP="00A877B4"/>
    <w:p w14:paraId="431836F1" w14:textId="77777777" w:rsidR="00124F15" w:rsidRDefault="00124F15" w:rsidP="00A877B4"/>
    <w:p w14:paraId="1300A68D" w14:textId="77777777" w:rsidR="00124F15" w:rsidRDefault="00124F15" w:rsidP="00A877B4"/>
    <w:p w14:paraId="1B023163" w14:textId="77777777" w:rsidR="00124F15" w:rsidRDefault="00124F15" w:rsidP="00A877B4"/>
    <w:p w14:paraId="3E2D655A" w14:textId="77777777" w:rsidR="00124F15" w:rsidRDefault="00124F15" w:rsidP="00A877B4"/>
    <w:p w14:paraId="6E9604FC" w14:textId="77777777" w:rsidR="00124F15" w:rsidRDefault="00124F15" w:rsidP="00A877B4"/>
    <w:p w14:paraId="0C4A28D8" w14:textId="77777777" w:rsidR="00124F15" w:rsidRDefault="00124F15" w:rsidP="00A877B4"/>
    <w:p w14:paraId="140D8C29" w14:textId="77777777" w:rsidR="00124F15" w:rsidRDefault="00124F15" w:rsidP="00A877B4"/>
    <w:p w14:paraId="66C6C261" w14:textId="77777777" w:rsidR="00124F15" w:rsidRDefault="00124F15" w:rsidP="00A877B4"/>
    <w:p w14:paraId="721BF9FF" w14:textId="77777777" w:rsidR="00124F15" w:rsidRDefault="00124F15" w:rsidP="00A877B4"/>
    <w:p w14:paraId="3652A805" w14:textId="77777777" w:rsidR="00124F15" w:rsidRDefault="00124F15" w:rsidP="00A877B4"/>
    <w:p w14:paraId="1C048F60" w14:textId="77777777" w:rsidR="00124F15" w:rsidRDefault="00124F15" w:rsidP="00A877B4"/>
    <w:p w14:paraId="75FD1B41" w14:textId="77777777" w:rsidR="00124F15" w:rsidRDefault="00124F15" w:rsidP="00A877B4"/>
    <w:p w14:paraId="0A0B9476" w14:textId="77777777" w:rsidR="00124F15" w:rsidRDefault="00124F15" w:rsidP="00A877B4"/>
    <w:p w14:paraId="794B327A" w14:textId="77777777" w:rsidR="00124F15" w:rsidRDefault="00124F15" w:rsidP="00A877B4"/>
    <w:p w14:paraId="54DC7AB0" w14:textId="77777777" w:rsidR="00124F15" w:rsidRDefault="00124F15" w:rsidP="00A877B4"/>
    <w:p w14:paraId="295BA242" w14:textId="77777777" w:rsidR="00124F15" w:rsidRDefault="00124F15" w:rsidP="00A877B4"/>
    <w:p w14:paraId="3B6C7C2B" w14:textId="77777777" w:rsidR="00124F15" w:rsidRDefault="00124F15" w:rsidP="00A877B4"/>
    <w:p w14:paraId="4BE44E52" w14:textId="77777777" w:rsidR="00124F15" w:rsidRDefault="00124F15" w:rsidP="00A877B4"/>
    <w:p w14:paraId="109D6B52" w14:textId="77777777" w:rsidR="00124F15" w:rsidRDefault="00124F15" w:rsidP="00A877B4"/>
    <w:p w14:paraId="022ADFDE" w14:textId="77777777" w:rsidR="00124F15" w:rsidRDefault="00124F15" w:rsidP="00A877B4"/>
    <w:p w14:paraId="41DAE82B" w14:textId="77777777" w:rsidR="00124F15" w:rsidRDefault="00124F15" w:rsidP="00A877B4"/>
    <w:p w14:paraId="06098D06" w14:textId="77777777" w:rsidR="00124F15" w:rsidRPr="00F962ED" w:rsidRDefault="00124F15" w:rsidP="001D468B">
      <w:pPr>
        <w:pStyle w:val="Heading1"/>
        <w:pBdr>
          <w:bottom w:val="single" w:sz="6" w:space="1" w:color="auto"/>
        </w:pBdr>
        <w:rPr>
          <w:rFonts w:ascii="Times New Roman" w:hAnsi="Times New Roman"/>
          <w:sz w:val="36"/>
          <w:szCs w:val="36"/>
        </w:rPr>
      </w:pPr>
      <w:bookmarkStart w:id="27" w:name="_Toc297629430"/>
      <w:r w:rsidRPr="00F962ED">
        <w:rPr>
          <w:rFonts w:ascii="Times New Roman" w:hAnsi="Times New Roman"/>
          <w:sz w:val="36"/>
          <w:szCs w:val="36"/>
        </w:rPr>
        <w:lastRenderedPageBreak/>
        <w:t>Chapter 4.  System Design and Specifications</w:t>
      </w:r>
      <w:bookmarkEnd w:id="27"/>
    </w:p>
    <w:p w14:paraId="3773C9AA" w14:textId="77777777" w:rsidR="00124F15" w:rsidRPr="001D468B" w:rsidRDefault="00124F15" w:rsidP="001D468B"/>
    <w:p w14:paraId="700C5838" w14:textId="77777777" w:rsidR="00124F15" w:rsidRDefault="00124F15" w:rsidP="001D468B">
      <w:pPr>
        <w:rPr>
          <w:u w:val="single"/>
        </w:rPr>
      </w:pPr>
    </w:p>
    <w:p w14:paraId="24A157E7" w14:textId="77777777" w:rsidR="00124F15" w:rsidRPr="00FB41DD" w:rsidRDefault="00124F15" w:rsidP="00C81631">
      <w:pPr>
        <w:rPr>
          <w:b/>
        </w:rPr>
      </w:pPr>
      <w:r w:rsidRPr="00FB41DD">
        <w:rPr>
          <w:b/>
          <w:u w:val="single"/>
        </w:rPr>
        <w:t>Chapter Specific Material</w:t>
      </w:r>
      <w:r w:rsidRPr="00FB41DD">
        <w:rPr>
          <w:b/>
        </w:rPr>
        <w:t>:</w:t>
      </w:r>
    </w:p>
    <w:p w14:paraId="5CB6009F" w14:textId="77777777" w:rsidR="00124F15" w:rsidRDefault="00124F15" w:rsidP="00C81631"/>
    <w:p w14:paraId="4D42CD72" w14:textId="77777777" w:rsidR="00124F15" w:rsidRDefault="00124F15" w:rsidP="00FA2287">
      <w:pPr>
        <w:spacing w:line="360" w:lineRule="auto"/>
        <w:jc w:val="both"/>
      </w:pPr>
      <w:r>
        <w:t xml:space="preserve">This is the first chapter where you can describe specifics. What technologies did you use? What vendor/version/etc.? What features of these technologies made you decide to use them? How were they helpful? How were they difficult? What might have been better? Did you have compatibility issues? Did you have any other issues? </w:t>
      </w:r>
    </w:p>
    <w:p w14:paraId="16D067A8" w14:textId="77777777" w:rsidR="00124F15" w:rsidRDefault="00124F15" w:rsidP="00FA2287">
      <w:pPr>
        <w:spacing w:line="360" w:lineRule="auto"/>
        <w:jc w:val="both"/>
      </w:pPr>
    </w:p>
    <w:p w14:paraId="54255852" w14:textId="77777777" w:rsidR="00124F15" w:rsidRDefault="00124F15" w:rsidP="00FA2287">
      <w:pPr>
        <w:spacing w:line="360" w:lineRule="auto"/>
        <w:jc w:val="both"/>
      </w:pPr>
      <w:r>
        <w:t xml:space="preserve">You will also need to discuss and present </w:t>
      </w:r>
      <w:r>
        <w:rPr>
          <w:i/>
        </w:rPr>
        <w:t>your</w:t>
      </w:r>
      <w:r>
        <w:t xml:space="preserve"> system architecture/model. How did you use your different technologies/platforms and how did they work together? Did your architecture use a tiered system? How many tiers? How are they separated both logically and in implementation? </w:t>
      </w:r>
    </w:p>
    <w:p w14:paraId="37BA15C9" w14:textId="77777777" w:rsidR="00124F15" w:rsidRDefault="00124F15" w:rsidP="00FA2287">
      <w:pPr>
        <w:spacing w:line="360" w:lineRule="auto"/>
        <w:jc w:val="both"/>
      </w:pPr>
    </w:p>
    <w:p w14:paraId="78E28B3F" w14:textId="77777777" w:rsidR="00124F15" w:rsidRDefault="00124F15" w:rsidP="00D90429">
      <w:pPr>
        <w:spacing w:line="360" w:lineRule="auto"/>
        <w:jc w:val="both"/>
      </w:pPr>
      <w:r>
        <w:t xml:space="preserve">In this chapter you can use architecture diagrams, code snippets, UML diagrams, formal diagrams, etc. All of these can be included as figures (see Chapter 5). </w:t>
      </w:r>
    </w:p>
    <w:p w14:paraId="2604D7D0" w14:textId="77777777" w:rsidR="00124F15" w:rsidRDefault="00124F15" w:rsidP="00D90429">
      <w:pPr>
        <w:spacing w:line="360" w:lineRule="auto"/>
        <w:jc w:val="both"/>
      </w:pPr>
    </w:p>
    <w:p w14:paraId="22D81E02" w14:textId="77777777" w:rsidR="00124F15" w:rsidRPr="005D5A82" w:rsidRDefault="00124F15" w:rsidP="00D90429">
      <w:pPr>
        <w:spacing w:line="360" w:lineRule="auto"/>
        <w:jc w:val="both"/>
      </w:pPr>
      <w:r>
        <w:rPr>
          <w:u w:val="single"/>
        </w:rPr>
        <w:t>A note on code snippets</w:t>
      </w:r>
      <w:r>
        <w:t xml:space="preserve">: Code snippets should be just that – snippets. Snippets are small, core pieces of code that are integral and unique to your project. Typically a snippet is 10-15 lines of code. </w:t>
      </w:r>
      <w:r>
        <w:rPr>
          <w:i/>
        </w:rPr>
        <w:t>Long segments of code, general structure, headers, etc. should not be included in documentation</w:t>
      </w:r>
      <w:r>
        <w:t xml:space="preserve">. </w:t>
      </w:r>
    </w:p>
    <w:p w14:paraId="5803E53A" w14:textId="77777777" w:rsidR="00124F15" w:rsidRDefault="00124F15" w:rsidP="00FA2287">
      <w:pPr>
        <w:spacing w:line="360" w:lineRule="auto"/>
        <w:jc w:val="both"/>
      </w:pPr>
    </w:p>
    <w:p w14:paraId="287DCC3F" w14:textId="77777777" w:rsidR="00124F15" w:rsidRDefault="00124F15" w:rsidP="00FA2287">
      <w:pPr>
        <w:spacing w:line="360" w:lineRule="auto"/>
        <w:jc w:val="both"/>
      </w:pPr>
      <w:r>
        <w:t xml:space="preserve">You can also describe your process modelling (software) and data modelling here. Data modelling can include the type of input/information your system needs, the use and processing of that information, and what your system generates (output). </w:t>
      </w:r>
    </w:p>
    <w:p w14:paraId="7D114F1F" w14:textId="77777777" w:rsidR="00124F15" w:rsidRDefault="00124F15" w:rsidP="001D468B">
      <w:pPr>
        <w:rPr>
          <w:u w:val="single"/>
        </w:rPr>
      </w:pPr>
    </w:p>
    <w:p w14:paraId="1C1547FB" w14:textId="77777777" w:rsidR="00124F15" w:rsidRPr="00FB41DD" w:rsidRDefault="00124F15" w:rsidP="001D468B">
      <w:pPr>
        <w:rPr>
          <w:b/>
        </w:rPr>
      </w:pPr>
      <w:r w:rsidRPr="00FB41DD">
        <w:rPr>
          <w:b/>
          <w:u w:val="single"/>
        </w:rPr>
        <w:t>General Material</w:t>
      </w:r>
      <w:r w:rsidRPr="00FB41DD">
        <w:rPr>
          <w:b/>
        </w:rPr>
        <w:t>:</w:t>
      </w:r>
    </w:p>
    <w:p w14:paraId="77773B6D" w14:textId="77777777" w:rsidR="00124F15" w:rsidRDefault="00124F15" w:rsidP="001D468B"/>
    <w:p w14:paraId="342FBD3C" w14:textId="77777777" w:rsidR="00124F15" w:rsidRDefault="00124F15" w:rsidP="001D468B">
      <w:r>
        <w:t>Assessment and Evaluation:</w:t>
      </w:r>
    </w:p>
    <w:p w14:paraId="267B6B5C" w14:textId="77777777" w:rsidR="00124F15" w:rsidRDefault="00124F15" w:rsidP="001D468B"/>
    <w:p w14:paraId="67D2639D" w14:textId="77777777" w:rsidR="00124F15" w:rsidRPr="001D468B" w:rsidRDefault="00124F15" w:rsidP="00FA2287">
      <w:pPr>
        <w:spacing w:line="360" w:lineRule="auto"/>
        <w:jc w:val="both"/>
        <w:rPr>
          <w:lang w:val="en-IE"/>
        </w:rPr>
      </w:pPr>
      <w:r w:rsidRPr="001D468B">
        <w:rPr>
          <w:i/>
          <w:iCs/>
        </w:rPr>
        <w:t xml:space="preserve">The project will be evaluated on its quality of thought, interpretation and insight as well as the contribution it makes to the field of study and the writer’s own professional development. An essential ingredient will be the student’s ability to master a technical body of knowledge and apply it to a given problem domain. The </w:t>
      </w:r>
      <w:r w:rsidRPr="001D468B">
        <w:rPr>
          <w:i/>
          <w:iCs/>
        </w:rPr>
        <w:lastRenderedPageBreak/>
        <w:t>ability to think and reason with the material at issue is crucial. The design, layout, quality of expression, structure and coherence of all documentation will be taken into account when grading the finished work. The ability of the student to present and defend the material is also of significant importance.</w:t>
      </w:r>
      <w:r w:rsidRPr="001D468B">
        <w:rPr>
          <w:i/>
          <w:iCs/>
          <w:lang w:val="en-US"/>
        </w:rPr>
        <w:t xml:space="preserve"> </w:t>
      </w:r>
    </w:p>
    <w:p w14:paraId="0D446AE9" w14:textId="77777777" w:rsidR="00124F15" w:rsidRDefault="00124F15" w:rsidP="001D468B"/>
    <w:p w14:paraId="14C61D33" w14:textId="77777777" w:rsidR="00124F15" w:rsidRDefault="00124F15" w:rsidP="001D468B">
      <w:r>
        <w:t>Marking:</w:t>
      </w:r>
    </w:p>
    <w:p w14:paraId="0F5AFBFB" w14:textId="77777777" w:rsidR="00124F15" w:rsidRDefault="00124F15" w:rsidP="001D468B"/>
    <w:p w14:paraId="3081867B" w14:textId="77777777" w:rsidR="00124F15" w:rsidRDefault="00124F15" w:rsidP="008060B4">
      <w:r>
        <w:t xml:space="preserve">Your project is marked according to Table 4.1. </w:t>
      </w:r>
    </w:p>
    <w:p w14:paraId="7410DC4B" w14:textId="77777777" w:rsidR="008060B4" w:rsidRDefault="008060B4" w:rsidP="008060B4"/>
    <w:p w14:paraId="45E0319E" w14:textId="77777777" w:rsidR="008060B4" w:rsidRDefault="008060B4" w:rsidP="008060B4"/>
    <w:p w14:paraId="44DC445A" w14:textId="77777777" w:rsidR="008060B4" w:rsidRDefault="008060B4" w:rsidP="008060B4"/>
    <w:p w14:paraId="51371540" w14:textId="77777777" w:rsidR="008060B4" w:rsidRDefault="008060B4" w:rsidP="008060B4"/>
    <w:p w14:paraId="493708F3" w14:textId="77777777" w:rsidR="008060B4" w:rsidRDefault="008060B4" w:rsidP="008060B4"/>
    <w:p w14:paraId="5F5F1DCE" w14:textId="77777777" w:rsidR="008060B4" w:rsidRDefault="008060B4" w:rsidP="008060B4"/>
    <w:p w14:paraId="5F074545" w14:textId="77777777" w:rsidR="008060B4" w:rsidRDefault="008060B4" w:rsidP="008060B4"/>
    <w:p w14:paraId="34F95550" w14:textId="77777777" w:rsidR="008060B4" w:rsidRDefault="008060B4" w:rsidP="008060B4"/>
    <w:p w14:paraId="5C4AB175" w14:textId="77777777" w:rsidR="008060B4" w:rsidRDefault="008060B4" w:rsidP="008060B4"/>
    <w:p w14:paraId="3886B5B6" w14:textId="77777777" w:rsidR="008060B4" w:rsidRDefault="008060B4" w:rsidP="008060B4"/>
    <w:p w14:paraId="22F5E9A6" w14:textId="77777777" w:rsidR="008060B4" w:rsidRDefault="008060B4" w:rsidP="008060B4"/>
    <w:p w14:paraId="4F1159AC" w14:textId="77777777" w:rsidR="008060B4" w:rsidRDefault="008060B4" w:rsidP="008060B4"/>
    <w:p w14:paraId="67AA098D" w14:textId="77777777" w:rsidR="008060B4" w:rsidRDefault="008060B4" w:rsidP="008060B4"/>
    <w:p w14:paraId="013D5FE9" w14:textId="77777777" w:rsidR="00124F15" w:rsidRDefault="00124F15" w:rsidP="001D468B"/>
    <w:p w14:paraId="2A952086" w14:textId="77777777" w:rsidR="00124F15" w:rsidRDefault="00124F15" w:rsidP="001D468B"/>
    <w:p w14:paraId="360D74F8" w14:textId="77777777" w:rsidR="00124F15" w:rsidRDefault="00124F15" w:rsidP="001D468B"/>
    <w:p w14:paraId="3D4D2D97" w14:textId="77777777" w:rsidR="00124F15" w:rsidRDefault="00124F15" w:rsidP="001D468B"/>
    <w:p w14:paraId="54DAD3C5" w14:textId="77777777" w:rsidR="00124F15" w:rsidRDefault="00124F15" w:rsidP="001D468B"/>
    <w:p w14:paraId="69FB0534" w14:textId="77777777" w:rsidR="00124F15" w:rsidRDefault="00124F15" w:rsidP="001D468B"/>
    <w:p w14:paraId="5E039785" w14:textId="77777777" w:rsidR="00124F15" w:rsidRDefault="00124F15" w:rsidP="001D468B"/>
    <w:p w14:paraId="4AD8BE47" w14:textId="77777777" w:rsidR="00124F15" w:rsidRDefault="00124F15" w:rsidP="001D468B"/>
    <w:p w14:paraId="78089862" w14:textId="77777777" w:rsidR="00124F15" w:rsidRDefault="00124F15" w:rsidP="001D468B"/>
    <w:p w14:paraId="7CCAEBB2" w14:textId="77777777" w:rsidR="00124F15" w:rsidRDefault="00124F15" w:rsidP="001D468B"/>
    <w:p w14:paraId="0FC114DC" w14:textId="77777777" w:rsidR="00124F15" w:rsidRDefault="00124F15" w:rsidP="001D468B"/>
    <w:p w14:paraId="7D4A05DF" w14:textId="77777777" w:rsidR="00124F15" w:rsidRDefault="00124F15" w:rsidP="001D468B"/>
    <w:p w14:paraId="1BD046EE" w14:textId="77777777" w:rsidR="00124F15" w:rsidRDefault="00124F15" w:rsidP="001D468B"/>
    <w:p w14:paraId="203DE950" w14:textId="77777777" w:rsidR="00124F15" w:rsidRDefault="00124F15" w:rsidP="001D468B"/>
    <w:p w14:paraId="022C552B" w14:textId="77777777" w:rsidR="00124F15" w:rsidRDefault="00124F15" w:rsidP="001D468B"/>
    <w:p w14:paraId="79CC0173" w14:textId="77777777" w:rsidR="00124F15" w:rsidRDefault="00124F15" w:rsidP="001D468B"/>
    <w:p w14:paraId="226086C7" w14:textId="77777777" w:rsidR="00124F15" w:rsidRDefault="00124F15" w:rsidP="001D468B"/>
    <w:p w14:paraId="6C1F3D5B" w14:textId="77777777" w:rsidR="00124F15" w:rsidRDefault="00124F15" w:rsidP="001D468B"/>
    <w:p w14:paraId="0581CDB0" w14:textId="77777777" w:rsidR="00124F15" w:rsidRDefault="00124F15" w:rsidP="001D468B"/>
    <w:p w14:paraId="5FBC95B4" w14:textId="77777777" w:rsidR="00124F15" w:rsidRDefault="00124F15" w:rsidP="001D468B"/>
    <w:p w14:paraId="60C80024" w14:textId="77777777" w:rsidR="00124F15" w:rsidRDefault="00124F15" w:rsidP="001D468B"/>
    <w:p w14:paraId="73BA588A" w14:textId="77777777" w:rsidR="00124F15" w:rsidRDefault="00124F15" w:rsidP="001D468B"/>
    <w:p w14:paraId="4EE3A2D0" w14:textId="77777777" w:rsidR="00124F15" w:rsidRDefault="00124F15" w:rsidP="001D468B"/>
    <w:p w14:paraId="0DE9E8FF" w14:textId="77777777" w:rsidR="00124F15" w:rsidRDefault="00124F15" w:rsidP="001D468B"/>
    <w:p w14:paraId="619C3389" w14:textId="77777777" w:rsidR="00124F15" w:rsidRPr="00F32370" w:rsidRDefault="00124F15" w:rsidP="009C728D">
      <w:pPr>
        <w:pStyle w:val="Heading1"/>
        <w:pBdr>
          <w:bottom w:val="single" w:sz="6" w:space="1" w:color="auto"/>
        </w:pBdr>
        <w:rPr>
          <w:rFonts w:ascii="Times New Roman" w:hAnsi="Times New Roman"/>
          <w:sz w:val="36"/>
          <w:szCs w:val="36"/>
        </w:rPr>
      </w:pPr>
      <w:bookmarkStart w:id="28" w:name="_Toc297629431"/>
      <w:r w:rsidRPr="00F32370">
        <w:rPr>
          <w:rFonts w:ascii="Times New Roman" w:hAnsi="Times New Roman"/>
          <w:sz w:val="36"/>
          <w:szCs w:val="36"/>
        </w:rPr>
        <w:lastRenderedPageBreak/>
        <w:t>Chapter 5.  Implementation</w:t>
      </w:r>
      <w:bookmarkEnd w:id="28"/>
    </w:p>
    <w:p w14:paraId="4071F1C0" w14:textId="77777777" w:rsidR="00124F15" w:rsidRDefault="00124F15" w:rsidP="001D468B"/>
    <w:p w14:paraId="6E542A90" w14:textId="77777777" w:rsidR="00124F15" w:rsidRDefault="00124F15" w:rsidP="007F0AAE">
      <w:pPr>
        <w:rPr>
          <w:b/>
          <w:u w:val="single"/>
        </w:rPr>
      </w:pPr>
    </w:p>
    <w:p w14:paraId="2DF1D205" w14:textId="77777777" w:rsidR="00124F15" w:rsidRPr="00FB41DD" w:rsidRDefault="00124F15" w:rsidP="007F0AAE">
      <w:pPr>
        <w:rPr>
          <w:b/>
        </w:rPr>
      </w:pPr>
      <w:r w:rsidRPr="00FB41DD">
        <w:rPr>
          <w:b/>
          <w:u w:val="single"/>
        </w:rPr>
        <w:t>Chapter Specific Material</w:t>
      </w:r>
      <w:r w:rsidRPr="00FB41DD">
        <w:rPr>
          <w:b/>
        </w:rPr>
        <w:t>:</w:t>
      </w:r>
    </w:p>
    <w:p w14:paraId="3112DF76" w14:textId="77777777" w:rsidR="00124F15" w:rsidRDefault="00124F15" w:rsidP="001D468B">
      <w:pPr>
        <w:rPr>
          <w:u w:val="single"/>
        </w:rPr>
      </w:pPr>
    </w:p>
    <w:p w14:paraId="3C137CF2" w14:textId="77777777" w:rsidR="00124F15" w:rsidRDefault="00124F15" w:rsidP="00FA2287">
      <w:pPr>
        <w:spacing w:line="360" w:lineRule="auto"/>
        <w:jc w:val="both"/>
      </w:pPr>
      <w:r>
        <w:t xml:space="preserve">This chapter discusses specifically how you implemented the working version of your system. The specifics of this chapter should be discussed with your supervisor. Screen shots </w:t>
      </w:r>
      <w:r w:rsidRPr="00FE3E36">
        <w:rPr>
          <w:i/>
        </w:rPr>
        <w:t>may</w:t>
      </w:r>
      <w:r>
        <w:t xml:space="preserve"> be appropriate in certain circumstances in this chapter and subsequent chapters. See the note on screen shots in General Material, below. </w:t>
      </w:r>
    </w:p>
    <w:p w14:paraId="52AD29E7" w14:textId="77777777" w:rsidR="00124F15" w:rsidRDefault="00124F15" w:rsidP="001D468B"/>
    <w:p w14:paraId="582D6286" w14:textId="77777777" w:rsidR="00124F15" w:rsidRPr="00841A88" w:rsidRDefault="00124F15" w:rsidP="001D468B">
      <w:pPr>
        <w:rPr>
          <w:b/>
        </w:rPr>
      </w:pPr>
      <w:r w:rsidRPr="00841A88">
        <w:rPr>
          <w:b/>
          <w:u w:val="single"/>
        </w:rPr>
        <w:t>General Material</w:t>
      </w:r>
      <w:r w:rsidRPr="00841A88">
        <w:rPr>
          <w:b/>
        </w:rPr>
        <w:t>:</w:t>
      </w:r>
    </w:p>
    <w:p w14:paraId="6029A630" w14:textId="77777777" w:rsidR="00124F15" w:rsidRDefault="00124F15" w:rsidP="001D468B"/>
    <w:p w14:paraId="38D974C7" w14:textId="77777777" w:rsidR="00124F15" w:rsidRPr="00351A5C" w:rsidRDefault="00124F15" w:rsidP="00841A88">
      <w:pPr>
        <w:spacing w:line="360" w:lineRule="auto"/>
        <w:jc w:val="both"/>
      </w:pPr>
      <w:r>
        <w:t xml:space="preserve">A note on Screenshots: </w:t>
      </w:r>
      <w:r w:rsidRPr="00351A5C">
        <w:rPr>
          <w:u w:val="single"/>
        </w:rPr>
        <w:t>Screenshots should be used carefully and sparingly</w:t>
      </w:r>
      <w:r>
        <w:t>. Only use those that are very explanatory in nature. A good rule of thumb is that if it would take many lines of text (with a footprint larger than that of the screenshot, caption, and brief text explanation combined) to explain what you want, use the screenshot/caption/brief text explanation. Otherwise just describe in text.</w:t>
      </w:r>
    </w:p>
    <w:p w14:paraId="0961BB02" w14:textId="77777777" w:rsidR="00124F15" w:rsidRDefault="00124F15" w:rsidP="001D468B"/>
    <w:p w14:paraId="054FDE7F" w14:textId="77777777" w:rsidR="00124F15" w:rsidRDefault="00124F15" w:rsidP="00FA2287">
      <w:pPr>
        <w:spacing w:line="360" w:lineRule="auto"/>
        <w:jc w:val="both"/>
      </w:pPr>
      <w:r>
        <w:t xml:space="preserve">Tables, figures, and equations may appear throughout your documentation. All tables and figures should be </w:t>
      </w:r>
      <w:proofErr w:type="spellStart"/>
      <w:r>
        <w:t>centered</w:t>
      </w:r>
      <w:proofErr w:type="spellEnd"/>
      <w:r>
        <w:t xml:space="preserve"> and have captions. Captions should be inserted in MS Word with “Caption…” after selecting or right-clicking the table/figure. This will allow you to generate a list of tables and/or figures for your front-matter if desired, similar to your table of contents. For an example, see Figure 5.1.</w:t>
      </w:r>
    </w:p>
    <w:p w14:paraId="64176C66" w14:textId="77777777" w:rsidR="00124F15" w:rsidRDefault="00124F15" w:rsidP="00FA2287">
      <w:pPr>
        <w:spacing w:line="360" w:lineRule="auto"/>
        <w:jc w:val="both"/>
      </w:pPr>
    </w:p>
    <w:p w14:paraId="71A68315" w14:textId="77777777" w:rsidR="00124F15" w:rsidRDefault="00124F15" w:rsidP="001D468B"/>
    <w:p w14:paraId="1BFFAA67" w14:textId="77777777" w:rsidR="00124F15" w:rsidRDefault="00847CBB" w:rsidP="004608D5">
      <w:pPr>
        <w:keepNext/>
        <w:jc w:val="center"/>
      </w:pPr>
      <w:r>
        <w:rPr>
          <w:noProof/>
        </w:rPr>
        <w:drawing>
          <wp:inline distT="0" distB="0" distL="0" distR="0" wp14:anchorId="795E152D" wp14:editId="295F6AF1">
            <wp:extent cx="2286000" cy="1016000"/>
            <wp:effectExtent l="25400" t="25400" r="25400"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86000" cy="1016000"/>
                    </a:xfrm>
                    <a:prstGeom prst="rect">
                      <a:avLst/>
                    </a:prstGeom>
                    <a:noFill/>
                    <a:ln w="6350" cmpd="sng">
                      <a:solidFill>
                        <a:srgbClr val="000000"/>
                      </a:solidFill>
                      <a:miter lim="800000"/>
                      <a:headEnd/>
                      <a:tailEnd/>
                    </a:ln>
                    <a:effectLst/>
                  </pic:spPr>
                </pic:pic>
              </a:graphicData>
            </a:graphic>
          </wp:inline>
        </w:drawing>
      </w:r>
    </w:p>
    <w:p w14:paraId="3A38E8F1" w14:textId="77777777" w:rsidR="00124F15" w:rsidRPr="004608D5" w:rsidRDefault="00124F15" w:rsidP="004608D5">
      <w:pPr>
        <w:pStyle w:val="Caption"/>
        <w:jc w:val="center"/>
        <w:rPr>
          <w:b w:val="0"/>
        </w:rPr>
      </w:pPr>
      <w:bookmarkStart w:id="29" w:name="_Toc297556985"/>
      <w:bookmarkStart w:id="30" w:name="_Toc297556988"/>
      <w:r>
        <w:t>Figure 5.</w:t>
      </w:r>
      <w:r w:rsidR="00847CBB">
        <w:fldChar w:fldCharType="begin"/>
      </w:r>
      <w:r w:rsidR="00847CBB">
        <w:instrText xml:space="preserve"> SEQ Figure \* ARABIC </w:instrText>
      </w:r>
      <w:r w:rsidR="00847CBB">
        <w:fldChar w:fldCharType="separate"/>
      </w:r>
      <w:r>
        <w:rPr>
          <w:noProof/>
        </w:rPr>
        <w:t>1</w:t>
      </w:r>
      <w:r w:rsidR="00847CBB">
        <w:rPr>
          <w:noProof/>
        </w:rPr>
        <w:fldChar w:fldCharType="end"/>
      </w:r>
      <w:r>
        <w:t xml:space="preserve"> </w:t>
      </w:r>
      <w:r>
        <w:rPr>
          <w:b w:val="0"/>
        </w:rPr>
        <w:t>An example figure.</w:t>
      </w:r>
      <w:bookmarkEnd w:id="29"/>
      <w:bookmarkEnd w:id="30"/>
    </w:p>
    <w:p w14:paraId="344D2FE1" w14:textId="77777777" w:rsidR="00124F15" w:rsidRDefault="00124F15" w:rsidP="001D468B"/>
    <w:p w14:paraId="1032ABC6" w14:textId="77777777" w:rsidR="00124F15" w:rsidRDefault="00124F15" w:rsidP="001D468B"/>
    <w:p w14:paraId="02F48707" w14:textId="77777777" w:rsidR="00124F15" w:rsidRDefault="00124F15" w:rsidP="00FA2287">
      <w:pPr>
        <w:spacing w:line="360" w:lineRule="auto"/>
        <w:jc w:val="both"/>
      </w:pPr>
      <w:r>
        <w:t xml:space="preserve">Equations may also appear throughout your documentation. If you refer back to a particular equation in your documentation more than once, you should </w:t>
      </w:r>
      <w:proofErr w:type="spellStart"/>
      <w:r>
        <w:t>center</w:t>
      </w:r>
      <w:proofErr w:type="spellEnd"/>
      <w:r>
        <w:t xml:space="preserve"> and number the equation, allowing you to refer to it by number, and to allow you to generate a list of equations, similar to your lists of tables/figures. </w:t>
      </w:r>
    </w:p>
    <w:p w14:paraId="79ECBE94" w14:textId="77777777" w:rsidR="00124F15" w:rsidRDefault="00124F15" w:rsidP="001D468B"/>
    <w:p w14:paraId="0A5825F6" w14:textId="77777777" w:rsidR="00124F15" w:rsidRDefault="00124F15" w:rsidP="001D468B">
      <w:pPr>
        <w:rPr>
          <w:b/>
        </w:rPr>
      </w:pPr>
      <w:r>
        <w:rPr>
          <w:b/>
        </w:rPr>
        <w:t>Example:</w:t>
      </w:r>
    </w:p>
    <w:p w14:paraId="72B51206" w14:textId="77777777" w:rsidR="00124F15" w:rsidRDefault="00124F15" w:rsidP="001D468B">
      <w:pPr>
        <w:rPr>
          <w:b/>
        </w:rPr>
      </w:pPr>
    </w:p>
    <w:p w14:paraId="27817135" w14:textId="77777777" w:rsidR="00124F15" w:rsidRDefault="00124F15" w:rsidP="001D468B">
      <w:r>
        <w:t>Einstein’s famous mass-energy equivalence is given by Equation (3.1),</w:t>
      </w:r>
    </w:p>
    <w:p w14:paraId="2BE0D001" w14:textId="77777777" w:rsidR="00124F15" w:rsidRDefault="00124F15" w:rsidP="001D468B"/>
    <w:p w14:paraId="6A98705B" w14:textId="77777777" w:rsidR="00124F15" w:rsidRPr="004536DE" w:rsidRDefault="00124F15" w:rsidP="004830AB">
      <w:pPr>
        <w:pStyle w:val="equation"/>
        <w:rPr>
          <w:rFonts w:ascii="Times New Roman" w:hAnsi="Times New Roman"/>
          <w:b/>
        </w:rPr>
      </w:pPr>
      <w:r w:rsidRPr="004536DE">
        <w:rPr>
          <w:rFonts w:ascii="Times New Roman" w:hAnsi="Times New Roman"/>
        </w:rPr>
        <w:fldChar w:fldCharType="begin"/>
      </w:r>
      <w:r w:rsidRPr="004536DE">
        <w:rPr>
          <w:rFonts w:ascii="Times New Roman" w:hAnsi="Times New Roman"/>
        </w:rPr>
        <w:instrText xml:space="preserve"> QUOTE </w:instrText>
      </w:r>
      <m:oMath>
        <m:r>
          <m:rPr>
            <m:sty m:val="p"/>
          </m:rPr>
          <m:t>E=</m:t>
        </m:r>
        <m:sSup>
          <m:sSupPr>
            <m:ctrlPr>
              <w:rPr>
                <w:i/>
              </w:rPr>
            </m:ctrlPr>
          </m:sSupPr>
          <m:e>
            <m:r>
              <m:rPr>
                <m:sty m:val="p"/>
              </m:rPr>
              <m:t>mc</m:t>
            </m:r>
          </m:e>
          <m:sup>
            <m:r>
              <m:rPr>
                <m:sty m:val="p"/>
              </m:rPr>
              <m:t>2</m:t>
            </m:r>
          </m:sup>
        </m:sSup>
      </m:oMath>
      <w:r w:rsidRPr="004536DE">
        <w:rPr>
          <w:rFonts w:ascii="Times New Roman" w:hAnsi="Times New Roman"/>
        </w:rPr>
        <w:instrText xml:space="preserve"> </w:instrText>
      </w:r>
      <w:r w:rsidRPr="004536DE">
        <w:rPr>
          <w:rFonts w:ascii="Times New Roman" w:hAnsi="Times New Roman"/>
        </w:rPr>
        <w:fldChar w:fldCharType="separate"/>
      </w:r>
      <w:bookmarkStart w:id="31" w:name="_Toc297556829"/>
      <w:r w:rsidRPr="004536DE">
        <w:rPr>
          <w:rFonts w:ascii="Times New Roman" w:hAnsi="Times New Roman"/>
          <w:position w:val="-6"/>
        </w:rPr>
        <w:object w:dxaOrig="880" w:dyaOrig="320" w14:anchorId="4C966250">
          <v:shape id="_x0000_i1027" type="#_x0000_t75" style="width:44.15pt;height:15.7pt" o:ole="">
            <v:imagedata r:id="rId16" o:title=""/>
          </v:shape>
          <o:OLEObject Type="Embed" ProgID="Equation.3" ShapeID="_x0000_i1027" DrawAspect="Content" ObjectID="_1660660255" r:id="rId17"/>
        </w:object>
      </w:r>
      <w:r w:rsidRPr="004536DE">
        <w:rPr>
          <w:rFonts w:ascii="Times New Roman" w:hAnsi="Times New Roman"/>
        </w:rPr>
        <w:fldChar w:fldCharType="end"/>
      </w:r>
      <w:r w:rsidRPr="004536DE">
        <w:rPr>
          <w:rFonts w:ascii="Times New Roman" w:hAnsi="Times New Roman"/>
        </w:rPr>
        <w:t xml:space="preserve">                                                             </w:t>
      </w:r>
      <w:r w:rsidRPr="004536DE">
        <w:rPr>
          <w:rFonts w:ascii="Times New Roman" w:hAnsi="Times New Roman"/>
          <w:b/>
        </w:rPr>
        <w:t>3.1</w:t>
      </w:r>
      <w:bookmarkEnd w:id="31"/>
    </w:p>
    <w:p w14:paraId="751B4386" w14:textId="77777777" w:rsidR="00124F15" w:rsidRDefault="00124F15" w:rsidP="001D468B"/>
    <w:p w14:paraId="31FA5E2C" w14:textId="77777777" w:rsidR="00124F15" w:rsidRDefault="00124F15" w:rsidP="00FE3E36">
      <w:pPr>
        <w:spacing w:line="360" w:lineRule="auto"/>
        <w:jc w:val="both"/>
      </w:pPr>
      <w:r>
        <w:t xml:space="preserve">Where </w:t>
      </w:r>
      <w:r>
        <w:rPr>
          <w:i/>
        </w:rPr>
        <w:t>E</w:t>
      </w:r>
      <w:r>
        <w:t xml:space="preserve"> is energy, </w:t>
      </w:r>
      <w:r>
        <w:rPr>
          <w:i/>
        </w:rPr>
        <w:t>m</w:t>
      </w:r>
      <w:r>
        <w:t xml:space="preserve"> is mass, and </w:t>
      </w:r>
      <w:r>
        <w:rPr>
          <w:i/>
        </w:rPr>
        <w:t>c</w:t>
      </w:r>
      <w:r>
        <w:t xml:space="preserve"> is the speed of light. Equation 3.1 can be rearranged to an expression for the speed of light as in Equation 3.2.</w:t>
      </w:r>
    </w:p>
    <w:p w14:paraId="6CFB8670" w14:textId="77777777" w:rsidR="00124F15" w:rsidRDefault="00124F15" w:rsidP="001D468B"/>
    <w:bookmarkStart w:id="32" w:name="_Toc297556830"/>
    <w:p w14:paraId="08616955" w14:textId="77777777" w:rsidR="00124F15" w:rsidRDefault="00124F15" w:rsidP="004830AB">
      <w:pPr>
        <w:pStyle w:val="equation"/>
        <w:rPr>
          <w:b/>
        </w:rPr>
      </w:pPr>
      <w:r w:rsidRPr="004536DE">
        <w:rPr>
          <w:position w:val="-8"/>
        </w:rPr>
        <w:object w:dxaOrig="1100" w:dyaOrig="360" w14:anchorId="40466AD5">
          <v:shape id="_x0000_i1028" type="#_x0000_t75" style="width:54.6pt;height:18pt" o:ole="">
            <v:imagedata r:id="rId18" o:title=""/>
          </v:shape>
          <o:OLEObject Type="Embed" ProgID="Equation.3" ShapeID="_x0000_i1028" DrawAspect="Content" ObjectID="_1660660256" r:id="rId19"/>
        </w:object>
      </w:r>
      <w:r>
        <w:t xml:space="preserve">                                                                     </w:t>
      </w:r>
      <w:r w:rsidRPr="00FE3E36">
        <w:rPr>
          <w:rFonts w:ascii="Times New Roman" w:hAnsi="Times New Roman"/>
          <w:b/>
        </w:rPr>
        <w:t>3.2</w:t>
      </w:r>
      <w:bookmarkEnd w:id="32"/>
    </w:p>
    <w:p w14:paraId="1C12920F" w14:textId="77777777" w:rsidR="00124F15" w:rsidRDefault="00124F15" w:rsidP="001D468B">
      <w:pPr>
        <w:jc w:val="right"/>
        <w:rPr>
          <w:b/>
        </w:rPr>
      </w:pPr>
    </w:p>
    <w:p w14:paraId="0F7A1B6D" w14:textId="77777777" w:rsidR="00124F15" w:rsidRPr="00841A88" w:rsidRDefault="00124F15" w:rsidP="00841A88">
      <w:pPr>
        <w:spacing w:line="360" w:lineRule="auto"/>
      </w:pPr>
      <w:r>
        <w:t>Equations 3.1 and 3.2 are unit independent and dimensionally consistent.</w:t>
      </w:r>
    </w:p>
    <w:p w14:paraId="5A7ACD22" w14:textId="77777777" w:rsidR="00124F15" w:rsidRDefault="00124F15" w:rsidP="001D468B">
      <w:pPr>
        <w:rPr>
          <w:b/>
        </w:rPr>
      </w:pPr>
    </w:p>
    <w:p w14:paraId="341C7575" w14:textId="77777777" w:rsidR="00124F15" w:rsidRDefault="00124F15" w:rsidP="001D468B">
      <w:pPr>
        <w:rPr>
          <w:b/>
          <w:i/>
        </w:rPr>
      </w:pPr>
      <w:r>
        <w:rPr>
          <w:b/>
        </w:rPr>
        <w:t>End of Example</w:t>
      </w:r>
    </w:p>
    <w:p w14:paraId="42D2D6C1" w14:textId="77777777" w:rsidR="00124F15" w:rsidRDefault="00124F15" w:rsidP="001D468B">
      <w:pPr>
        <w:rPr>
          <w:b/>
          <w:i/>
        </w:rPr>
      </w:pPr>
    </w:p>
    <w:p w14:paraId="2D858E5E" w14:textId="77777777" w:rsidR="00124F15" w:rsidRDefault="00124F15" w:rsidP="00FE3E36">
      <w:pPr>
        <w:spacing w:line="360" w:lineRule="auto"/>
        <w:jc w:val="both"/>
      </w:pPr>
      <w:r>
        <w:t>Equations should be inserted into word with: (Insert &gt; Equation, or Insert &gt; Object &gt; Microsoft Equation 3.0), depending on your version of Word.</w:t>
      </w:r>
    </w:p>
    <w:p w14:paraId="77B38755" w14:textId="77777777" w:rsidR="00124F15" w:rsidRDefault="00124F15" w:rsidP="00FE3E36">
      <w:pPr>
        <w:spacing w:line="360" w:lineRule="auto"/>
        <w:jc w:val="both"/>
      </w:pPr>
    </w:p>
    <w:p w14:paraId="3D5BCA41" w14:textId="77777777" w:rsidR="00124F15" w:rsidRDefault="00124F15" w:rsidP="00CB5C75">
      <w:pPr>
        <w:pStyle w:val="Heading2"/>
        <w:rPr>
          <w:i w:val="0"/>
        </w:rPr>
      </w:pPr>
    </w:p>
    <w:p w14:paraId="056AFB8E" w14:textId="77777777" w:rsidR="00124F15" w:rsidRDefault="00124F15" w:rsidP="00A30478"/>
    <w:p w14:paraId="74412530" w14:textId="77777777" w:rsidR="00124F15" w:rsidRDefault="00124F15" w:rsidP="00A30478"/>
    <w:p w14:paraId="023CA1E5" w14:textId="77777777" w:rsidR="00124F15" w:rsidRDefault="00124F15" w:rsidP="00A30478"/>
    <w:p w14:paraId="6B1B809E" w14:textId="77777777" w:rsidR="00124F15" w:rsidRDefault="00124F15" w:rsidP="00A30478"/>
    <w:p w14:paraId="1922109C" w14:textId="77777777" w:rsidR="00124F15" w:rsidRDefault="00124F15" w:rsidP="00A30478"/>
    <w:p w14:paraId="4AE3E7BE" w14:textId="77777777" w:rsidR="00124F15" w:rsidRDefault="00124F15" w:rsidP="00A30478"/>
    <w:p w14:paraId="243E5145" w14:textId="77777777" w:rsidR="00124F15" w:rsidRDefault="00124F15" w:rsidP="00A30478"/>
    <w:p w14:paraId="05C09777" w14:textId="77777777" w:rsidR="00124F15" w:rsidRDefault="00124F15" w:rsidP="00A30478"/>
    <w:p w14:paraId="487F6A13" w14:textId="77777777" w:rsidR="00124F15" w:rsidRDefault="00124F15" w:rsidP="00A30478"/>
    <w:p w14:paraId="5B153D6F" w14:textId="77777777" w:rsidR="00124F15" w:rsidRDefault="00124F15" w:rsidP="00A30478"/>
    <w:p w14:paraId="58E29FB1" w14:textId="77777777" w:rsidR="00124F15" w:rsidRDefault="00124F15" w:rsidP="00A30478"/>
    <w:p w14:paraId="09153760" w14:textId="77777777" w:rsidR="00124F15" w:rsidRDefault="00124F15" w:rsidP="00A30478"/>
    <w:p w14:paraId="0DFA0AD6" w14:textId="77777777" w:rsidR="00124F15" w:rsidRDefault="00124F15" w:rsidP="00A30478"/>
    <w:p w14:paraId="4C7E669E" w14:textId="77777777" w:rsidR="00124F15" w:rsidRDefault="00124F15" w:rsidP="00A30478"/>
    <w:p w14:paraId="2833A20D" w14:textId="77777777" w:rsidR="00124F15" w:rsidRDefault="00124F15" w:rsidP="00A30478"/>
    <w:p w14:paraId="5FDCA0B7" w14:textId="77777777" w:rsidR="00124F15" w:rsidRDefault="00124F15" w:rsidP="00A30478"/>
    <w:p w14:paraId="2E0E7E13" w14:textId="77777777" w:rsidR="00124F15" w:rsidRDefault="00124F15" w:rsidP="00A30478"/>
    <w:p w14:paraId="7D076076" w14:textId="77777777" w:rsidR="00124F15" w:rsidRDefault="00124F15" w:rsidP="00A30478"/>
    <w:p w14:paraId="1F0C8C99" w14:textId="77777777" w:rsidR="00124F15" w:rsidRDefault="00124F15" w:rsidP="00A30478"/>
    <w:p w14:paraId="3F7A9BA1" w14:textId="77777777" w:rsidR="00124F15" w:rsidRDefault="00124F15" w:rsidP="00A30478"/>
    <w:p w14:paraId="5DB1455B" w14:textId="77777777" w:rsidR="00124F15" w:rsidRDefault="00124F15" w:rsidP="00A30478"/>
    <w:p w14:paraId="74BE940A" w14:textId="77777777" w:rsidR="00124F15" w:rsidRDefault="00124F15" w:rsidP="00A30478"/>
    <w:p w14:paraId="4E42379F" w14:textId="77777777" w:rsidR="00124F15" w:rsidRPr="00F32370" w:rsidRDefault="00124F15" w:rsidP="009C728D">
      <w:pPr>
        <w:pStyle w:val="Heading1"/>
        <w:pBdr>
          <w:bottom w:val="single" w:sz="6" w:space="1" w:color="auto"/>
        </w:pBdr>
        <w:rPr>
          <w:rFonts w:ascii="Times New Roman" w:hAnsi="Times New Roman"/>
          <w:sz w:val="36"/>
          <w:szCs w:val="36"/>
        </w:rPr>
      </w:pPr>
      <w:bookmarkStart w:id="33" w:name="_Toc297629432"/>
      <w:r w:rsidRPr="00F32370">
        <w:rPr>
          <w:rFonts w:ascii="Times New Roman" w:hAnsi="Times New Roman"/>
          <w:sz w:val="36"/>
          <w:szCs w:val="36"/>
        </w:rPr>
        <w:lastRenderedPageBreak/>
        <w:t>Chapter 6.  Testing and Evaluation</w:t>
      </w:r>
      <w:bookmarkEnd w:id="33"/>
    </w:p>
    <w:p w14:paraId="5D5CAF7E" w14:textId="77777777" w:rsidR="00124F15" w:rsidRDefault="00124F15" w:rsidP="00A72256"/>
    <w:p w14:paraId="47C561B8" w14:textId="77777777" w:rsidR="00124F15" w:rsidRDefault="00124F15" w:rsidP="00A72256">
      <w:pPr>
        <w:rPr>
          <w:b/>
          <w:u w:val="single"/>
        </w:rPr>
      </w:pPr>
    </w:p>
    <w:p w14:paraId="7A42ADBA" w14:textId="77777777" w:rsidR="00124F15" w:rsidRPr="00841A88" w:rsidRDefault="00124F15" w:rsidP="00A72256">
      <w:pPr>
        <w:rPr>
          <w:b/>
        </w:rPr>
      </w:pPr>
      <w:r w:rsidRPr="00841A88">
        <w:rPr>
          <w:b/>
          <w:u w:val="single"/>
        </w:rPr>
        <w:t>Chapter Specific Material</w:t>
      </w:r>
      <w:r w:rsidRPr="00841A88">
        <w:rPr>
          <w:b/>
        </w:rPr>
        <w:t>:</w:t>
      </w:r>
    </w:p>
    <w:p w14:paraId="6B0FA943" w14:textId="77777777" w:rsidR="00124F15" w:rsidRDefault="00124F15" w:rsidP="00A72256"/>
    <w:p w14:paraId="52DD505F" w14:textId="77777777" w:rsidR="00124F15" w:rsidRPr="00A72256" w:rsidRDefault="00124F15" w:rsidP="00FE3E36">
      <w:pPr>
        <w:spacing w:line="360" w:lineRule="auto"/>
        <w:jc w:val="both"/>
      </w:pPr>
      <w:r>
        <w:t>This chapter should include a description of the process or processes you used to test and evaluate your system. You can use things such as user experience reports, attempts by yourself or others to break your own code, graphs/charts of outputs or performance, etc. Include discussions of why things work, and why and when they don’t work. You can also include any refinements made to your implementation as a result of your testing.</w:t>
      </w:r>
    </w:p>
    <w:p w14:paraId="0F612F0C" w14:textId="77777777" w:rsidR="00124F15" w:rsidRDefault="00124F15" w:rsidP="00351A5C">
      <w:pPr>
        <w:rPr>
          <w:u w:val="single"/>
        </w:rPr>
      </w:pPr>
    </w:p>
    <w:p w14:paraId="1E568D5E" w14:textId="77777777" w:rsidR="00124F15" w:rsidRPr="00841A88" w:rsidRDefault="00124F15" w:rsidP="00351A5C">
      <w:pPr>
        <w:rPr>
          <w:b/>
        </w:rPr>
      </w:pPr>
      <w:r w:rsidRPr="00841A88">
        <w:rPr>
          <w:b/>
          <w:u w:val="single"/>
        </w:rPr>
        <w:t>General Material</w:t>
      </w:r>
      <w:r w:rsidRPr="00841A88">
        <w:rPr>
          <w:b/>
        </w:rPr>
        <w:t>:</w:t>
      </w:r>
    </w:p>
    <w:p w14:paraId="797A16DA" w14:textId="77777777" w:rsidR="00124F15" w:rsidRDefault="00124F15" w:rsidP="00351A5C"/>
    <w:p w14:paraId="5BCBA2E1" w14:textId="77777777" w:rsidR="00124F15" w:rsidRDefault="00124F15" w:rsidP="00011CEE">
      <w:pPr>
        <w:spacing w:line="360" w:lineRule="auto"/>
        <w:jc w:val="both"/>
      </w:pPr>
      <w:r>
        <w:t>Your project demonstration will occur at the end of the project period. Check with your supervisor for the exact date. You will be examined by two teams, each consisting of two faculty members. You should prepare 5-8 slides briefly outlining your project idea. You do not need to go into implementation specifics in your slides. It should take no longer than 3-4 minutes to go through your slides (</w:t>
      </w:r>
      <w:proofErr w:type="spellStart"/>
      <w:r>
        <w:t>approx</w:t>
      </w:r>
      <w:proofErr w:type="spellEnd"/>
      <w:r>
        <w:t xml:space="preserve"> 30 seconds per slide). </w:t>
      </w:r>
    </w:p>
    <w:p w14:paraId="2E346AFB" w14:textId="77777777" w:rsidR="00124F15" w:rsidRDefault="00124F15" w:rsidP="00011CEE">
      <w:pPr>
        <w:jc w:val="both"/>
      </w:pPr>
    </w:p>
    <w:p w14:paraId="2BF8DF79" w14:textId="77777777" w:rsidR="00124F15" w:rsidRDefault="00124F15" w:rsidP="00011CEE">
      <w:pPr>
        <w:jc w:val="both"/>
      </w:pPr>
      <w:r w:rsidRPr="00973C71">
        <w:rPr>
          <w:u w:val="single"/>
        </w:rPr>
        <w:t>Your first slide should contain the following information for the examiners</w:t>
      </w:r>
      <w:r>
        <w:t>:</w:t>
      </w:r>
    </w:p>
    <w:p w14:paraId="05A1F8F5" w14:textId="77777777" w:rsidR="00124F15" w:rsidRDefault="00124F15" w:rsidP="00011CEE">
      <w:pPr>
        <w:jc w:val="both"/>
      </w:pPr>
    </w:p>
    <w:p w14:paraId="31D873DF" w14:textId="77777777" w:rsidR="00124F15" w:rsidRDefault="00124F15" w:rsidP="00011CEE">
      <w:pPr>
        <w:numPr>
          <w:ilvl w:val="0"/>
          <w:numId w:val="33"/>
        </w:numPr>
      </w:pPr>
      <w:r>
        <w:t>Name</w:t>
      </w:r>
    </w:p>
    <w:p w14:paraId="57E1F393" w14:textId="77777777" w:rsidR="00124F15" w:rsidRDefault="00124F15" w:rsidP="00011CEE">
      <w:pPr>
        <w:numPr>
          <w:ilvl w:val="0"/>
          <w:numId w:val="33"/>
        </w:numPr>
      </w:pPr>
      <w:r>
        <w:t>Student Number</w:t>
      </w:r>
    </w:p>
    <w:p w14:paraId="124A25C6" w14:textId="77777777" w:rsidR="00124F15" w:rsidRDefault="00124F15" w:rsidP="00011CEE">
      <w:pPr>
        <w:numPr>
          <w:ilvl w:val="0"/>
          <w:numId w:val="33"/>
        </w:numPr>
      </w:pPr>
      <w:r>
        <w:t>Project Title</w:t>
      </w:r>
    </w:p>
    <w:p w14:paraId="4197C877" w14:textId="77777777" w:rsidR="00124F15" w:rsidRDefault="00124F15" w:rsidP="00011CEE">
      <w:pPr>
        <w:numPr>
          <w:ilvl w:val="0"/>
          <w:numId w:val="33"/>
        </w:numPr>
      </w:pPr>
      <w:r>
        <w:t xml:space="preserve">Supervisor Name </w:t>
      </w:r>
    </w:p>
    <w:p w14:paraId="76F24529" w14:textId="77777777" w:rsidR="00124F15" w:rsidRDefault="00124F15" w:rsidP="00FE3E36"/>
    <w:p w14:paraId="47541E1F" w14:textId="77777777" w:rsidR="00124F15" w:rsidRDefault="00124F15" w:rsidP="00EE23B4">
      <w:pPr>
        <w:spacing w:line="360" w:lineRule="auto"/>
        <w:jc w:val="both"/>
      </w:pPr>
      <w:r>
        <w:t xml:space="preserve">After your slides, you should answer any questions the examiners may have for you, and then show them your project in action. This is when you should walk through your application from a user’s point of view. After this you should be ready to have the examiners ask you to see code, explain how certain functionalities are implemented, etc. Your entire demonstration should be no longer than 20 minutes, including examiner questions. </w:t>
      </w:r>
      <w:r w:rsidRPr="00EE23B4">
        <w:rPr>
          <w:b/>
        </w:rPr>
        <w:t>A good recommendation for the timeline of your demonstration is the following: 5 minutes – Intro/Slides, 5 minutes – Demonstration from user’s point of view, 10 minutes – Questions from examiners</w:t>
      </w:r>
      <w:r>
        <w:rPr>
          <w:b/>
        </w:rPr>
        <w:t xml:space="preserve">, TOTAL – 20 </w:t>
      </w:r>
      <w:proofErr w:type="spellStart"/>
      <w:r>
        <w:rPr>
          <w:b/>
        </w:rPr>
        <w:t>mintues</w:t>
      </w:r>
      <w:proofErr w:type="spellEnd"/>
      <w:r w:rsidRPr="00EE23B4">
        <w:rPr>
          <w:b/>
        </w:rPr>
        <w:t>.</w:t>
      </w:r>
    </w:p>
    <w:p w14:paraId="01145838" w14:textId="77777777" w:rsidR="00124F15" w:rsidRPr="00F32370" w:rsidRDefault="00124F15" w:rsidP="009C728D">
      <w:pPr>
        <w:pStyle w:val="Heading1"/>
        <w:pBdr>
          <w:bottom w:val="single" w:sz="6" w:space="1" w:color="auto"/>
        </w:pBdr>
        <w:rPr>
          <w:rFonts w:ascii="Times New Roman" w:hAnsi="Times New Roman"/>
          <w:sz w:val="36"/>
          <w:szCs w:val="36"/>
        </w:rPr>
      </w:pPr>
      <w:bookmarkStart w:id="34" w:name="_Toc297629433"/>
      <w:r w:rsidRPr="00F32370">
        <w:rPr>
          <w:rFonts w:ascii="Times New Roman" w:hAnsi="Times New Roman"/>
          <w:sz w:val="36"/>
          <w:szCs w:val="36"/>
        </w:rPr>
        <w:lastRenderedPageBreak/>
        <w:t>Chapter 7.  Conclusions and Future Work</w:t>
      </w:r>
      <w:bookmarkEnd w:id="34"/>
    </w:p>
    <w:p w14:paraId="0488FE5D" w14:textId="77777777" w:rsidR="00124F15" w:rsidRDefault="00124F15" w:rsidP="00147D75"/>
    <w:p w14:paraId="1692FB19" w14:textId="77777777" w:rsidR="00124F15" w:rsidRDefault="00124F15" w:rsidP="00147D75">
      <w:pPr>
        <w:rPr>
          <w:b/>
          <w:u w:val="single"/>
        </w:rPr>
      </w:pPr>
    </w:p>
    <w:p w14:paraId="1FB7ADBB" w14:textId="77777777" w:rsidR="00124F15" w:rsidRPr="00841A88" w:rsidRDefault="00124F15" w:rsidP="00147D75">
      <w:pPr>
        <w:rPr>
          <w:b/>
        </w:rPr>
      </w:pPr>
      <w:r w:rsidRPr="00841A88">
        <w:rPr>
          <w:b/>
          <w:u w:val="single"/>
        </w:rPr>
        <w:t>Chapter Specific Material</w:t>
      </w:r>
      <w:r w:rsidRPr="00841A88">
        <w:rPr>
          <w:b/>
        </w:rPr>
        <w:t>:</w:t>
      </w:r>
    </w:p>
    <w:p w14:paraId="6490A99E" w14:textId="77777777" w:rsidR="00124F15" w:rsidRDefault="00124F15" w:rsidP="00147D75"/>
    <w:p w14:paraId="1CC7F7C7" w14:textId="77777777" w:rsidR="00124F15" w:rsidRDefault="00124F15" w:rsidP="00147D75"/>
    <w:p w14:paraId="3E795DEB" w14:textId="77777777" w:rsidR="00124F15" w:rsidRDefault="00124F15" w:rsidP="00011CEE">
      <w:pPr>
        <w:spacing w:line="360" w:lineRule="auto"/>
        <w:jc w:val="both"/>
      </w:pPr>
      <w:r>
        <w:t xml:space="preserve">The first part of this chapter should present your conclusions. A good way to do this is to take your abstract and address all of the goals and objectives stated there. Tell the reader what you achieved, and very briefly how and with what. Be sure to highlight major successes and to note limitations. </w:t>
      </w:r>
    </w:p>
    <w:p w14:paraId="5114C4EE" w14:textId="77777777" w:rsidR="00124F15" w:rsidRDefault="00124F15" w:rsidP="00011CEE">
      <w:pPr>
        <w:jc w:val="both"/>
      </w:pPr>
    </w:p>
    <w:p w14:paraId="24D3C005" w14:textId="77777777" w:rsidR="00124F15" w:rsidRDefault="00124F15" w:rsidP="00841A88">
      <w:pPr>
        <w:spacing w:line="360" w:lineRule="auto"/>
        <w:jc w:val="both"/>
      </w:pPr>
      <w:r>
        <w:t xml:space="preserve">The second part is future work. This should include a discussion on what you would do if you had more time and how you would address the current limitations of your system. </w:t>
      </w:r>
    </w:p>
    <w:p w14:paraId="6A7A4652" w14:textId="77777777" w:rsidR="00124F15" w:rsidRDefault="00124F15" w:rsidP="00011CEE">
      <w:pPr>
        <w:jc w:val="both"/>
      </w:pPr>
    </w:p>
    <w:p w14:paraId="6FE8B511" w14:textId="77777777" w:rsidR="00124F15" w:rsidRPr="00147D75" w:rsidRDefault="00124F15" w:rsidP="00011CEE">
      <w:pPr>
        <w:jc w:val="both"/>
      </w:pPr>
      <w:r>
        <w:t xml:space="preserve">This chapter should be no longer than three pages in length. </w:t>
      </w:r>
    </w:p>
    <w:p w14:paraId="4D7741FD" w14:textId="77777777" w:rsidR="00124F15" w:rsidRDefault="00124F15" w:rsidP="00A30478">
      <w:pPr>
        <w:pStyle w:val="Heading1"/>
        <w:rPr>
          <w:rFonts w:ascii="Times New Roman" w:hAnsi="Times New Roman"/>
          <w:sz w:val="36"/>
          <w:szCs w:val="36"/>
        </w:rPr>
      </w:pPr>
    </w:p>
    <w:p w14:paraId="732B67A4" w14:textId="77777777" w:rsidR="00124F15" w:rsidRDefault="00124F15" w:rsidP="00A30478">
      <w:pPr>
        <w:pStyle w:val="Heading1"/>
        <w:rPr>
          <w:rFonts w:ascii="Times New Roman" w:hAnsi="Times New Roman"/>
          <w:sz w:val="36"/>
          <w:szCs w:val="36"/>
        </w:rPr>
      </w:pPr>
    </w:p>
    <w:p w14:paraId="6333EB86" w14:textId="77777777" w:rsidR="00124F15" w:rsidRDefault="00124F15" w:rsidP="00A30478">
      <w:pPr>
        <w:pStyle w:val="Heading1"/>
        <w:rPr>
          <w:rFonts w:ascii="Times New Roman" w:hAnsi="Times New Roman"/>
          <w:sz w:val="36"/>
          <w:szCs w:val="36"/>
        </w:rPr>
      </w:pPr>
    </w:p>
    <w:p w14:paraId="59DF51B7" w14:textId="77777777" w:rsidR="00124F15" w:rsidRDefault="00124F15" w:rsidP="00A30478">
      <w:pPr>
        <w:pStyle w:val="Heading1"/>
        <w:rPr>
          <w:rFonts w:ascii="Times New Roman" w:hAnsi="Times New Roman"/>
          <w:sz w:val="36"/>
          <w:szCs w:val="36"/>
        </w:rPr>
      </w:pPr>
    </w:p>
    <w:p w14:paraId="674EB1BE" w14:textId="77777777" w:rsidR="00124F15" w:rsidRDefault="00124F15" w:rsidP="00A30478">
      <w:pPr>
        <w:pStyle w:val="Heading1"/>
        <w:rPr>
          <w:rFonts w:ascii="Times New Roman" w:hAnsi="Times New Roman"/>
          <w:sz w:val="36"/>
          <w:szCs w:val="36"/>
        </w:rPr>
      </w:pPr>
    </w:p>
    <w:p w14:paraId="5105C52D" w14:textId="77777777" w:rsidR="00124F15" w:rsidRDefault="00124F15" w:rsidP="00A30478">
      <w:pPr>
        <w:pStyle w:val="Heading1"/>
        <w:rPr>
          <w:rFonts w:ascii="Times New Roman" w:hAnsi="Times New Roman"/>
          <w:sz w:val="36"/>
          <w:szCs w:val="36"/>
        </w:rPr>
      </w:pPr>
    </w:p>
    <w:p w14:paraId="656A328D" w14:textId="77777777" w:rsidR="00124F15" w:rsidRDefault="00124F15" w:rsidP="00A30478">
      <w:pPr>
        <w:pStyle w:val="Heading1"/>
        <w:rPr>
          <w:rFonts w:ascii="Times New Roman" w:hAnsi="Times New Roman"/>
          <w:sz w:val="36"/>
          <w:szCs w:val="36"/>
        </w:rPr>
      </w:pPr>
    </w:p>
    <w:p w14:paraId="362237F2" w14:textId="77777777" w:rsidR="00124F15" w:rsidRDefault="00124F15" w:rsidP="00A30478">
      <w:pPr>
        <w:pStyle w:val="Heading1"/>
        <w:rPr>
          <w:rFonts w:ascii="Times New Roman" w:hAnsi="Times New Roman"/>
          <w:sz w:val="36"/>
          <w:szCs w:val="36"/>
        </w:rPr>
      </w:pPr>
    </w:p>
    <w:p w14:paraId="59C907E5" w14:textId="77777777" w:rsidR="00124F15" w:rsidRDefault="00124F15" w:rsidP="00A30478">
      <w:pPr>
        <w:pStyle w:val="Heading1"/>
        <w:rPr>
          <w:rFonts w:ascii="Times New Roman" w:hAnsi="Times New Roman"/>
          <w:sz w:val="36"/>
          <w:szCs w:val="36"/>
        </w:rPr>
      </w:pPr>
    </w:p>
    <w:p w14:paraId="1040B2E3" w14:textId="77777777" w:rsidR="00124F15" w:rsidRDefault="00124F15" w:rsidP="00A30478">
      <w:pPr>
        <w:pStyle w:val="Heading1"/>
        <w:rPr>
          <w:rFonts w:ascii="Times New Roman" w:hAnsi="Times New Roman"/>
          <w:sz w:val="36"/>
          <w:szCs w:val="36"/>
        </w:rPr>
      </w:pPr>
    </w:p>
    <w:p w14:paraId="1D1B6803" w14:textId="77777777" w:rsidR="00124F15" w:rsidRDefault="00124F15" w:rsidP="00841A88"/>
    <w:p w14:paraId="3F7201BF" w14:textId="77777777" w:rsidR="00124F15" w:rsidRDefault="00124F15" w:rsidP="00841A88"/>
    <w:p w14:paraId="13B9E13E" w14:textId="77777777" w:rsidR="00124F15" w:rsidRDefault="00124F15" w:rsidP="00841A88"/>
    <w:p w14:paraId="5D02CDBB" w14:textId="77777777" w:rsidR="00124F15" w:rsidRPr="00841A88" w:rsidRDefault="00124F15" w:rsidP="00841A88"/>
    <w:p w14:paraId="4F9B6057" w14:textId="77777777" w:rsidR="00124F15" w:rsidRDefault="00124F15" w:rsidP="00A30478">
      <w:pPr>
        <w:pStyle w:val="Heading1"/>
        <w:pBdr>
          <w:bottom w:val="single" w:sz="6" w:space="1" w:color="auto"/>
        </w:pBdr>
        <w:rPr>
          <w:rFonts w:ascii="Times New Roman" w:hAnsi="Times New Roman"/>
          <w:sz w:val="36"/>
          <w:szCs w:val="36"/>
        </w:rPr>
      </w:pPr>
      <w:bookmarkStart w:id="35" w:name="_Toc297629434"/>
      <w:r>
        <w:rPr>
          <w:rFonts w:ascii="Times New Roman" w:hAnsi="Times New Roman"/>
          <w:sz w:val="36"/>
          <w:szCs w:val="36"/>
        </w:rPr>
        <w:lastRenderedPageBreak/>
        <w:t>References</w:t>
      </w:r>
      <w:bookmarkEnd w:id="35"/>
    </w:p>
    <w:p w14:paraId="16CBC88B" w14:textId="77777777" w:rsidR="00124F15" w:rsidRDefault="00124F15" w:rsidP="004A218E">
      <w:pPr>
        <w:autoSpaceDE w:val="0"/>
        <w:autoSpaceDN w:val="0"/>
        <w:adjustRightInd w:val="0"/>
      </w:pPr>
    </w:p>
    <w:p w14:paraId="22D9354B" w14:textId="77777777" w:rsidR="00124F15" w:rsidRDefault="00124F15" w:rsidP="00011CEE">
      <w:pPr>
        <w:autoSpaceDE w:val="0"/>
        <w:autoSpaceDN w:val="0"/>
        <w:adjustRightInd w:val="0"/>
        <w:spacing w:line="360" w:lineRule="auto"/>
        <w:jc w:val="both"/>
      </w:pPr>
    </w:p>
    <w:p w14:paraId="01DE4BF3" w14:textId="77777777" w:rsidR="00124F15" w:rsidRDefault="00124F15" w:rsidP="00011CEE">
      <w:pPr>
        <w:autoSpaceDE w:val="0"/>
        <w:autoSpaceDN w:val="0"/>
        <w:adjustRightInd w:val="0"/>
        <w:spacing w:line="360" w:lineRule="auto"/>
        <w:jc w:val="both"/>
      </w:pPr>
      <w:r>
        <w:t xml:space="preserve">This section should list your references as outlined in Chapter 2, </w:t>
      </w:r>
      <w:r w:rsidRPr="00973C71">
        <w:rPr>
          <w:u w:val="single"/>
        </w:rPr>
        <w:t>General Material</w:t>
      </w:r>
      <w:r>
        <w:t>. The references section should be page-numbered, but is not a chapter and therefore should not have a number itself. It should be listed in your table of contents, and be the last thing in your document unless you have appendices.</w:t>
      </w:r>
    </w:p>
    <w:p w14:paraId="48146A9D" w14:textId="77777777" w:rsidR="00124F15" w:rsidRDefault="00124F15" w:rsidP="00011CEE">
      <w:pPr>
        <w:autoSpaceDE w:val="0"/>
        <w:autoSpaceDN w:val="0"/>
        <w:adjustRightInd w:val="0"/>
        <w:spacing w:line="360" w:lineRule="auto"/>
        <w:jc w:val="both"/>
      </w:pPr>
    </w:p>
    <w:p w14:paraId="524AF1DD" w14:textId="77777777" w:rsidR="00124F15" w:rsidRPr="005F35D7" w:rsidRDefault="00124F15" w:rsidP="00011CEE">
      <w:pPr>
        <w:autoSpaceDE w:val="0"/>
        <w:autoSpaceDN w:val="0"/>
        <w:adjustRightInd w:val="0"/>
        <w:spacing w:line="360" w:lineRule="auto"/>
        <w:jc w:val="both"/>
        <w:rPr>
          <w:u w:val="single"/>
        </w:rPr>
      </w:pPr>
      <w:r w:rsidRPr="005F35D7">
        <w:rPr>
          <w:u w:val="single"/>
        </w:rPr>
        <w:t xml:space="preserve">General Material: </w:t>
      </w:r>
    </w:p>
    <w:p w14:paraId="202D7A30" w14:textId="77777777" w:rsidR="00124F15" w:rsidRDefault="00124F15" w:rsidP="004A218E">
      <w:pPr>
        <w:autoSpaceDE w:val="0"/>
        <w:autoSpaceDN w:val="0"/>
        <w:adjustRightInd w:val="0"/>
        <w:rPr>
          <w:b/>
        </w:rPr>
      </w:pPr>
    </w:p>
    <w:p w14:paraId="0BB5412F" w14:textId="77777777" w:rsidR="00124F15" w:rsidRDefault="00124F15" w:rsidP="004A218E">
      <w:pPr>
        <w:autoSpaceDE w:val="0"/>
        <w:autoSpaceDN w:val="0"/>
        <w:adjustRightInd w:val="0"/>
        <w:rPr>
          <w:b/>
        </w:rPr>
      </w:pPr>
      <w:r>
        <w:rPr>
          <w:b/>
        </w:rPr>
        <w:t>Do not forget, the last things you need to do:</w:t>
      </w:r>
    </w:p>
    <w:p w14:paraId="43924EF6" w14:textId="77777777" w:rsidR="00124F15" w:rsidRDefault="00124F15" w:rsidP="004A218E">
      <w:pPr>
        <w:autoSpaceDE w:val="0"/>
        <w:autoSpaceDN w:val="0"/>
        <w:adjustRightInd w:val="0"/>
        <w:rPr>
          <w:b/>
        </w:rPr>
      </w:pPr>
    </w:p>
    <w:p w14:paraId="5EEC179F" w14:textId="77777777" w:rsidR="00124F15" w:rsidRDefault="00124F15" w:rsidP="005F35D7">
      <w:pPr>
        <w:numPr>
          <w:ilvl w:val="0"/>
          <w:numId w:val="41"/>
        </w:numPr>
        <w:autoSpaceDE w:val="0"/>
        <w:autoSpaceDN w:val="0"/>
        <w:adjustRightInd w:val="0"/>
        <w:rPr>
          <w:b/>
        </w:rPr>
      </w:pPr>
      <w:r>
        <w:rPr>
          <w:b/>
        </w:rPr>
        <w:t>Spell/grammar check</w:t>
      </w:r>
    </w:p>
    <w:p w14:paraId="225309F4" w14:textId="77777777" w:rsidR="00124F15" w:rsidRDefault="00124F15" w:rsidP="005F35D7">
      <w:pPr>
        <w:autoSpaceDE w:val="0"/>
        <w:autoSpaceDN w:val="0"/>
        <w:adjustRightInd w:val="0"/>
        <w:ind w:left="1140"/>
        <w:rPr>
          <w:b/>
        </w:rPr>
      </w:pPr>
    </w:p>
    <w:p w14:paraId="66B18B4A" w14:textId="77777777" w:rsidR="00124F15" w:rsidRDefault="00124F15" w:rsidP="005F35D7">
      <w:pPr>
        <w:numPr>
          <w:ilvl w:val="0"/>
          <w:numId w:val="41"/>
        </w:numPr>
        <w:autoSpaceDE w:val="0"/>
        <w:autoSpaceDN w:val="0"/>
        <w:adjustRightInd w:val="0"/>
        <w:rPr>
          <w:b/>
        </w:rPr>
      </w:pPr>
      <w:r>
        <w:rPr>
          <w:b/>
        </w:rPr>
        <w:t>Update Table of Contents, all lists, etc. (Right click on TOC or list and select “update field”, then select “update entire table”</w:t>
      </w:r>
    </w:p>
    <w:p w14:paraId="443971D2" w14:textId="77777777" w:rsidR="00124F15" w:rsidRDefault="00124F15" w:rsidP="005F35D7">
      <w:pPr>
        <w:autoSpaceDE w:val="0"/>
        <w:autoSpaceDN w:val="0"/>
        <w:adjustRightInd w:val="0"/>
        <w:ind w:left="1140"/>
        <w:rPr>
          <w:b/>
        </w:rPr>
      </w:pPr>
    </w:p>
    <w:p w14:paraId="6AD05A41" w14:textId="77777777" w:rsidR="00124F15" w:rsidRDefault="00124F15" w:rsidP="005F35D7">
      <w:pPr>
        <w:numPr>
          <w:ilvl w:val="0"/>
          <w:numId w:val="41"/>
        </w:numPr>
        <w:autoSpaceDE w:val="0"/>
        <w:autoSpaceDN w:val="0"/>
        <w:adjustRightInd w:val="0"/>
        <w:rPr>
          <w:b/>
        </w:rPr>
      </w:pPr>
      <w:r>
        <w:rPr>
          <w:b/>
        </w:rPr>
        <w:t>Sign and date your declaration</w:t>
      </w:r>
    </w:p>
    <w:p w14:paraId="56236F11" w14:textId="77777777" w:rsidR="00124F15" w:rsidRDefault="00124F15" w:rsidP="005F35D7">
      <w:pPr>
        <w:autoSpaceDE w:val="0"/>
        <w:autoSpaceDN w:val="0"/>
        <w:adjustRightInd w:val="0"/>
        <w:ind w:left="1140"/>
        <w:rPr>
          <w:b/>
        </w:rPr>
      </w:pPr>
    </w:p>
    <w:p w14:paraId="2868B7F8" w14:textId="77777777" w:rsidR="00124F15" w:rsidRDefault="00124F15" w:rsidP="005F35D7">
      <w:pPr>
        <w:numPr>
          <w:ilvl w:val="0"/>
          <w:numId w:val="41"/>
        </w:numPr>
        <w:autoSpaceDE w:val="0"/>
        <w:autoSpaceDN w:val="0"/>
        <w:adjustRightInd w:val="0"/>
        <w:rPr>
          <w:b/>
        </w:rPr>
      </w:pPr>
      <w:r>
        <w:rPr>
          <w:b/>
        </w:rPr>
        <w:t>Get two copies bound at a bookbinder – one hard bound and one soft bound. These are for the faculty. You can order more for yourself if you wish</w:t>
      </w:r>
    </w:p>
    <w:p w14:paraId="546661EF" w14:textId="77777777" w:rsidR="00124F15" w:rsidRDefault="00124F15" w:rsidP="005F35D7">
      <w:pPr>
        <w:autoSpaceDE w:val="0"/>
        <w:autoSpaceDN w:val="0"/>
        <w:adjustRightInd w:val="0"/>
        <w:ind w:left="1140"/>
        <w:rPr>
          <w:b/>
        </w:rPr>
      </w:pPr>
    </w:p>
    <w:p w14:paraId="76C7FA8B" w14:textId="77777777" w:rsidR="00124F15" w:rsidRPr="005F35D7" w:rsidRDefault="00124F15" w:rsidP="005F35D7">
      <w:pPr>
        <w:numPr>
          <w:ilvl w:val="0"/>
          <w:numId w:val="41"/>
        </w:numPr>
        <w:autoSpaceDE w:val="0"/>
        <w:autoSpaceDN w:val="0"/>
        <w:adjustRightInd w:val="0"/>
        <w:rPr>
          <w:b/>
        </w:rPr>
      </w:pPr>
      <w:r>
        <w:rPr>
          <w:b/>
        </w:rPr>
        <w:t xml:space="preserve">Burn </w:t>
      </w:r>
      <w:r w:rsidRPr="005F35D7">
        <w:rPr>
          <w:b/>
          <w:u w:val="single"/>
        </w:rPr>
        <w:t xml:space="preserve">all documentation, code, etc. </w:t>
      </w:r>
      <w:r>
        <w:rPr>
          <w:b/>
        </w:rPr>
        <w:t xml:space="preserve"> to a CD/DVD and turn this in to the faculty or supervisor with one hard bound and one soft bound copy </w:t>
      </w:r>
      <w:r w:rsidRPr="00973C71">
        <w:rPr>
          <w:b/>
          <w:u w:val="single"/>
        </w:rPr>
        <w:t>at your demonstration</w:t>
      </w:r>
      <w:r>
        <w:rPr>
          <w:b/>
        </w:rPr>
        <w:t>.</w:t>
      </w:r>
    </w:p>
    <w:p w14:paraId="70E395D6" w14:textId="77777777" w:rsidR="00124F15" w:rsidRDefault="00124F15" w:rsidP="004A218E">
      <w:pPr>
        <w:autoSpaceDE w:val="0"/>
        <w:autoSpaceDN w:val="0"/>
        <w:adjustRightInd w:val="0"/>
      </w:pPr>
    </w:p>
    <w:p w14:paraId="65F82FF2" w14:textId="77777777" w:rsidR="00124F15" w:rsidRDefault="00124F15" w:rsidP="004A218E">
      <w:pPr>
        <w:autoSpaceDE w:val="0"/>
        <w:autoSpaceDN w:val="0"/>
        <w:adjustRightInd w:val="0"/>
      </w:pPr>
    </w:p>
    <w:p w14:paraId="7D5444D5" w14:textId="77777777" w:rsidR="00124F15" w:rsidRDefault="00124F15" w:rsidP="004A218E">
      <w:pPr>
        <w:autoSpaceDE w:val="0"/>
        <w:autoSpaceDN w:val="0"/>
        <w:adjustRightInd w:val="0"/>
      </w:pPr>
    </w:p>
    <w:p w14:paraId="24E18B21" w14:textId="77777777" w:rsidR="00124F15" w:rsidRDefault="00124F15" w:rsidP="004A218E">
      <w:pPr>
        <w:autoSpaceDE w:val="0"/>
        <w:autoSpaceDN w:val="0"/>
        <w:adjustRightInd w:val="0"/>
      </w:pPr>
    </w:p>
    <w:p w14:paraId="7BA32C41" w14:textId="77777777" w:rsidR="00124F15" w:rsidRDefault="00124F15" w:rsidP="004A218E">
      <w:pPr>
        <w:autoSpaceDE w:val="0"/>
        <w:autoSpaceDN w:val="0"/>
        <w:adjustRightInd w:val="0"/>
      </w:pPr>
    </w:p>
    <w:p w14:paraId="3DE5AD74" w14:textId="77777777" w:rsidR="00124F15" w:rsidRDefault="00124F15" w:rsidP="004A218E">
      <w:pPr>
        <w:autoSpaceDE w:val="0"/>
        <w:autoSpaceDN w:val="0"/>
        <w:adjustRightInd w:val="0"/>
      </w:pPr>
    </w:p>
    <w:p w14:paraId="2F3C0E16" w14:textId="77777777" w:rsidR="00124F15" w:rsidRDefault="00124F15" w:rsidP="004A218E">
      <w:pPr>
        <w:autoSpaceDE w:val="0"/>
        <w:autoSpaceDN w:val="0"/>
        <w:adjustRightInd w:val="0"/>
      </w:pPr>
    </w:p>
    <w:p w14:paraId="2DF53EC1" w14:textId="77777777" w:rsidR="00124F15" w:rsidRDefault="00124F15" w:rsidP="004A218E">
      <w:pPr>
        <w:autoSpaceDE w:val="0"/>
        <w:autoSpaceDN w:val="0"/>
        <w:adjustRightInd w:val="0"/>
      </w:pPr>
    </w:p>
    <w:p w14:paraId="34754702" w14:textId="77777777" w:rsidR="00124F15" w:rsidRDefault="00124F15" w:rsidP="004A218E">
      <w:pPr>
        <w:autoSpaceDE w:val="0"/>
        <w:autoSpaceDN w:val="0"/>
        <w:adjustRightInd w:val="0"/>
      </w:pPr>
    </w:p>
    <w:p w14:paraId="1231E9DA" w14:textId="77777777" w:rsidR="00124F15" w:rsidRDefault="00124F15" w:rsidP="004A218E">
      <w:pPr>
        <w:autoSpaceDE w:val="0"/>
        <w:autoSpaceDN w:val="0"/>
        <w:adjustRightInd w:val="0"/>
      </w:pPr>
    </w:p>
    <w:p w14:paraId="1FE506AC" w14:textId="77777777" w:rsidR="00124F15" w:rsidRDefault="00124F15" w:rsidP="004A218E">
      <w:pPr>
        <w:autoSpaceDE w:val="0"/>
        <w:autoSpaceDN w:val="0"/>
        <w:adjustRightInd w:val="0"/>
      </w:pPr>
    </w:p>
    <w:p w14:paraId="303DA9FC" w14:textId="77777777" w:rsidR="00124F15" w:rsidRDefault="00124F15" w:rsidP="004A218E">
      <w:pPr>
        <w:autoSpaceDE w:val="0"/>
        <w:autoSpaceDN w:val="0"/>
        <w:adjustRightInd w:val="0"/>
      </w:pPr>
    </w:p>
    <w:p w14:paraId="48AEF68C" w14:textId="77777777" w:rsidR="00124F15" w:rsidRDefault="00124F15" w:rsidP="004A218E">
      <w:pPr>
        <w:autoSpaceDE w:val="0"/>
        <w:autoSpaceDN w:val="0"/>
        <w:adjustRightInd w:val="0"/>
      </w:pPr>
    </w:p>
    <w:p w14:paraId="7B353611" w14:textId="77777777" w:rsidR="00124F15" w:rsidRDefault="00124F15" w:rsidP="004A218E">
      <w:pPr>
        <w:autoSpaceDE w:val="0"/>
        <w:autoSpaceDN w:val="0"/>
        <w:adjustRightInd w:val="0"/>
      </w:pPr>
    </w:p>
    <w:p w14:paraId="436828E1" w14:textId="77777777" w:rsidR="00124F15" w:rsidRDefault="00124F15" w:rsidP="004A218E">
      <w:pPr>
        <w:autoSpaceDE w:val="0"/>
        <w:autoSpaceDN w:val="0"/>
        <w:adjustRightInd w:val="0"/>
      </w:pPr>
    </w:p>
    <w:p w14:paraId="0DF51F93" w14:textId="77777777" w:rsidR="00124F15" w:rsidRDefault="00124F15" w:rsidP="004A218E">
      <w:pPr>
        <w:autoSpaceDE w:val="0"/>
        <w:autoSpaceDN w:val="0"/>
        <w:adjustRightInd w:val="0"/>
      </w:pPr>
    </w:p>
    <w:p w14:paraId="0FC90A18" w14:textId="77777777" w:rsidR="00124F15" w:rsidRDefault="00124F15" w:rsidP="004A218E">
      <w:pPr>
        <w:autoSpaceDE w:val="0"/>
        <w:autoSpaceDN w:val="0"/>
        <w:adjustRightInd w:val="0"/>
      </w:pPr>
    </w:p>
    <w:p w14:paraId="2E94FD55" w14:textId="77777777" w:rsidR="00124F15" w:rsidRDefault="00124F15" w:rsidP="004A218E">
      <w:pPr>
        <w:autoSpaceDE w:val="0"/>
        <w:autoSpaceDN w:val="0"/>
        <w:adjustRightInd w:val="0"/>
      </w:pPr>
    </w:p>
    <w:p w14:paraId="24C76BB7" w14:textId="77777777" w:rsidR="00124F15" w:rsidRDefault="00124F15" w:rsidP="001A2C06">
      <w:pPr>
        <w:pStyle w:val="Heading1"/>
        <w:pBdr>
          <w:bottom w:val="single" w:sz="6" w:space="1" w:color="auto"/>
        </w:pBdr>
        <w:rPr>
          <w:rFonts w:ascii="Times New Roman" w:hAnsi="Times New Roman"/>
          <w:sz w:val="36"/>
          <w:szCs w:val="36"/>
        </w:rPr>
      </w:pPr>
      <w:bookmarkStart w:id="36" w:name="_Toc297629435"/>
      <w:proofErr w:type="spellStart"/>
      <w:r>
        <w:rPr>
          <w:rFonts w:ascii="Times New Roman" w:hAnsi="Times New Roman"/>
          <w:sz w:val="36"/>
          <w:szCs w:val="36"/>
        </w:rPr>
        <w:lastRenderedPageBreak/>
        <w:t>Appendex</w:t>
      </w:r>
      <w:proofErr w:type="spellEnd"/>
      <w:r>
        <w:rPr>
          <w:rFonts w:ascii="Times New Roman" w:hAnsi="Times New Roman"/>
          <w:sz w:val="36"/>
          <w:szCs w:val="36"/>
        </w:rPr>
        <w:t xml:space="preserve"> I</w:t>
      </w:r>
      <w:bookmarkEnd w:id="36"/>
    </w:p>
    <w:p w14:paraId="117C0A0C" w14:textId="77777777" w:rsidR="00124F15" w:rsidRDefault="00124F15" w:rsidP="001A2C06"/>
    <w:p w14:paraId="5E9A3B89" w14:textId="77777777" w:rsidR="00124F15" w:rsidRDefault="00124F15" w:rsidP="00011CEE">
      <w:pPr>
        <w:spacing w:line="360" w:lineRule="auto"/>
        <w:jc w:val="both"/>
      </w:pPr>
    </w:p>
    <w:p w14:paraId="5DEAD40E" w14:textId="77777777" w:rsidR="00124F15" w:rsidRPr="001A2C06" w:rsidRDefault="00124F15" w:rsidP="00011CEE">
      <w:pPr>
        <w:spacing w:line="360" w:lineRule="auto"/>
        <w:jc w:val="both"/>
      </w:pPr>
      <w:r>
        <w:t xml:space="preserve">One or more appendices may be necessary but should be approved by your supervisor. Appendices should be used for material you would like to refer to such as figures/diagrams/code/etc, but are deemed too large and bulky for the main text, or outside the “flow” of any particular chapter. Appendices should be page-numbered, and numbered with capital Roman numerals (I, II, III, …). This is not a place for large pieces of code. (There is no place for large pieces of code!) Appendices are the last section(s) in your document. </w:t>
      </w:r>
    </w:p>
    <w:p w14:paraId="14D5FC66" w14:textId="77777777" w:rsidR="00124F15" w:rsidRPr="004A218E" w:rsidRDefault="00124F15" w:rsidP="004A218E">
      <w:pPr>
        <w:autoSpaceDE w:val="0"/>
        <w:autoSpaceDN w:val="0"/>
        <w:adjustRightInd w:val="0"/>
      </w:pPr>
    </w:p>
    <w:sectPr w:rsidR="00124F15" w:rsidRPr="004A218E" w:rsidSect="00DB5EDB">
      <w:type w:val="continuous"/>
      <w:pgSz w:w="11906" w:h="16838" w:code="9"/>
      <w:pgMar w:top="1440" w:right="1797" w:bottom="1440" w:left="1797"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B1DB7A" w14:textId="77777777" w:rsidR="008E7DB2" w:rsidRDefault="008E7DB2">
      <w:r>
        <w:separator/>
      </w:r>
    </w:p>
  </w:endnote>
  <w:endnote w:type="continuationSeparator" w:id="0">
    <w:p w14:paraId="00995757" w14:textId="77777777" w:rsidR="008E7DB2" w:rsidRDefault="008E7DB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CMMI10">
    <w:altName w:val="Arial Unicode MS"/>
    <w:panose1 w:val="00000000000000000000"/>
    <w:charset w:val="80"/>
    <w:family w:val="auto"/>
    <w:notTrueType/>
    <w:pitch w:val="default"/>
    <w:sig w:usb0="00000001" w:usb1="08070000" w:usb2="00000010" w:usb3="00000000" w:csb0="00020000" w:csb1="00000000"/>
  </w:font>
  <w:font w:name="CMSY10">
    <w:altName w:val="Arial Unicode MS"/>
    <w:panose1 w:val="00000000000000000000"/>
    <w:charset w:val="80"/>
    <w:family w:val="auto"/>
    <w:notTrueType/>
    <w:pitch w:val="default"/>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BF2CAF" w14:textId="77777777" w:rsidR="00124F15" w:rsidRDefault="00124F15" w:rsidP="00051493">
    <w:pPr>
      <w:pStyle w:val="Footer"/>
      <w:pBdr>
        <w:bottom w:val="single" w:sz="6" w:space="1" w:color="auto"/>
      </w:pBdr>
      <w:jc w:val="center"/>
      <w:rPr>
        <w:rStyle w:val="PageNumber"/>
      </w:rPr>
    </w:pPr>
  </w:p>
  <w:p w14:paraId="0C22164F" w14:textId="77777777" w:rsidR="00124F15" w:rsidRDefault="00124F15" w:rsidP="00051493">
    <w:pPr>
      <w:pStyle w:val="Footer"/>
      <w:jc w:val="center"/>
      <w:rPr>
        <w:rStyle w:val="PageNumber"/>
      </w:rPr>
    </w:pPr>
  </w:p>
  <w:p w14:paraId="12BE9B49" w14:textId="77777777" w:rsidR="00124F15" w:rsidRDefault="00124F15" w:rsidP="00011CEE">
    <w:pPr>
      <w:pStyle w:val="Footer"/>
      <w:ind w:right="360"/>
      <w:jc w:val="right"/>
    </w:pPr>
    <w:r>
      <w:t xml:space="preserve">Joe Student                                             - </w:t>
    </w:r>
    <w:r w:rsidR="00847CBB">
      <w:fldChar w:fldCharType="begin"/>
    </w:r>
    <w:r w:rsidR="00847CBB">
      <w:instrText xml:space="preserve"> PAGE </w:instrText>
    </w:r>
    <w:r w:rsidR="00847CBB">
      <w:fldChar w:fldCharType="separate"/>
    </w:r>
    <w:r w:rsidR="008060B4">
      <w:rPr>
        <w:noProof/>
      </w:rPr>
      <w:t>18</w:t>
    </w:r>
    <w:r w:rsidR="00847CBB">
      <w:rPr>
        <w:noProof/>
      </w:rPr>
      <w:fldChar w:fldCharType="end"/>
    </w:r>
    <w:r>
      <w:t xml:space="preserve"> -                                              1234567</w:t>
    </w:r>
  </w:p>
  <w:p w14:paraId="3557F70B" w14:textId="77777777" w:rsidR="00124F15" w:rsidRDefault="00124F15" w:rsidP="00B44B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63F030" w14:textId="77777777" w:rsidR="00124F15" w:rsidRDefault="00124F15" w:rsidP="00DB5EDB">
    <w:pPr>
      <w:pStyle w:val="Footer"/>
      <w:ind w:right="360"/>
      <w:jc w:val="right"/>
    </w:pPr>
    <w:r>
      <w:t xml:space="preserve">Joe Student                                             - </w:t>
    </w:r>
    <w:r w:rsidR="00847CBB">
      <w:fldChar w:fldCharType="begin"/>
    </w:r>
    <w:r w:rsidR="00847CBB">
      <w:instrText xml:space="preserve"> PAGE </w:instrText>
    </w:r>
    <w:r w:rsidR="00847CBB">
      <w:fldChar w:fldCharType="separate"/>
    </w:r>
    <w:r w:rsidR="008060B4">
      <w:rPr>
        <w:noProof/>
      </w:rPr>
      <w:t>iii</w:t>
    </w:r>
    <w:r w:rsidR="00847CBB">
      <w:rPr>
        <w:noProof/>
      </w:rPr>
      <w:fldChar w:fldCharType="end"/>
    </w:r>
    <w:r>
      <w:t xml:space="preserve"> -                                              1234567</w:t>
    </w:r>
  </w:p>
  <w:p w14:paraId="05021D89" w14:textId="77777777" w:rsidR="00124F15" w:rsidRDefault="00124F15" w:rsidP="00DB5ED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652D328" w14:textId="77777777" w:rsidR="008E7DB2" w:rsidRDefault="008E7DB2">
      <w:r>
        <w:separator/>
      </w:r>
    </w:p>
  </w:footnote>
  <w:footnote w:type="continuationSeparator" w:id="0">
    <w:p w14:paraId="2AF9C156" w14:textId="77777777" w:rsidR="008E7DB2" w:rsidRDefault="008E7DB2">
      <w:r>
        <w:continuationSeparator/>
      </w:r>
    </w:p>
  </w:footnote>
  <w:footnote w:id="1">
    <w:p w14:paraId="3FB47B7D" w14:textId="77777777" w:rsidR="00124F15" w:rsidRDefault="00124F15">
      <w:pPr>
        <w:pStyle w:val="FootnoteText"/>
      </w:pPr>
      <w:r>
        <w:rPr>
          <w:rStyle w:val="FootnoteReference"/>
        </w:rPr>
        <w:footnoteRef/>
      </w:r>
      <w:r>
        <w:t xml:space="preserve"> </w:t>
      </w:r>
      <w:r>
        <w:rPr>
          <w:lang w:val="en-IE"/>
        </w:rPr>
        <w:t>http://www.uniprot.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7279A6" w14:textId="77777777" w:rsidR="00124F15" w:rsidRDefault="00124F15" w:rsidP="00B84027">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B184A8" w14:textId="77777777" w:rsidR="00124F15" w:rsidRDefault="00124F15" w:rsidP="0066494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BD9EB" w14:textId="77777777" w:rsidR="00124F15" w:rsidRDefault="00124F15" w:rsidP="0066494E">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ABC27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2CF74E7"/>
    <w:multiLevelType w:val="multilevel"/>
    <w:tmpl w:val="0409001F"/>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2" w15:restartNumberingAfterBreak="0">
    <w:nsid w:val="0B0039DA"/>
    <w:multiLevelType w:val="hybridMultilevel"/>
    <w:tmpl w:val="2B3E60B4"/>
    <w:lvl w:ilvl="0" w:tplc="B8203D2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5A3077"/>
    <w:multiLevelType w:val="hybridMultilevel"/>
    <w:tmpl w:val="54E665DA"/>
    <w:lvl w:ilvl="0" w:tplc="18090003">
      <w:start w:val="1"/>
      <w:numFmt w:val="bullet"/>
      <w:lvlText w:val="o"/>
      <w:lvlJc w:val="left"/>
      <w:pPr>
        <w:ind w:left="2400" w:hanging="360"/>
      </w:pPr>
      <w:rPr>
        <w:rFonts w:ascii="Courier New" w:hAnsi="Courier New" w:hint="default"/>
      </w:rPr>
    </w:lvl>
    <w:lvl w:ilvl="1" w:tplc="04090003" w:tentative="1">
      <w:start w:val="1"/>
      <w:numFmt w:val="bullet"/>
      <w:lvlText w:val="o"/>
      <w:lvlJc w:val="left"/>
      <w:pPr>
        <w:tabs>
          <w:tab w:val="num" w:pos="2340"/>
        </w:tabs>
        <w:ind w:left="2340" w:hanging="360"/>
      </w:pPr>
      <w:rPr>
        <w:rFonts w:ascii="Courier New" w:hAnsi="Courier New" w:hint="default"/>
      </w:rPr>
    </w:lvl>
    <w:lvl w:ilvl="2" w:tplc="04090005" w:tentative="1">
      <w:start w:val="1"/>
      <w:numFmt w:val="bullet"/>
      <w:lvlText w:val=""/>
      <w:lvlJc w:val="left"/>
      <w:pPr>
        <w:tabs>
          <w:tab w:val="num" w:pos="3060"/>
        </w:tabs>
        <w:ind w:left="3060" w:hanging="360"/>
      </w:pPr>
      <w:rPr>
        <w:rFonts w:ascii="Wingdings" w:hAnsi="Wingdings" w:hint="default"/>
      </w:rPr>
    </w:lvl>
    <w:lvl w:ilvl="3" w:tplc="04090001" w:tentative="1">
      <w:start w:val="1"/>
      <w:numFmt w:val="bullet"/>
      <w:lvlText w:val=""/>
      <w:lvlJc w:val="left"/>
      <w:pPr>
        <w:tabs>
          <w:tab w:val="num" w:pos="3780"/>
        </w:tabs>
        <w:ind w:left="3780" w:hanging="360"/>
      </w:pPr>
      <w:rPr>
        <w:rFonts w:ascii="Symbol" w:hAnsi="Symbol" w:hint="default"/>
      </w:rPr>
    </w:lvl>
    <w:lvl w:ilvl="4" w:tplc="04090003" w:tentative="1">
      <w:start w:val="1"/>
      <w:numFmt w:val="bullet"/>
      <w:lvlText w:val="o"/>
      <w:lvlJc w:val="left"/>
      <w:pPr>
        <w:tabs>
          <w:tab w:val="num" w:pos="4500"/>
        </w:tabs>
        <w:ind w:left="4500" w:hanging="360"/>
      </w:pPr>
      <w:rPr>
        <w:rFonts w:ascii="Courier New" w:hAnsi="Courier New" w:hint="default"/>
      </w:rPr>
    </w:lvl>
    <w:lvl w:ilvl="5" w:tplc="04090005" w:tentative="1">
      <w:start w:val="1"/>
      <w:numFmt w:val="bullet"/>
      <w:lvlText w:val=""/>
      <w:lvlJc w:val="left"/>
      <w:pPr>
        <w:tabs>
          <w:tab w:val="num" w:pos="5220"/>
        </w:tabs>
        <w:ind w:left="5220" w:hanging="360"/>
      </w:pPr>
      <w:rPr>
        <w:rFonts w:ascii="Wingdings" w:hAnsi="Wingdings" w:hint="default"/>
      </w:rPr>
    </w:lvl>
    <w:lvl w:ilvl="6" w:tplc="04090001" w:tentative="1">
      <w:start w:val="1"/>
      <w:numFmt w:val="bullet"/>
      <w:lvlText w:val=""/>
      <w:lvlJc w:val="left"/>
      <w:pPr>
        <w:tabs>
          <w:tab w:val="num" w:pos="5940"/>
        </w:tabs>
        <w:ind w:left="5940" w:hanging="360"/>
      </w:pPr>
      <w:rPr>
        <w:rFonts w:ascii="Symbol" w:hAnsi="Symbol" w:hint="default"/>
      </w:rPr>
    </w:lvl>
    <w:lvl w:ilvl="7" w:tplc="04090003" w:tentative="1">
      <w:start w:val="1"/>
      <w:numFmt w:val="bullet"/>
      <w:lvlText w:val="o"/>
      <w:lvlJc w:val="left"/>
      <w:pPr>
        <w:tabs>
          <w:tab w:val="num" w:pos="6660"/>
        </w:tabs>
        <w:ind w:left="6660" w:hanging="360"/>
      </w:pPr>
      <w:rPr>
        <w:rFonts w:ascii="Courier New" w:hAnsi="Courier New" w:hint="default"/>
      </w:rPr>
    </w:lvl>
    <w:lvl w:ilvl="8" w:tplc="04090005" w:tentative="1">
      <w:start w:val="1"/>
      <w:numFmt w:val="bullet"/>
      <w:lvlText w:val=""/>
      <w:lvlJc w:val="left"/>
      <w:pPr>
        <w:tabs>
          <w:tab w:val="num" w:pos="7380"/>
        </w:tabs>
        <w:ind w:left="7380" w:hanging="360"/>
      </w:pPr>
      <w:rPr>
        <w:rFonts w:ascii="Wingdings" w:hAnsi="Wingdings" w:hint="default"/>
      </w:rPr>
    </w:lvl>
  </w:abstractNum>
  <w:abstractNum w:abstractNumId="4" w15:restartNumberingAfterBreak="0">
    <w:nsid w:val="0BC40B1B"/>
    <w:multiLevelType w:val="hybridMultilevel"/>
    <w:tmpl w:val="5D8C2340"/>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C641C94"/>
    <w:multiLevelType w:val="hybridMultilevel"/>
    <w:tmpl w:val="0A861700"/>
    <w:lvl w:ilvl="0" w:tplc="18090003">
      <w:start w:val="1"/>
      <w:numFmt w:val="bullet"/>
      <w:lvlText w:val="o"/>
      <w:lvlJc w:val="left"/>
      <w:pPr>
        <w:ind w:left="150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C9E3BE1"/>
    <w:multiLevelType w:val="hybridMultilevel"/>
    <w:tmpl w:val="C18C96C0"/>
    <w:lvl w:ilvl="0" w:tplc="04090001">
      <w:start w:val="1"/>
      <w:numFmt w:val="bullet"/>
      <w:pStyle w:val="List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2904291"/>
    <w:multiLevelType w:val="hybridMultilevel"/>
    <w:tmpl w:val="974CB5A2"/>
    <w:lvl w:ilvl="0" w:tplc="8376D3F2">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8" w15:restartNumberingAfterBreak="0">
    <w:nsid w:val="14054176"/>
    <w:multiLevelType w:val="hybridMultilevel"/>
    <w:tmpl w:val="1C868472"/>
    <w:lvl w:ilvl="0" w:tplc="B8203D2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8F2417F"/>
    <w:multiLevelType w:val="hybridMultilevel"/>
    <w:tmpl w:val="CEE00D7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C051100"/>
    <w:multiLevelType w:val="hybridMultilevel"/>
    <w:tmpl w:val="CDDCE982"/>
    <w:lvl w:ilvl="0" w:tplc="B8203D22">
      <w:start w:val="1"/>
      <w:numFmt w:val="bullet"/>
      <w:lvlText w:val="o"/>
      <w:lvlJc w:val="left"/>
      <w:pPr>
        <w:tabs>
          <w:tab w:val="num" w:pos="1080"/>
        </w:tabs>
        <w:ind w:left="1080" w:hanging="360"/>
      </w:pPr>
      <w:rPr>
        <w:rFonts w:ascii="Courier New" w:hAnsi="Courier New" w:hint="default"/>
      </w:rPr>
    </w:lvl>
    <w:lvl w:ilvl="1" w:tplc="04090003">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1EE56695"/>
    <w:multiLevelType w:val="hybridMultilevel"/>
    <w:tmpl w:val="7324A650"/>
    <w:lvl w:ilvl="0" w:tplc="B8203D2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1F2C112C"/>
    <w:multiLevelType w:val="multilevel"/>
    <w:tmpl w:val="0A861700"/>
    <w:lvl w:ilvl="0">
      <w:start w:val="1"/>
      <w:numFmt w:val="bullet"/>
      <w:lvlText w:val="o"/>
      <w:lvlJc w:val="left"/>
      <w:pPr>
        <w:ind w:left="1500" w:hanging="360"/>
      </w:pPr>
      <w:rPr>
        <w:rFonts w:ascii="Courier New" w:hAnsi="Courier New"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5E218DB"/>
    <w:multiLevelType w:val="hybridMultilevel"/>
    <w:tmpl w:val="83942510"/>
    <w:lvl w:ilvl="0" w:tplc="B8203D22">
      <w:start w:val="1"/>
      <w:numFmt w:val="bullet"/>
      <w:lvlText w:val="o"/>
      <w:lvlJc w:val="left"/>
      <w:pPr>
        <w:tabs>
          <w:tab w:val="num" w:pos="1080"/>
        </w:tabs>
        <w:ind w:left="108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2CD948DF"/>
    <w:multiLevelType w:val="hybridMultilevel"/>
    <w:tmpl w:val="BF5809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E8856D1"/>
    <w:multiLevelType w:val="hybridMultilevel"/>
    <w:tmpl w:val="8FE6EC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6" w15:restartNumberingAfterBreak="0">
    <w:nsid w:val="31374168"/>
    <w:multiLevelType w:val="hybridMultilevel"/>
    <w:tmpl w:val="F5E019A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C845C85"/>
    <w:multiLevelType w:val="hybridMultilevel"/>
    <w:tmpl w:val="656C4462"/>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CE90700"/>
    <w:multiLevelType w:val="hybridMultilevel"/>
    <w:tmpl w:val="7ED42DA4"/>
    <w:lvl w:ilvl="0" w:tplc="B8203D2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EFD3F12"/>
    <w:multiLevelType w:val="hybridMultilevel"/>
    <w:tmpl w:val="A246ED1C"/>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7D757B1"/>
    <w:multiLevelType w:val="hybridMultilevel"/>
    <w:tmpl w:val="BD644F1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98116FA"/>
    <w:multiLevelType w:val="hybridMultilevel"/>
    <w:tmpl w:val="4CD290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2" w15:restartNumberingAfterBreak="0">
    <w:nsid w:val="527D5A22"/>
    <w:multiLevelType w:val="multilevel"/>
    <w:tmpl w:val="DB8071AC"/>
    <w:lvl w:ilvl="0">
      <w:start w:val="1"/>
      <w:numFmt w:val="bullet"/>
      <w:lvlText w:val=""/>
      <w:lvlJc w:val="left"/>
      <w:pPr>
        <w:tabs>
          <w:tab w:val="num" w:pos="720"/>
        </w:tabs>
        <w:ind w:left="720" w:hanging="360"/>
      </w:pPr>
      <w:rPr>
        <w:rFonts w:ascii="Wingdings" w:hAnsi="Wingdings" w:hint="default"/>
      </w:rPr>
    </w:lvl>
    <w:lvl w:ilvl="1">
      <w:start w:val="165"/>
      <w:numFmt w:val="bullet"/>
      <w:lvlText w:val=""/>
      <w:lvlJc w:val="left"/>
      <w:pPr>
        <w:tabs>
          <w:tab w:val="num" w:pos="1440"/>
        </w:tabs>
        <w:ind w:left="1440" w:hanging="360"/>
      </w:pPr>
      <w:rPr>
        <w:rFonts w:ascii="Wingdings" w:hAnsi="Wingdings" w:hint="default"/>
      </w:rPr>
    </w:lvl>
    <w:lvl w:ilvl="2">
      <w:start w:val="165"/>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Wingdings" w:hAnsi="Wingdings" w:hint="default"/>
      </w:rPr>
    </w:lvl>
    <w:lvl w:ilvl="4">
      <w:start w:val="1"/>
      <w:numFmt w:val="bullet"/>
      <w:lvlText w:val=""/>
      <w:lvlJc w:val="left"/>
      <w:pPr>
        <w:tabs>
          <w:tab w:val="num" w:pos="3600"/>
        </w:tabs>
        <w:ind w:left="3600" w:hanging="360"/>
      </w:pPr>
      <w:rPr>
        <w:rFonts w:ascii="Wingdings" w:hAnsi="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Wingdings" w:hAnsi="Wingdings" w:hint="default"/>
      </w:rPr>
    </w:lvl>
    <w:lvl w:ilvl="7">
      <w:start w:val="1"/>
      <w:numFmt w:val="bullet"/>
      <w:lvlText w:val=""/>
      <w:lvlJc w:val="left"/>
      <w:pPr>
        <w:tabs>
          <w:tab w:val="num" w:pos="5760"/>
        </w:tabs>
        <w:ind w:left="5760" w:hanging="360"/>
      </w:pPr>
      <w:rPr>
        <w:rFonts w:ascii="Wingdings" w:hAnsi="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4E35C71"/>
    <w:multiLevelType w:val="hybridMultilevel"/>
    <w:tmpl w:val="53DA5CCA"/>
    <w:lvl w:ilvl="0" w:tplc="B8203D2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CDA6834"/>
    <w:multiLevelType w:val="hybridMultilevel"/>
    <w:tmpl w:val="C64CF4B0"/>
    <w:lvl w:ilvl="0" w:tplc="B8203D22">
      <w:start w:val="1"/>
      <w:numFmt w:val="bullet"/>
      <w:lvlText w:val="o"/>
      <w:lvlJc w:val="left"/>
      <w:pPr>
        <w:tabs>
          <w:tab w:val="num" w:pos="720"/>
        </w:tabs>
        <w:ind w:left="720" w:hanging="360"/>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69872F78"/>
    <w:multiLevelType w:val="hybridMultilevel"/>
    <w:tmpl w:val="9FE249DC"/>
    <w:lvl w:ilvl="0" w:tplc="B8203D22">
      <w:start w:val="1"/>
      <w:numFmt w:val="bullet"/>
      <w:lvlText w:val="o"/>
      <w:lvlJc w:val="left"/>
      <w:pPr>
        <w:tabs>
          <w:tab w:val="num" w:pos="720"/>
        </w:tabs>
        <w:ind w:left="720" w:hanging="360"/>
      </w:pPr>
      <w:rPr>
        <w:rFonts w:ascii="Courier New" w:hAnsi="Courier New"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6A005D4C"/>
    <w:multiLevelType w:val="hybridMultilevel"/>
    <w:tmpl w:val="F5987A60"/>
    <w:lvl w:ilvl="0" w:tplc="0409000F">
      <w:start w:val="1"/>
      <w:numFmt w:val="decimal"/>
      <w:lvlText w:val="%1."/>
      <w:lvlJc w:val="left"/>
      <w:pPr>
        <w:tabs>
          <w:tab w:val="num" w:pos="1500"/>
        </w:tabs>
        <w:ind w:left="1500" w:hanging="360"/>
      </w:pPr>
      <w:rPr>
        <w:rFonts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AAB773C"/>
    <w:multiLevelType w:val="hybridMultilevel"/>
    <w:tmpl w:val="30F44686"/>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ADB2EDB"/>
    <w:multiLevelType w:val="hybridMultilevel"/>
    <w:tmpl w:val="B6EC0976"/>
    <w:lvl w:ilvl="0" w:tplc="18090001">
      <w:start w:val="1"/>
      <w:numFmt w:val="bullet"/>
      <w:lvlText w:val=""/>
      <w:lvlJc w:val="left"/>
      <w:pPr>
        <w:ind w:left="780" w:hanging="360"/>
      </w:pPr>
      <w:rPr>
        <w:rFonts w:ascii="Symbol" w:hAnsi="Symbol" w:hint="default"/>
      </w:rPr>
    </w:lvl>
    <w:lvl w:ilvl="1" w:tplc="18090003">
      <w:start w:val="1"/>
      <w:numFmt w:val="bullet"/>
      <w:lvlText w:val="o"/>
      <w:lvlJc w:val="left"/>
      <w:pPr>
        <w:ind w:left="1500" w:hanging="360"/>
      </w:pPr>
      <w:rPr>
        <w:rFonts w:ascii="Courier New" w:hAnsi="Courier New" w:hint="default"/>
      </w:rPr>
    </w:lvl>
    <w:lvl w:ilvl="2" w:tplc="18090005" w:tentative="1">
      <w:start w:val="1"/>
      <w:numFmt w:val="bullet"/>
      <w:lvlText w:val=""/>
      <w:lvlJc w:val="left"/>
      <w:pPr>
        <w:ind w:left="2220" w:hanging="360"/>
      </w:pPr>
      <w:rPr>
        <w:rFonts w:ascii="Wingdings" w:hAnsi="Wingdings" w:hint="default"/>
      </w:rPr>
    </w:lvl>
    <w:lvl w:ilvl="3" w:tplc="18090001" w:tentative="1">
      <w:start w:val="1"/>
      <w:numFmt w:val="bullet"/>
      <w:lvlText w:val=""/>
      <w:lvlJc w:val="left"/>
      <w:pPr>
        <w:ind w:left="2940" w:hanging="360"/>
      </w:pPr>
      <w:rPr>
        <w:rFonts w:ascii="Symbol" w:hAnsi="Symbol" w:hint="default"/>
      </w:rPr>
    </w:lvl>
    <w:lvl w:ilvl="4" w:tplc="18090003" w:tentative="1">
      <w:start w:val="1"/>
      <w:numFmt w:val="bullet"/>
      <w:lvlText w:val="o"/>
      <w:lvlJc w:val="left"/>
      <w:pPr>
        <w:ind w:left="3660" w:hanging="360"/>
      </w:pPr>
      <w:rPr>
        <w:rFonts w:ascii="Courier New" w:hAnsi="Courier New" w:hint="default"/>
      </w:rPr>
    </w:lvl>
    <w:lvl w:ilvl="5" w:tplc="18090005" w:tentative="1">
      <w:start w:val="1"/>
      <w:numFmt w:val="bullet"/>
      <w:lvlText w:val=""/>
      <w:lvlJc w:val="left"/>
      <w:pPr>
        <w:ind w:left="4380" w:hanging="360"/>
      </w:pPr>
      <w:rPr>
        <w:rFonts w:ascii="Wingdings" w:hAnsi="Wingdings" w:hint="default"/>
      </w:rPr>
    </w:lvl>
    <w:lvl w:ilvl="6" w:tplc="18090001" w:tentative="1">
      <w:start w:val="1"/>
      <w:numFmt w:val="bullet"/>
      <w:lvlText w:val=""/>
      <w:lvlJc w:val="left"/>
      <w:pPr>
        <w:ind w:left="5100" w:hanging="360"/>
      </w:pPr>
      <w:rPr>
        <w:rFonts w:ascii="Symbol" w:hAnsi="Symbol" w:hint="default"/>
      </w:rPr>
    </w:lvl>
    <w:lvl w:ilvl="7" w:tplc="18090003" w:tentative="1">
      <w:start w:val="1"/>
      <w:numFmt w:val="bullet"/>
      <w:lvlText w:val="o"/>
      <w:lvlJc w:val="left"/>
      <w:pPr>
        <w:ind w:left="5820" w:hanging="360"/>
      </w:pPr>
      <w:rPr>
        <w:rFonts w:ascii="Courier New" w:hAnsi="Courier New" w:hint="default"/>
      </w:rPr>
    </w:lvl>
    <w:lvl w:ilvl="8" w:tplc="18090005" w:tentative="1">
      <w:start w:val="1"/>
      <w:numFmt w:val="bullet"/>
      <w:lvlText w:val=""/>
      <w:lvlJc w:val="left"/>
      <w:pPr>
        <w:ind w:left="6540" w:hanging="360"/>
      </w:pPr>
      <w:rPr>
        <w:rFonts w:ascii="Wingdings" w:hAnsi="Wingdings" w:hint="default"/>
      </w:rPr>
    </w:lvl>
  </w:abstractNum>
  <w:abstractNum w:abstractNumId="29" w15:restartNumberingAfterBreak="0">
    <w:nsid w:val="72E93282"/>
    <w:multiLevelType w:val="hybridMultilevel"/>
    <w:tmpl w:val="DB8071AC"/>
    <w:lvl w:ilvl="0" w:tplc="2D48A9BA">
      <w:start w:val="1"/>
      <w:numFmt w:val="bullet"/>
      <w:lvlText w:val=""/>
      <w:lvlJc w:val="left"/>
      <w:pPr>
        <w:tabs>
          <w:tab w:val="num" w:pos="720"/>
        </w:tabs>
        <w:ind w:left="720" w:hanging="360"/>
      </w:pPr>
      <w:rPr>
        <w:rFonts w:ascii="Wingdings" w:hAnsi="Wingdings" w:hint="default"/>
      </w:rPr>
    </w:lvl>
    <w:lvl w:ilvl="1" w:tplc="D908803E">
      <w:start w:val="165"/>
      <w:numFmt w:val="bullet"/>
      <w:lvlText w:val=""/>
      <w:lvlJc w:val="left"/>
      <w:pPr>
        <w:tabs>
          <w:tab w:val="num" w:pos="1440"/>
        </w:tabs>
        <w:ind w:left="1440" w:hanging="360"/>
      </w:pPr>
      <w:rPr>
        <w:rFonts w:ascii="Wingdings" w:hAnsi="Wingdings" w:hint="default"/>
      </w:rPr>
    </w:lvl>
    <w:lvl w:ilvl="2" w:tplc="3E1AF732">
      <w:start w:val="165"/>
      <w:numFmt w:val="bullet"/>
      <w:lvlText w:val=""/>
      <w:lvlJc w:val="left"/>
      <w:pPr>
        <w:tabs>
          <w:tab w:val="num" w:pos="2160"/>
        </w:tabs>
        <w:ind w:left="2160" w:hanging="360"/>
      </w:pPr>
      <w:rPr>
        <w:rFonts w:ascii="Wingdings" w:hAnsi="Wingdings" w:hint="default"/>
      </w:rPr>
    </w:lvl>
    <w:lvl w:ilvl="3" w:tplc="FB929276" w:tentative="1">
      <w:start w:val="1"/>
      <w:numFmt w:val="bullet"/>
      <w:lvlText w:val=""/>
      <w:lvlJc w:val="left"/>
      <w:pPr>
        <w:tabs>
          <w:tab w:val="num" w:pos="2880"/>
        </w:tabs>
        <w:ind w:left="2880" w:hanging="360"/>
      </w:pPr>
      <w:rPr>
        <w:rFonts w:ascii="Wingdings" w:hAnsi="Wingdings" w:hint="default"/>
      </w:rPr>
    </w:lvl>
    <w:lvl w:ilvl="4" w:tplc="61C2D4CA" w:tentative="1">
      <w:start w:val="1"/>
      <w:numFmt w:val="bullet"/>
      <w:lvlText w:val=""/>
      <w:lvlJc w:val="left"/>
      <w:pPr>
        <w:tabs>
          <w:tab w:val="num" w:pos="3600"/>
        </w:tabs>
        <w:ind w:left="3600" w:hanging="360"/>
      </w:pPr>
      <w:rPr>
        <w:rFonts w:ascii="Wingdings" w:hAnsi="Wingdings" w:hint="default"/>
      </w:rPr>
    </w:lvl>
    <w:lvl w:ilvl="5" w:tplc="F4FC0F0A" w:tentative="1">
      <w:start w:val="1"/>
      <w:numFmt w:val="bullet"/>
      <w:lvlText w:val=""/>
      <w:lvlJc w:val="left"/>
      <w:pPr>
        <w:tabs>
          <w:tab w:val="num" w:pos="4320"/>
        </w:tabs>
        <w:ind w:left="4320" w:hanging="360"/>
      </w:pPr>
      <w:rPr>
        <w:rFonts w:ascii="Wingdings" w:hAnsi="Wingdings" w:hint="default"/>
      </w:rPr>
    </w:lvl>
    <w:lvl w:ilvl="6" w:tplc="5630D516" w:tentative="1">
      <w:start w:val="1"/>
      <w:numFmt w:val="bullet"/>
      <w:lvlText w:val=""/>
      <w:lvlJc w:val="left"/>
      <w:pPr>
        <w:tabs>
          <w:tab w:val="num" w:pos="5040"/>
        </w:tabs>
        <w:ind w:left="5040" w:hanging="360"/>
      </w:pPr>
      <w:rPr>
        <w:rFonts w:ascii="Wingdings" w:hAnsi="Wingdings" w:hint="default"/>
      </w:rPr>
    </w:lvl>
    <w:lvl w:ilvl="7" w:tplc="65B2D838" w:tentative="1">
      <w:start w:val="1"/>
      <w:numFmt w:val="bullet"/>
      <w:lvlText w:val=""/>
      <w:lvlJc w:val="left"/>
      <w:pPr>
        <w:tabs>
          <w:tab w:val="num" w:pos="5760"/>
        </w:tabs>
        <w:ind w:left="5760" w:hanging="360"/>
      </w:pPr>
      <w:rPr>
        <w:rFonts w:ascii="Wingdings" w:hAnsi="Wingdings" w:hint="default"/>
      </w:rPr>
    </w:lvl>
    <w:lvl w:ilvl="8" w:tplc="7AB63F18"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42E62A2"/>
    <w:multiLevelType w:val="hybridMultilevel"/>
    <w:tmpl w:val="7D5A5C34"/>
    <w:lvl w:ilvl="0" w:tplc="B8203D22">
      <w:start w:val="1"/>
      <w:numFmt w:val="bullet"/>
      <w:lvlText w:val="o"/>
      <w:lvlJc w:val="left"/>
      <w:pPr>
        <w:tabs>
          <w:tab w:val="num" w:pos="360"/>
        </w:tabs>
        <w:ind w:left="360" w:hanging="360"/>
      </w:pPr>
      <w:rPr>
        <w:rFonts w:ascii="Courier New" w:hAnsi="Courier New"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1" w15:restartNumberingAfterBreak="0">
    <w:nsid w:val="79E75E01"/>
    <w:multiLevelType w:val="multilevel"/>
    <w:tmpl w:val="22CC374A"/>
    <w:lvl w:ilvl="0">
      <w:start w:val="1"/>
      <w:numFmt w:val="decimal"/>
      <w:lvlText w:val="%1"/>
      <w:lvlJc w:val="left"/>
      <w:pPr>
        <w:tabs>
          <w:tab w:val="num" w:pos="720"/>
        </w:tabs>
        <w:ind w:left="720" w:hanging="720"/>
      </w:pPr>
      <w:rPr>
        <w:rFonts w:cs="Times New Roman" w:hint="default"/>
        <w:color w:val="auto"/>
      </w:rPr>
    </w:lvl>
    <w:lvl w:ilvl="1">
      <w:start w:val="3"/>
      <w:numFmt w:val="decimal"/>
      <w:lvlText w:val="%1.%2"/>
      <w:lvlJc w:val="left"/>
      <w:pPr>
        <w:tabs>
          <w:tab w:val="num" w:pos="720"/>
        </w:tabs>
        <w:ind w:left="720" w:hanging="720"/>
      </w:pPr>
      <w:rPr>
        <w:rFonts w:cs="Times New Roman" w:hint="default"/>
        <w:color w:val="auto"/>
      </w:rPr>
    </w:lvl>
    <w:lvl w:ilvl="2">
      <w:start w:val="1"/>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1080"/>
        </w:tabs>
        <w:ind w:left="1080" w:hanging="108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440"/>
        </w:tabs>
        <w:ind w:left="1440" w:hanging="144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800"/>
        </w:tabs>
        <w:ind w:left="1800" w:hanging="1800"/>
      </w:pPr>
      <w:rPr>
        <w:rFonts w:cs="Times New Roman" w:hint="default"/>
        <w:color w:val="auto"/>
      </w:rPr>
    </w:lvl>
  </w:abstractNum>
  <w:abstractNum w:abstractNumId="32" w15:restartNumberingAfterBreak="0">
    <w:nsid w:val="7B9975D1"/>
    <w:multiLevelType w:val="multilevel"/>
    <w:tmpl w:val="22CC374A"/>
    <w:lvl w:ilvl="0">
      <w:start w:val="1"/>
      <w:numFmt w:val="decimal"/>
      <w:lvlText w:val="%1"/>
      <w:lvlJc w:val="left"/>
      <w:pPr>
        <w:tabs>
          <w:tab w:val="num" w:pos="720"/>
        </w:tabs>
        <w:ind w:left="720" w:hanging="720"/>
      </w:pPr>
      <w:rPr>
        <w:rFonts w:cs="Times New Roman" w:hint="default"/>
        <w:color w:val="auto"/>
      </w:rPr>
    </w:lvl>
    <w:lvl w:ilvl="1">
      <w:start w:val="3"/>
      <w:numFmt w:val="decimal"/>
      <w:lvlText w:val="%1.%2"/>
      <w:lvlJc w:val="left"/>
      <w:pPr>
        <w:tabs>
          <w:tab w:val="num" w:pos="720"/>
        </w:tabs>
        <w:ind w:left="720" w:hanging="720"/>
      </w:pPr>
      <w:rPr>
        <w:rFonts w:cs="Times New Roman" w:hint="default"/>
        <w:color w:val="auto"/>
      </w:rPr>
    </w:lvl>
    <w:lvl w:ilvl="2">
      <w:start w:val="1"/>
      <w:numFmt w:val="decimal"/>
      <w:lvlText w:val="%1.%2.%3"/>
      <w:lvlJc w:val="left"/>
      <w:pPr>
        <w:tabs>
          <w:tab w:val="num" w:pos="720"/>
        </w:tabs>
        <w:ind w:left="720" w:hanging="720"/>
      </w:pPr>
      <w:rPr>
        <w:rFonts w:cs="Times New Roman" w:hint="default"/>
        <w:color w:val="auto"/>
      </w:rPr>
    </w:lvl>
    <w:lvl w:ilvl="3">
      <w:start w:val="1"/>
      <w:numFmt w:val="decimal"/>
      <w:lvlText w:val="%1.%2.%3.%4"/>
      <w:lvlJc w:val="left"/>
      <w:pPr>
        <w:tabs>
          <w:tab w:val="num" w:pos="720"/>
        </w:tabs>
        <w:ind w:left="720" w:hanging="720"/>
      </w:pPr>
      <w:rPr>
        <w:rFonts w:cs="Times New Roman" w:hint="default"/>
        <w:color w:val="auto"/>
      </w:rPr>
    </w:lvl>
    <w:lvl w:ilvl="4">
      <w:start w:val="1"/>
      <w:numFmt w:val="decimal"/>
      <w:lvlText w:val="%1.%2.%3.%4.%5"/>
      <w:lvlJc w:val="left"/>
      <w:pPr>
        <w:tabs>
          <w:tab w:val="num" w:pos="1080"/>
        </w:tabs>
        <w:ind w:left="1080" w:hanging="1080"/>
      </w:pPr>
      <w:rPr>
        <w:rFonts w:cs="Times New Roman" w:hint="default"/>
        <w:color w:val="auto"/>
      </w:rPr>
    </w:lvl>
    <w:lvl w:ilvl="5">
      <w:start w:val="1"/>
      <w:numFmt w:val="decimal"/>
      <w:lvlText w:val="%1.%2.%3.%4.%5.%6"/>
      <w:lvlJc w:val="left"/>
      <w:pPr>
        <w:tabs>
          <w:tab w:val="num" w:pos="1080"/>
        </w:tabs>
        <w:ind w:left="1080" w:hanging="1080"/>
      </w:pPr>
      <w:rPr>
        <w:rFonts w:cs="Times New Roman" w:hint="default"/>
        <w:color w:val="auto"/>
      </w:rPr>
    </w:lvl>
    <w:lvl w:ilvl="6">
      <w:start w:val="1"/>
      <w:numFmt w:val="decimal"/>
      <w:lvlText w:val="%1.%2.%3.%4.%5.%6.%7"/>
      <w:lvlJc w:val="left"/>
      <w:pPr>
        <w:tabs>
          <w:tab w:val="num" w:pos="1440"/>
        </w:tabs>
        <w:ind w:left="1440" w:hanging="1440"/>
      </w:pPr>
      <w:rPr>
        <w:rFonts w:cs="Times New Roman" w:hint="default"/>
        <w:color w:val="auto"/>
      </w:rPr>
    </w:lvl>
    <w:lvl w:ilvl="7">
      <w:start w:val="1"/>
      <w:numFmt w:val="decimal"/>
      <w:lvlText w:val="%1.%2.%3.%4.%5.%6.%7.%8"/>
      <w:lvlJc w:val="left"/>
      <w:pPr>
        <w:tabs>
          <w:tab w:val="num" w:pos="1440"/>
        </w:tabs>
        <w:ind w:left="1440" w:hanging="1440"/>
      </w:pPr>
      <w:rPr>
        <w:rFonts w:cs="Times New Roman" w:hint="default"/>
        <w:color w:val="auto"/>
      </w:rPr>
    </w:lvl>
    <w:lvl w:ilvl="8">
      <w:start w:val="1"/>
      <w:numFmt w:val="decimal"/>
      <w:lvlText w:val="%1.%2.%3.%4.%5.%6.%7.%8.%9"/>
      <w:lvlJc w:val="left"/>
      <w:pPr>
        <w:tabs>
          <w:tab w:val="num" w:pos="1800"/>
        </w:tabs>
        <w:ind w:left="1800" w:hanging="1800"/>
      </w:pPr>
      <w:rPr>
        <w:rFonts w:cs="Times New Roman" w:hint="default"/>
        <w:color w:val="auto"/>
      </w:rPr>
    </w:lvl>
  </w:abstractNum>
  <w:abstractNum w:abstractNumId="33" w15:restartNumberingAfterBreak="0">
    <w:nsid w:val="7BEB31BA"/>
    <w:multiLevelType w:val="hybridMultilevel"/>
    <w:tmpl w:val="A9883166"/>
    <w:lvl w:ilvl="0" w:tplc="18090003">
      <w:start w:val="1"/>
      <w:numFmt w:val="bullet"/>
      <w:lvlText w:val="o"/>
      <w:lvlJc w:val="left"/>
      <w:pPr>
        <w:ind w:left="1860" w:hanging="360"/>
      </w:pPr>
      <w:rPr>
        <w:rFonts w:ascii="Courier New" w:hAnsi="Courier New"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4"/>
  </w:num>
  <w:num w:numId="9">
    <w:abstractNumId w:val="9"/>
  </w:num>
  <w:num w:numId="10">
    <w:abstractNumId w:val="14"/>
  </w:num>
  <w:num w:numId="11">
    <w:abstractNumId w:val="17"/>
  </w:num>
  <w:num w:numId="12">
    <w:abstractNumId w:val="20"/>
  </w:num>
  <w:num w:numId="13">
    <w:abstractNumId w:val="16"/>
  </w:num>
  <w:num w:numId="14">
    <w:abstractNumId w:val="27"/>
  </w:num>
  <w:num w:numId="15">
    <w:abstractNumId w:val="19"/>
  </w:num>
  <w:num w:numId="16">
    <w:abstractNumId w:val="29"/>
  </w:num>
  <w:num w:numId="17">
    <w:abstractNumId w:val="22"/>
  </w:num>
  <w:num w:numId="18">
    <w:abstractNumId w:val="1"/>
  </w:num>
  <w:num w:numId="19">
    <w:abstractNumId w:val="32"/>
  </w:num>
  <w:num w:numId="20">
    <w:abstractNumId w:val="10"/>
  </w:num>
  <w:num w:numId="21">
    <w:abstractNumId w:val="6"/>
  </w:num>
  <w:num w:numId="22">
    <w:abstractNumId w:val="7"/>
  </w:num>
  <w:num w:numId="23">
    <w:abstractNumId w:val="31"/>
  </w:num>
  <w:num w:numId="24">
    <w:abstractNumId w:val="28"/>
  </w:num>
  <w:num w:numId="25">
    <w:abstractNumId w:val="15"/>
  </w:num>
  <w:num w:numId="26">
    <w:abstractNumId w:val="21"/>
  </w:num>
  <w:num w:numId="27">
    <w:abstractNumId w:val="0"/>
  </w:num>
  <w:num w:numId="28">
    <w:abstractNumId w:val="23"/>
  </w:num>
  <w:num w:numId="29">
    <w:abstractNumId w:val="13"/>
  </w:num>
  <w:num w:numId="30">
    <w:abstractNumId w:val="8"/>
  </w:num>
  <w:num w:numId="31">
    <w:abstractNumId w:val="2"/>
  </w:num>
  <w:num w:numId="32">
    <w:abstractNumId w:val="11"/>
  </w:num>
  <w:num w:numId="33">
    <w:abstractNumId w:val="25"/>
  </w:num>
  <w:num w:numId="34">
    <w:abstractNumId w:val="18"/>
  </w:num>
  <w:num w:numId="35">
    <w:abstractNumId w:val="30"/>
  </w:num>
  <w:num w:numId="36">
    <w:abstractNumId w:val="24"/>
  </w:num>
  <w:num w:numId="37">
    <w:abstractNumId w:val="33"/>
  </w:num>
  <w:num w:numId="38">
    <w:abstractNumId w:val="3"/>
  </w:num>
  <w:num w:numId="39">
    <w:abstractNumId w:val="5"/>
  </w:num>
  <w:num w:numId="40">
    <w:abstractNumId w:val="12"/>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3"/>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zMjI0szCwNDY2NLRU0lEKTi0uzszPAykwrAUAAWp+hiwAAAA="/>
  </w:docVars>
  <w:rsids>
    <w:rsidRoot w:val="001E61EE"/>
    <w:rsid w:val="00002A65"/>
    <w:rsid w:val="0000335E"/>
    <w:rsid w:val="00011CEE"/>
    <w:rsid w:val="00016704"/>
    <w:rsid w:val="00017DD5"/>
    <w:rsid w:val="000238A2"/>
    <w:rsid w:val="00032B50"/>
    <w:rsid w:val="00037661"/>
    <w:rsid w:val="00041292"/>
    <w:rsid w:val="00047B49"/>
    <w:rsid w:val="00050FCE"/>
    <w:rsid w:val="00051493"/>
    <w:rsid w:val="00061243"/>
    <w:rsid w:val="0009662E"/>
    <w:rsid w:val="000A4DF8"/>
    <w:rsid w:val="000B7253"/>
    <w:rsid w:val="000C3706"/>
    <w:rsid w:val="000C492F"/>
    <w:rsid w:val="000C7494"/>
    <w:rsid w:val="000D0F5B"/>
    <w:rsid w:val="000D5061"/>
    <w:rsid w:val="000F2881"/>
    <w:rsid w:val="000F369C"/>
    <w:rsid w:val="0011410B"/>
    <w:rsid w:val="00117136"/>
    <w:rsid w:val="00121532"/>
    <w:rsid w:val="00124F15"/>
    <w:rsid w:val="0013476D"/>
    <w:rsid w:val="00147D75"/>
    <w:rsid w:val="001516B2"/>
    <w:rsid w:val="0015367B"/>
    <w:rsid w:val="00154833"/>
    <w:rsid w:val="001561CF"/>
    <w:rsid w:val="00190B22"/>
    <w:rsid w:val="00195B52"/>
    <w:rsid w:val="001A12F2"/>
    <w:rsid w:val="001A2C06"/>
    <w:rsid w:val="001C5237"/>
    <w:rsid w:val="001D0DFA"/>
    <w:rsid w:val="001D468B"/>
    <w:rsid w:val="001E61EE"/>
    <w:rsid w:val="001E767D"/>
    <w:rsid w:val="001F1D20"/>
    <w:rsid w:val="001F3073"/>
    <w:rsid w:val="00212E9D"/>
    <w:rsid w:val="00213CDD"/>
    <w:rsid w:val="002143D0"/>
    <w:rsid w:val="00217EEB"/>
    <w:rsid w:val="00226433"/>
    <w:rsid w:val="002336D5"/>
    <w:rsid w:val="00241641"/>
    <w:rsid w:val="00263832"/>
    <w:rsid w:val="002826B8"/>
    <w:rsid w:val="00285161"/>
    <w:rsid w:val="002A6FA2"/>
    <w:rsid w:val="002C072F"/>
    <w:rsid w:val="002C69BD"/>
    <w:rsid w:val="002D0B85"/>
    <w:rsid w:val="002D2E9A"/>
    <w:rsid w:val="002E3B87"/>
    <w:rsid w:val="002E6A43"/>
    <w:rsid w:val="002F3482"/>
    <w:rsid w:val="00300DE5"/>
    <w:rsid w:val="003225EE"/>
    <w:rsid w:val="00322F3F"/>
    <w:rsid w:val="003256E1"/>
    <w:rsid w:val="00327443"/>
    <w:rsid w:val="00332D98"/>
    <w:rsid w:val="0033742E"/>
    <w:rsid w:val="00347649"/>
    <w:rsid w:val="00351A5C"/>
    <w:rsid w:val="003552B6"/>
    <w:rsid w:val="00370F57"/>
    <w:rsid w:val="00380A41"/>
    <w:rsid w:val="00390911"/>
    <w:rsid w:val="00393664"/>
    <w:rsid w:val="00396342"/>
    <w:rsid w:val="003A434B"/>
    <w:rsid w:val="003B3CEF"/>
    <w:rsid w:val="003B67A5"/>
    <w:rsid w:val="003C7992"/>
    <w:rsid w:val="003F6247"/>
    <w:rsid w:val="004006B1"/>
    <w:rsid w:val="00404C1E"/>
    <w:rsid w:val="00404CDC"/>
    <w:rsid w:val="004076B0"/>
    <w:rsid w:val="00410043"/>
    <w:rsid w:val="004536DE"/>
    <w:rsid w:val="004608D5"/>
    <w:rsid w:val="004830AB"/>
    <w:rsid w:val="0048427B"/>
    <w:rsid w:val="00485995"/>
    <w:rsid w:val="00490EDF"/>
    <w:rsid w:val="00495FF2"/>
    <w:rsid w:val="004A218E"/>
    <w:rsid w:val="004D5F7B"/>
    <w:rsid w:val="004D69C5"/>
    <w:rsid w:val="004F6133"/>
    <w:rsid w:val="00513EE0"/>
    <w:rsid w:val="00536EB0"/>
    <w:rsid w:val="00541298"/>
    <w:rsid w:val="005479B3"/>
    <w:rsid w:val="00552128"/>
    <w:rsid w:val="00556865"/>
    <w:rsid w:val="00566E49"/>
    <w:rsid w:val="00574C19"/>
    <w:rsid w:val="00577DB2"/>
    <w:rsid w:val="0058125F"/>
    <w:rsid w:val="005D556E"/>
    <w:rsid w:val="005D5A82"/>
    <w:rsid w:val="005E47C9"/>
    <w:rsid w:val="005F35D7"/>
    <w:rsid w:val="006079A5"/>
    <w:rsid w:val="00631FF1"/>
    <w:rsid w:val="00643D7C"/>
    <w:rsid w:val="0066494E"/>
    <w:rsid w:val="006A176D"/>
    <w:rsid w:val="006A2C8E"/>
    <w:rsid w:val="006D00D1"/>
    <w:rsid w:val="006D48FB"/>
    <w:rsid w:val="006E0F4B"/>
    <w:rsid w:val="00704AF8"/>
    <w:rsid w:val="00707F12"/>
    <w:rsid w:val="00733196"/>
    <w:rsid w:val="007701DA"/>
    <w:rsid w:val="0077149A"/>
    <w:rsid w:val="00780B38"/>
    <w:rsid w:val="007A4CBE"/>
    <w:rsid w:val="007A5FC1"/>
    <w:rsid w:val="007B0B41"/>
    <w:rsid w:val="007B1C8A"/>
    <w:rsid w:val="007B2785"/>
    <w:rsid w:val="007D3CD4"/>
    <w:rsid w:val="007E4CBB"/>
    <w:rsid w:val="007E520C"/>
    <w:rsid w:val="007F0AAE"/>
    <w:rsid w:val="008060B4"/>
    <w:rsid w:val="008073AA"/>
    <w:rsid w:val="00814860"/>
    <w:rsid w:val="008373F5"/>
    <w:rsid w:val="00841A88"/>
    <w:rsid w:val="008425D8"/>
    <w:rsid w:val="00847CBB"/>
    <w:rsid w:val="00853B9A"/>
    <w:rsid w:val="0086050C"/>
    <w:rsid w:val="00866104"/>
    <w:rsid w:val="0087253A"/>
    <w:rsid w:val="00891CA2"/>
    <w:rsid w:val="008E3A50"/>
    <w:rsid w:val="008E7DB2"/>
    <w:rsid w:val="008F71AD"/>
    <w:rsid w:val="009043A9"/>
    <w:rsid w:val="009049D8"/>
    <w:rsid w:val="009270D1"/>
    <w:rsid w:val="009274EC"/>
    <w:rsid w:val="00934757"/>
    <w:rsid w:val="00946255"/>
    <w:rsid w:val="00946668"/>
    <w:rsid w:val="00947D17"/>
    <w:rsid w:val="009556F1"/>
    <w:rsid w:val="00964B04"/>
    <w:rsid w:val="00973C71"/>
    <w:rsid w:val="00986E9B"/>
    <w:rsid w:val="00994930"/>
    <w:rsid w:val="009968FC"/>
    <w:rsid w:val="009A1F3D"/>
    <w:rsid w:val="009B7338"/>
    <w:rsid w:val="009C728D"/>
    <w:rsid w:val="009E3C5F"/>
    <w:rsid w:val="00A035FF"/>
    <w:rsid w:val="00A03703"/>
    <w:rsid w:val="00A06585"/>
    <w:rsid w:val="00A24B94"/>
    <w:rsid w:val="00A30478"/>
    <w:rsid w:val="00A30931"/>
    <w:rsid w:val="00A323AD"/>
    <w:rsid w:val="00A3593A"/>
    <w:rsid w:val="00A6110B"/>
    <w:rsid w:val="00A61F88"/>
    <w:rsid w:val="00A7167E"/>
    <w:rsid w:val="00A72256"/>
    <w:rsid w:val="00A877B4"/>
    <w:rsid w:val="00AA02BA"/>
    <w:rsid w:val="00AB03B9"/>
    <w:rsid w:val="00AD6C44"/>
    <w:rsid w:val="00AE37C6"/>
    <w:rsid w:val="00B14367"/>
    <w:rsid w:val="00B21ADA"/>
    <w:rsid w:val="00B27CFA"/>
    <w:rsid w:val="00B33318"/>
    <w:rsid w:val="00B44B06"/>
    <w:rsid w:val="00B45353"/>
    <w:rsid w:val="00B778EF"/>
    <w:rsid w:val="00B84027"/>
    <w:rsid w:val="00B847A0"/>
    <w:rsid w:val="00BA5160"/>
    <w:rsid w:val="00BB1112"/>
    <w:rsid w:val="00BB6876"/>
    <w:rsid w:val="00BC2149"/>
    <w:rsid w:val="00BC500C"/>
    <w:rsid w:val="00BD7A32"/>
    <w:rsid w:val="00BE2522"/>
    <w:rsid w:val="00BE7656"/>
    <w:rsid w:val="00BF1969"/>
    <w:rsid w:val="00BF2ACD"/>
    <w:rsid w:val="00BF3EC6"/>
    <w:rsid w:val="00C01B7A"/>
    <w:rsid w:val="00C01C8B"/>
    <w:rsid w:val="00C14D58"/>
    <w:rsid w:val="00C209D1"/>
    <w:rsid w:val="00C34AE2"/>
    <w:rsid w:val="00C36974"/>
    <w:rsid w:val="00C36F51"/>
    <w:rsid w:val="00C40C18"/>
    <w:rsid w:val="00C42479"/>
    <w:rsid w:val="00C45346"/>
    <w:rsid w:val="00C52693"/>
    <w:rsid w:val="00C543C4"/>
    <w:rsid w:val="00C70450"/>
    <w:rsid w:val="00C76C21"/>
    <w:rsid w:val="00C81631"/>
    <w:rsid w:val="00C92631"/>
    <w:rsid w:val="00C9596E"/>
    <w:rsid w:val="00CB5C75"/>
    <w:rsid w:val="00CC6922"/>
    <w:rsid w:val="00CD0A5C"/>
    <w:rsid w:val="00CD2A40"/>
    <w:rsid w:val="00CD727E"/>
    <w:rsid w:val="00D26493"/>
    <w:rsid w:val="00D41ACB"/>
    <w:rsid w:val="00D44609"/>
    <w:rsid w:val="00D51EB7"/>
    <w:rsid w:val="00D51F74"/>
    <w:rsid w:val="00D635DB"/>
    <w:rsid w:val="00D86C4E"/>
    <w:rsid w:val="00D87D09"/>
    <w:rsid w:val="00D90429"/>
    <w:rsid w:val="00D95516"/>
    <w:rsid w:val="00DA4E24"/>
    <w:rsid w:val="00DA6605"/>
    <w:rsid w:val="00DB0520"/>
    <w:rsid w:val="00DB063E"/>
    <w:rsid w:val="00DB1070"/>
    <w:rsid w:val="00DB49C5"/>
    <w:rsid w:val="00DB597C"/>
    <w:rsid w:val="00DB5EDB"/>
    <w:rsid w:val="00DB6BB2"/>
    <w:rsid w:val="00DB6FCD"/>
    <w:rsid w:val="00DC2E02"/>
    <w:rsid w:val="00DD2F47"/>
    <w:rsid w:val="00DD5EA6"/>
    <w:rsid w:val="00DE61A7"/>
    <w:rsid w:val="00DF02EF"/>
    <w:rsid w:val="00DF1085"/>
    <w:rsid w:val="00DF46D5"/>
    <w:rsid w:val="00DF6679"/>
    <w:rsid w:val="00DF6F22"/>
    <w:rsid w:val="00E07F4D"/>
    <w:rsid w:val="00E12534"/>
    <w:rsid w:val="00E15932"/>
    <w:rsid w:val="00E15CF2"/>
    <w:rsid w:val="00E208A9"/>
    <w:rsid w:val="00E301AA"/>
    <w:rsid w:val="00E347B0"/>
    <w:rsid w:val="00E410D6"/>
    <w:rsid w:val="00E42DE6"/>
    <w:rsid w:val="00E670FD"/>
    <w:rsid w:val="00E72AA1"/>
    <w:rsid w:val="00E744C6"/>
    <w:rsid w:val="00EA3D41"/>
    <w:rsid w:val="00EC4B9C"/>
    <w:rsid w:val="00ED1EA5"/>
    <w:rsid w:val="00EE23B4"/>
    <w:rsid w:val="00EF20E7"/>
    <w:rsid w:val="00EF65CA"/>
    <w:rsid w:val="00F32370"/>
    <w:rsid w:val="00F56CD1"/>
    <w:rsid w:val="00F71013"/>
    <w:rsid w:val="00F75326"/>
    <w:rsid w:val="00F76245"/>
    <w:rsid w:val="00F962ED"/>
    <w:rsid w:val="00F97F43"/>
    <w:rsid w:val="00FA2287"/>
    <w:rsid w:val="00FA457E"/>
    <w:rsid w:val="00FB41DD"/>
    <w:rsid w:val="00FB7973"/>
    <w:rsid w:val="00FC14A3"/>
    <w:rsid w:val="00FC3F82"/>
    <w:rsid w:val="00FE11F3"/>
    <w:rsid w:val="00FE3E36"/>
    <w:rsid w:val="00FF233C"/>
    <w:rsid w:val="00FF25B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9E984DB"/>
  <w15:docId w15:val="{330C252B-68CD-4859-B7D9-D72B456AF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locked="1" w:uiPriority="0"/>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369C"/>
    <w:rPr>
      <w:sz w:val="24"/>
      <w:szCs w:val="24"/>
      <w:lang w:val="en-GB" w:eastAsia="en-GB"/>
    </w:rPr>
  </w:style>
  <w:style w:type="paragraph" w:styleId="Heading1">
    <w:name w:val="heading 1"/>
    <w:basedOn w:val="Normal"/>
    <w:next w:val="Normal"/>
    <w:link w:val="Heading1Char"/>
    <w:uiPriority w:val="99"/>
    <w:qFormat/>
    <w:rsid w:val="00DB49C5"/>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9"/>
    <w:qFormat/>
    <w:rsid w:val="000D506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9"/>
    <w:qFormat/>
    <w:rsid w:val="00D51EB7"/>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B49C5"/>
    <w:rPr>
      <w:rFonts w:ascii="Arial" w:hAnsi="Arial" w:cs="Arial"/>
      <w:b/>
      <w:bCs/>
      <w:kern w:val="32"/>
      <w:sz w:val="32"/>
      <w:szCs w:val="32"/>
      <w:lang w:val="en-GB" w:eastAsia="en-GB" w:bidi="ar-SA"/>
    </w:rPr>
  </w:style>
  <w:style w:type="character" w:customStyle="1" w:styleId="Heading2Char">
    <w:name w:val="Heading 2 Char"/>
    <w:basedOn w:val="DefaultParagraphFont"/>
    <w:link w:val="Heading2"/>
    <w:uiPriority w:val="99"/>
    <w:locked/>
    <w:rsid w:val="00536EB0"/>
    <w:rPr>
      <w:rFonts w:ascii="Arial" w:hAnsi="Arial" w:cs="Arial"/>
      <w:b/>
      <w:bCs/>
      <w:i/>
      <w:iCs/>
      <w:sz w:val="28"/>
      <w:szCs w:val="28"/>
      <w:lang w:val="en-GB" w:eastAsia="en-GB" w:bidi="ar-SA"/>
    </w:rPr>
  </w:style>
  <w:style w:type="character" w:customStyle="1" w:styleId="Heading3Char">
    <w:name w:val="Heading 3 Char"/>
    <w:basedOn w:val="DefaultParagraphFont"/>
    <w:link w:val="Heading3"/>
    <w:uiPriority w:val="99"/>
    <w:locked/>
    <w:rsid w:val="00536EB0"/>
    <w:rPr>
      <w:rFonts w:ascii="Arial" w:hAnsi="Arial" w:cs="Arial"/>
      <w:b/>
      <w:bCs/>
      <w:sz w:val="26"/>
      <w:szCs w:val="26"/>
      <w:lang w:val="en-GB" w:eastAsia="en-GB" w:bidi="ar-SA"/>
    </w:rPr>
  </w:style>
  <w:style w:type="paragraph" w:styleId="TOC1">
    <w:name w:val="toc 1"/>
    <w:basedOn w:val="Normal"/>
    <w:next w:val="Normal"/>
    <w:autoRedefine/>
    <w:uiPriority w:val="99"/>
    <w:rsid w:val="006D48FB"/>
    <w:pPr>
      <w:tabs>
        <w:tab w:val="right" w:leader="dot" w:pos="8296"/>
      </w:tabs>
    </w:pPr>
  </w:style>
  <w:style w:type="character" w:styleId="Hyperlink">
    <w:name w:val="Hyperlink"/>
    <w:basedOn w:val="DefaultParagraphFont"/>
    <w:uiPriority w:val="99"/>
    <w:rsid w:val="0058125F"/>
    <w:rPr>
      <w:rFonts w:cs="Times New Roman"/>
      <w:color w:val="0000FF"/>
      <w:u w:val="single"/>
    </w:rPr>
  </w:style>
  <w:style w:type="paragraph" w:styleId="TOC2">
    <w:name w:val="toc 2"/>
    <w:basedOn w:val="Normal"/>
    <w:next w:val="Normal"/>
    <w:autoRedefine/>
    <w:uiPriority w:val="99"/>
    <w:rsid w:val="000D5061"/>
    <w:pPr>
      <w:ind w:left="240"/>
    </w:pPr>
  </w:style>
  <w:style w:type="paragraph" w:styleId="TOC3">
    <w:name w:val="toc 3"/>
    <w:basedOn w:val="Normal"/>
    <w:next w:val="Normal"/>
    <w:autoRedefine/>
    <w:uiPriority w:val="99"/>
    <w:rsid w:val="00536EB0"/>
    <w:pPr>
      <w:ind w:left="480"/>
    </w:pPr>
  </w:style>
  <w:style w:type="paragraph" w:styleId="Caption">
    <w:name w:val="caption"/>
    <w:basedOn w:val="Normal"/>
    <w:next w:val="Normal"/>
    <w:uiPriority w:val="99"/>
    <w:qFormat/>
    <w:rsid w:val="00643D7C"/>
    <w:rPr>
      <w:b/>
      <w:bCs/>
      <w:sz w:val="20"/>
      <w:szCs w:val="20"/>
    </w:rPr>
  </w:style>
  <w:style w:type="paragraph" w:styleId="TableofFigures">
    <w:name w:val="table of figures"/>
    <w:basedOn w:val="Normal"/>
    <w:next w:val="Normal"/>
    <w:uiPriority w:val="99"/>
    <w:rsid w:val="00536EB0"/>
  </w:style>
  <w:style w:type="paragraph" w:styleId="Header">
    <w:name w:val="header"/>
    <w:basedOn w:val="Normal"/>
    <w:link w:val="HeaderChar"/>
    <w:uiPriority w:val="99"/>
    <w:rsid w:val="0066494E"/>
    <w:pPr>
      <w:tabs>
        <w:tab w:val="center" w:pos="4153"/>
        <w:tab w:val="right" w:pos="8306"/>
      </w:tabs>
    </w:pPr>
  </w:style>
  <w:style w:type="character" w:customStyle="1" w:styleId="HeaderChar">
    <w:name w:val="Header Char"/>
    <w:basedOn w:val="DefaultParagraphFont"/>
    <w:link w:val="Header"/>
    <w:uiPriority w:val="99"/>
    <w:semiHidden/>
    <w:locked/>
    <w:rsid w:val="00A30931"/>
    <w:rPr>
      <w:rFonts w:cs="Times New Roman"/>
      <w:sz w:val="24"/>
      <w:szCs w:val="24"/>
      <w:lang w:val="en-GB" w:eastAsia="en-GB"/>
    </w:rPr>
  </w:style>
  <w:style w:type="character" w:styleId="PageNumber">
    <w:name w:val="page number"/>
    <w:basedOn w:val="DefaultParagraphFont"/>
    <w:uiPriority w:val="99"/>
    <w:rsid w:val="0066494E"/>
    <w:rPr>
      <w:rFonts w:cs="Times New Roman"/>
    </w:rPr>
  </w:style>
  <w:style w:type="character" w:styleId="CommentReference">
    <w:name w:val="annotation reference"/>
    <w:basedOn w:val="DefaultParagraphFont"/>
    <w:uiPriority w:val="99"/>
    <w:semiHidden/>
    <w:rsid w:val="00DF6F22"/>
    <w:rPr>
      <w:rFonts w:cs="Times New Roman"/>
      <w:sz w:val="16"/>
      <w:szCs w:val="16"/>
    </w:rPr>
  </w:style>
  <w:style w:type="paragraph" w:styleId="CommentText">
    <w:name w:val="annotation text"/>
    <w:basedOn w:val="Normal"/>
    <w:link w:val="CommentTextChar"/>
    <w:uiPriority w:val="99"/>
    <w:semiHidden/>
    <w:rsid w:val="00DF6F22"/>
    <w:rPr>
      <w:sz w:val="20"/>
      <w:szCs w:val="20"/>
    </w:rPr>
  </w:style>
  <w:style w:type="character" w:customStyle="1" w:styleId="CommentTextChar">
    <w:name w:val="Comment Text Char"/>
    <w:basedOn w:val="DefaultParagraphFont"/>
    <w:link w:val="CommentText"/>
    <w:uiPriority w:val="99"/>
    <w:semiHidden/>
    <w:locked/>
    <w:rsid w:val="00A30931"/>
    <w:rPr>
      <w:rFonts w:cs="Times New Roman"/>
      <w:sz w:val="20"/>
      <w:szCs w:val="20"/>
      <w:lang w:val="en-GB" w:eastAsia="en-GB"/>
    </w:rPr>
  </w:style>
  <w:style w:type="paragraph" w:styleId="CommentSubject">
    <w:name w:val="annotation subject"/>
    <w:basedOn w:val="CommentText"/>
    <w:next w:val="CommentText"/>
    <w:link w:val="CommentSubjectChar"/>
    <w:uiPriority w:val="99"/>
    <w:semiHidden/>
    <w:rsid w:val="00DF6F22"/>
    <w:rPr>
      <w:b/>
      <w:bCs/>
    </w:rPr>
  </w:style>
  <w:style w:type="character" w:customStyle="1" w:styleId="CommentSubjectChar">
    <w:name w:val="Comment Subject Char"/>
    <w:basedOn w:val="CommentTextChar"/>
    <w:link w:val="CommentSubject"/>
    <w:uiPriority w:val="99"/>
    <w:semiHidden/>
    <w:locked/>
    <w:rsid w:val="00A30931"/>
    <w:rPr>
      <w:rFonts w:cs="Times New Roman"/>
      <w:b/>
      <w:bCs/>
      <w:sz w:val="20"/>
      <w:szCs w:val="20"/>
      <w:lang w:val="en-GB" w:eastAsia="en-GB"/>
    </w:rPr>
  </w:style>
  <w:style w:type="paragraph" w:styleId="BalloonText">
    <w:name w:val="Balloon Text"/>
    <w:basedOn w:val="Normal"/>
    <w:link w:val="BalloonTextChar"/>
    <w:uiPriority w:val="99"/>
    <w:semiHidden/>
    <w:rsid w:val="00DF6F22"/>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30931"/>
    <w:rPr>
      <w:rFonts w:cs="Times New Roman"/>
      <w:sz w:val="2"/>
      <w:lang w:val="en-GB" w:eastAsia="en-GB"/>
    </w:rPr>
  </w:style>
  <w:style w:type="paragraph" w:styleId="Footer">
    <w:name w:val="footer"/>
    <w:basedOn w:val="Normal"/>
    <w:link w:val="FooterChar"/>
    <w:uiPriority w:val="99"/>
    <w:rsid w:val="000C492F"/>
    <w:pPr>
      <w:tabs>
        <w:tab w:val="center" w:pos="4153"/>
        <w:tab w:val="right" w:pos="8306"/>
      </w:tabs>
    </w:pPr>
  </w:style>
  <w:style w:type="character" w:customStyle="1" w:styleId="FooterChar">
    <w:name w:val="Footer Char"/>
    <w:basedOn w:val="DefaultParagraphFont"/>
    <w:link w:val="Footer"/>
    <w:uiPriority w:val="99"/>
    <w:locked/>
    <w:rsid w:val="00B44B06"/>
    <w:rPr>
      <w:rFonts w:cs="Times New Roman"/>
      <w:sz w:val="24"/>
      <w:szCs w:val="24"/>
      <w:lang w:val="en-GB" w:eastAsia="en-GB" w:bidi="ar-SA"/>
    </w:rPr>
  </w:style>
  <w:style w:type="paragraph" w:styleId="FootnoteText">
    <w:name w:val="footnote text"/>
    <w:basedOn w:val="Normal"/>
    <w:link w:val="FootnoteTextChar"/>
    <w:uiPriority w:val="99"/>
    <w:rsid w:val="00BF3EC6"/>
    <w:rPr>
      <w:sz w:val="20"/>
      <w:szCs w:val="20"/>
    </w:rPr>
  </w:style>
  <w:style w:type="character" w:customStyle="1" w:styleId="FootnoteTextChar">
    <w:name w:val="Footnote Text Char"/>
    <w:basedOn w:val="DefaultParagraphFont"/>
    <w:link w:val="FootnoteText"/>
    <w:uiPriority w:val="99"/>
    <w:locked/>
    <w:rsid w:val="00BF3EC6"/>
    <w:rPr>
      <w:rFonts w:cs="Times New Roman"/>
      <w:lang w:val="en-GB" w:eastAsia="en-GB"/>
    </w:rPr>
  </w:style>
  <w:style w:type="character" w:styleId="FootnoteReference">
    <w:name w:val="footnote reference"/>
    <w:basedOn w:val="DefaultParagraphFont"/>
    <w:uiPriority w:val="99"/>
    <w:rsid w:val="00BF3EC6"/>
    <w:rPr>
      <w:rFonts w:cs="Times New Roman"/>
      <w:vertAlign w:val="superscript"/>
    </w:rPr>
  </w:style>
  <w:style w:type="character" w:styleId="PlaceholderText">
    <w:name w:val="Placeholder Text"/>
    <w:basedOn w:val="DefaultParagraphFont"/>
    <w:uiPriority w:val="99"/>
    <w:semiHidden/>
    <w:rsid w:val="00556865"/>
    <w:rPr>
      <w:rFonts w:cs="Times New Roman"/>
      <w:color w:val="808080"/>
    </w:rPr>
  </w:style>
  <w:style w:type="paragraph" w:styleId="ListParagraph">
    <w:name w:val="List Paragraph"/>
    <w:basedOn w:val="Normal"/>
    <w:uiPriority w:val="99"/>
    <w:qFormat/>
    <w:rsid w:val="00FE11F3"/>
    <w:pPr>
      <w:ind w:left="720"/>
      <w:contextualSpacing/>
    </w:pPr>
  </w:style>
  <w:style w:type="paragraph" w:customStyle="1" w:styleId="equation">
    <w:name w:val="equation"/>
    <w:basedOn w:val="Normal"/>
    <w:uiPriority w:val="99"/>
    <w:rsid w:val="004830AB"/>
    <w:pPr>
      <w:jc w:val="right"/>
    </w:pPr>
    <w:rPr>
      <w:rFonts w:ascii="Cambria Math" w:hAnsi="Cambria Math"/>
    </w:rPr>
  </w:style>
  <w:style w:type="table" w:styleId="TableGrid">
    <w:name w:val="Table Grid"/>
    <w:basedOn w:val="TableNormal"/>
    <w:uiPriority w:val="99"/>
    <w:rsid w:val="00121532"/>
    <w:rPr>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rsid w:val="00121532"/>
    <w:pPr>
      <w:numPr>
        <w:numId w:val="21"/>
      </w:numPr>
      <w:tabs>
        <w:tab w:val="clear" w:pos="720"/>
        <w:tab w:val="num" w:pos="360"/>
      </w:tabs>
      <w:ind w:left="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6835206">
      <w:marLeft w:val="0"/>
      <w:marRight w:val="0"/>
      <w:marTop w:val="0"/>
      <w:marBottom w:val="0"/>
      <w:divBdr>
        <w:top w:val="none" w:sz="0" w:space="0" w:color="auto"/>
        <w:left w:val="none" w:sz="0" w:space="0" w:color="auto"/>
        <w:bottom w:val="none" w:sz="0" w:space="0" w:color="auto"/>
        <w:right w:val="none" w:sz="0" w:space="0" w:color="auto"/>
      </w:divBdr>
      <w:divsChild>
        <w:div w:id="976835211">
          <w:marLeft w:val="0"/>
          <w:marRight w:val="0"/>
          <w:marTop w:val="0"/>
          <w:marBottom w:val="0"/>
          <w:divBdr>
            <w:top w:val="none" w:sz="0" w:space="0" w:color="auto"/>
            <w:left w:val="none" w:sz="0" w:space="0" w:color="auto"/>
            <w:bottom w:val="none" w:sz="0" w:space="0" w:color="auto"/>
            <w:right w:val="none" w:sz="0" w:space="0" w:color="auto"/>
          </w:divBdr>
        </w:div>
      </w:divsChild>
    </w:div>
    <w:div w:id="976835212">
      <w:marLeft w:val="0"/>
      <w:marRight w:val="0"/>
      <w:marTop w:val="0"/>
      <w:marBottom w:val="0"/>
      <w:divBdr>
        <w:top w:val="none" w:sz="0" w:space="0" w:color="auto"/>
        <w:left w:val="none" w:sz="0" w:space="0" w:color="auto"/>
        <w:bottom w:val="none" w:sz="0" w:space="0" w:color="auto"/>
        <w:right w:val="none" w:sz="0" w:space="0" w:color="auto"/>
      </w:divBdr>
      <w:divsChild>
        <w:div w:id="976835223">
          <w:marLeft w:val="0"/>
          <w:marRight w:val="0"/>
          <w:marTop w:val="0"/>
          <w:marBottom w:val="0"/>
          <w:divBdr>
            <w:top w:val="none" w:sz="0" w:space="0" w:color="auto"/>
            <w:left w:val="none" w:sz="0" w:space="0" w:color="auto"/>
            <w:bottom w:val="none" w:sz="0" w:space="0" w:color="auto"/>
            <w:right w:val="none" w:sz="0" w:space="0" w:color="auto"/>
          </w:divBdr>
          <w:divsChild>
            <w:div w:id="976835204">
              <w:marLeft w:val="0"/>
              <w:marRight w:val="0"/>
              <w:marTop w:val="0"/>
              <w:marBottom w:val="0"/>
              <w:divBdr>
                <w:top w:val="none" w:sz="0" w:space="0" w:color="auto"/>
                <w:left w:val="none" w:sz="0" w:space="0" w:color="auto"/>
                <w:bottom w:val="none" w:sz="0" w:space="0" w:color="auto"/>
                <w:right w:val="none" w:sz="0" w:space="0" w:color="auto"/>
              </w:divBdr>
            </w:div>
            <w:div w:id="976835205">
              <w:marLeft w:val="0"/>
              <w:marRight w:val="0"/>
              <w:marTop w:val="0"/>
              <w:marBottom w:val="0"/>
              <w:divBdr>
                <w:top w:val="none" w:sz="0" w:space="0" w:color="auto"/>
                <w:left w:val="none" w:sz="0" w:space="0" w:color="auto"/>
                <w:bottom w:val="none" w:sz="0" w:space="0" w:color="auto"/>
                <w:right w:val="none" w:sz="0" w:space="0" w:color="auto"/>
              </w:divBdr>
            </w:div>
            <w:div w:id="976835207">
              <w:marLeft w:val="0"/>
              <w:marRight w:val="0"/>
              <w:marTop w:val="0"/>
              <w:marBottom w:val="0"/>
              <w:divBdr>
                <w:top w:val="none" w:sz="0" w:space="0" w:color="auto"/>
                <w:left w:val="none" w:sz="0" w:space="0" w:color="auto"/>
                <w:bottom w:val="none" w:sz="0" w:space="0" w:color="auto"/>
                <w:right w:val="none" w:sz="0" w:space="0" w:color="auto"/>
              </w:divBdr>
            </w:div>
            <w:div w:id="976835208">
              <w:marLeft w:val="0"/>
              <w:marRight w:val="0"/>
              <w:marTop w:val="0"/>
              <w:marBottom w:val="0"/>
              <w:divBdr>
                <w:top w:val="none" w:sz="0" w:space="0" w:color="auto"/>
                <w:left w:val="none" w:sz="0" w:space="0" w:color="auto"/>
                <w:bottom w:val="none" w:sz="0" w:space="0" w:color="auto"/>
                <w:right w:val="none" w:sz="0" w:space="0" w:color="auto"/>
              </w:divBdr>
            </w:div>
            <w:div w:id="976835209">
              <w:marLeft w:val="0"/>
              <w:marRight w:val="0"/>
              <w:marTop w:val="0"/>
              <w:marBottom w:val="0"/>
              <w:divBdr>
                <w:top w:val="none" w:sz="0" w:space="0" w:color="auto"/>
                <w:left w:val="none" w:sz="0" w:space="0" w:color="auto"/>
                <w:bottom w:val="none" w:sz="0" w:space="0" w:color="auto"/>
                <w:right w:val="none" w:sz="0" w:space="0" w:color="auto"/>
              </w:divBdr>
            </w:div>
            <w:div w:id="976835210">
              <w:marLeft w:val="0"/>
              <w:marRight w:val="0"/>
              <w:marTop w:val="0"/>
              <w:marBottom w:val="0"/>
              <w:divBdr>
                <w:top w:val="none" w:sz="0" w:space="0" w:color="auto"/>
                <w:left w:val="none" w:sz="0" w:space="0" w:color="auto"/>
                <w:bottom w:val="none" w:sz="0" w:space="0" w:color="auto"/>
                <w:right w:val="none" w:sz="0" w:space="0" w:color="auto"/>
              </w:divBdr>
            </w:div>
            <w:div w:id="976835213">
              <w:marLeft w:val="0"/>
              <w:marRight w:val="0"/>
              <w:marTop w:val="0"/>
              <w:marBottom w:val="0"/>
              <w:divBdr>
                <w:top w:val="none" w:sz="0" w:space="0" w:color="auto"/>
                <w:left w:val="none" w:sz="0" w:space="0" w:color="auto"/>
                <w:bottom w:val="none" w:sz="0" w:space="0" w:color="auto"/>
                <w:right w:val="none" w:sz="0" w:space="0" w:color="auto"/>
              </w:divBdr>
            </w:div>
            <w:div w:id="976835214">
              <w:marLeft w:val="0"/>
              <w:marRight w:val="0"/>
              <w:marTop w:val="0"/>
              <w:marBottom w:val="0"/>
              <w:divBdr>
                <w:top w:val="none" w:sz="0" w:space="0" w:color="auto"/>
                <w:left w:val="none" w:sz="0" w:space="0" w:color="auto"/>
                <w:bottom w:val="none" w:sz="0" w:space="0" w:color="auto"/>
                <w:right w:val="none" w:sz="0" w:space="0" w:color="auto"/>
              </w:divBdr>
            </w:div>
            <w:div w:id="976835215">
              <w:marLeft w:val="0"/>
              <w:marRight w:val="0"/>
              <w:marTop w:val="0"/>
              <w:marBottom w:val="0"/>
              <w:divBdr>
                <w:top w:val="none" w:sz="0" w:space="0" w:color="auto"/>
                <w:left w:val="none" w:sz="0" w:space="0" w:color="auto"/>
                <w:bottom w:val="none" w:sz="0" w:space="0" w:color="auto"/>
                <w:right w:val="none" w:sz="0" w:space="0" w:color="auto"/>
              </w:divBdr>
            </w:div>
            <w:div w:id="976835216">
              <w:marLeft w:val="0"/>
              <w:marRight w:val="0"/>
              <w:marTop w:val="0"/>
              <w:marBottom w:val="0"/>
              <w:divBdr>
                <w:top w:val="none" w:sz="0" w:space="0" w:color="auto"/>
                <w:left w:val="none" w:sz="0" w:space="0" w:color="auto"/>
                <w:bottom w:val="none" w:sz="0" w:space="0" w:color="auto"/>
                <w:right w:val="none" w:sz="0" w:space="0" w:color="auto"/>
              </w:divBdr>
            </w:div>
            <w:div w:id="976835219">
              <w:marLeft w:val="0"/>
              <w:marRight w:val="0"/>
              <w:marTop w:val="0"/>
              <w:marBottom w:val="0"/>
              <w:divBdr>
                <w:top w:val="none" w:sz="0" w:space="0" w:color="auto"/>
                <w:left w:val="none" w:sz="0" w:space="0" w:color="auto"/>
                <w:bottom w:val="none" w:sz="0" w:space="0" w:color="auto"/>
                <w:right w:val="none" w:sz="0" w:space="0" w:color="auto"/>
              </w:divBdr>
            </w:div>
            <w:div w:id="976835220">
              <w:marLeft w:val="0"/>
              <w:marRight w:val="0"/>
              <w:marTop w:val="0"/>
              <w:marBottom w:val="0"/>
              <w:divBdr>
                <w:top w:val="none" w:sz="0" w:space="0" w:color="auto"/>
                <w:left w:val="none" w:sz="0" w:space="0" w:color="auto"/>
                <w:bottom w:val="none" w:sz="0" w:space="0" w:color="auto"/>
                <w:right w:val="none" w:sz="0" w:space="0" w:color="auto"/>
              </w:divBdr>
            </w:div>
            <w:div w:id="976835222">
              <w:marLeft w:val="0"/>
              <w:marRight w:val="0"/>
              <w:marTop w:val="0"/>
              <w:marBottom w:val="0"/>
              <w:divBdr>
                <w:top w:val="none" w:sz="0" w:space="0" w:color="auto"/>
                <w:left w:val="none" w:sz="0" w:space="0" w:color="auto"/>
                <w:bottom w:val="none" w:sz="0" w:space="0" w:color="auto"/>
                <w:right w:val="none" w:sz="0" w:space="0" w:color="auto"/>
              </w:divBdr>
            </w:div>
            <w:div w:id="976835224">
              <w:marLeft w:val="0"/>
              <w:marRight w:val="0"/>
              <w:marTop w:val="0"/>
              <w:marBottom w:val="0"/>
              <w:divBdr>
                <w:top w:val="none" w:sz="0" w:space="0" w:color="auto"/>
                <w:left w:val="none" w:sz="0" w:space="0" w:color="auto"/>
                <w:bottom w:val="none" w:sz="0" w:space="0" w:color="auto"/>
                <w:right w:val="none" w:sz="0" w:space="0" w:color="auto"/>
              </w:divBdr>
            </w:div>
            <w:div w:id="976835225">
              <w:marLeft w:val="0"/>
              <w:marRight w:val="0"/>
              <w:marTop w:val="0"/>
              <w:marBottom w:val="0"/>
              <w:divBdr>
                <w:top w:val="none" w:sz="0" w:space="0" w:color="auto"/>
                <w:left w:val="none" w:sz="0" w:space="0" w:color="auto"/>
                <w:bottom w:val="none" w:sz="0" w:space="0" w:color="auto"/>
                <w:right w:val="none" w:sz="0" w:space="0" w:color="auto"/>
              </w:divBdr>
            </w:div>
            <w:div w:id="9768352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835218">
      <w:marLeft w:val="0"/>
      <w:marRight w:val="0"/>
      <w:marTop w:val="0"/>
      <w:marBottom w:val="0"/>
      <w:divBdr>
        <w:top w:val="none" w:sz="0" w:space="0" w:color="auto"/>
        <w:left w:val="none" w:sz="0" w:space="0" w:color="auto"/>
        <w:bottom w:val="none" w:sz="0" w:space="0" w:color="auto"/>
        <w:right w:val="none" w:sz="0" w:space="0" w:color="auto"/>
      </w:divBdr>
    </w:div>
    <w:div w:id="976835221">
      <w:marLeft w:val="0"/>
      <w:marRight w:val="0"/>
      <w:marTop w:val="0"/>
      <w:marBottom w:val="0"/>
      <w:divBdr>
        <w:top w:val="none" w:sz="0" w:space="0" w:color="auto"/>
        <w:left w:val="none" w:sz="0" w:space="0" w:color="auto"/>
        <w:bottom w:val="none" w:sz="0" w:space="0" w:color="auto"/>
        <w:right w:val="none" w:sz="0" w:space="0" w:color="auto"/>
      </w:divBdr>
      <w:divsChild>
        <w:div w:id="976835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2.wmf"/><Relationship Id="rId18" Type="http://schemas.openxmlformats.org/officeDocument/2006/relationships/image" Target="media/image5.wmf"/><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oleObject" Target="embeddings/oleObject1.bin"/><Relationship Id="rId17" Type="http://schemas.openxmlformats.org/officeDocument/2006/relationships/oleObject" Target="embeddings/oleObject3.bin"/><Relationship Id="rId2" Type="http://schemas.openxmlformats.org/officeDocument/2006/relationships/styles" Target="styles.xml"/><Relationship Id="rId16" Type="http://schemas.openxmlformats.org/officeDocument/2006/relationships/image" Target="media/image4.w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wmf"/><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2.xml"/><Relationship Id="rId19" Type="http://schemas.openxmlformats.org/officeDocument/2006/relationships/oleObject" Target="embeddings/oleObject4.bin"/><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oleObject" Target="embeddings/oleObject2.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4</Pages>
  <Words>4207</Words>
  <Characters>23982</Characters>
  <Application>Microsoft Office Word</Application>
  <DocSecurity>0</DocSecurity>
  <Lines>199</Lines>
  <Paragraphs>56</Paragraphs>
  <ScaleCrop>false</ScaleCrop>
  <Company>UCD</Company>
  <LinksUpToDate>false</LinksUpToDate>
  <CharactersWithSpaces>28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Optimization Theory, Techniques &amp; Algorithms</dc:title>
  <dc:subject/>
  <dc:creator>abc</dc:creator>
  <cp:keywords/>
  <dc:description/>
  <cp:lastModifiedBy>Suvajit Jana</cp:lastModifiedBy>
  <cp:revision>6</cp:revision>
  <cp:lastPrinted>2011-07-05T10:42:00Z</cp:lastPrinted>
  <dcterms:created xsi:type="dcterms:W3CDTF">2012-02-21T09:53:00Z</dcterms:created>
  <dcterms:modified xsi:type="dcterms:W3CDTF">2020-09-03T16:44:00Z</dcterms:modified>
</cp:coreProperties>
</file>